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0F457" w14:textId="1D529164" w:rsidR="00396BBF" w:rsidRPr="00E077D3" w:rsidRDefault="00396BBF" w:rsidP="00396BBF">
      <w:pPr>
        <w:pStyle w:val="Body"/>
        <w:spacing w:after="120" w:line="240" w:lineRule="auto"/>
        <w:ind w:left="-851" w:right="1796"/>
        <w:jc w:val="both"/>
        <w:rPr>
          <w:rFonts w:ascii="Lato" w:hAnsi="Lato"/>
          <w:sz w:val="21"/>
          <w:szCs w:val="21"/>
        </w:rPr>
      </w:pPr>
    </w:p>
    <w:p w14:paraId="5155354D" w14:textId="5D865A4F" w:rsidR="009E2438" w:rsidRDefault="009E2438" w:rsidP="0008350A">
      <w:pPr>
        <w:jc w:val="center"/>
        <w:rPr>
          <w:rFonts w:eastAsia="Calibri" w:cstheme="minorHAnsi"/>
          <w:b/>
          <w:bCs/>
          <w:color w:val="000000" w:themeColor="text1"/>
          <w:sz w:val="36"/>
          <w:szCs w:val="36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b/>
          <w:bCs/>
          <w:color w:val="000000" w:themeColor="text1"/>
          <w:sz w:val="36"/>
          <w:szCs w:val="36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Taungurung Welcome and Smoking Ceremony</w:t>
      </w:r>
    </w:p>
    <w:p w14:paraId="5AB477EE" w14:textId="56994768" w:rsidR="0008350A" w:rsidRDefault="003B5CB4" w:rsidP="0008350A">
      <w:pPr>
        <w:jc w:val="center"/>
        <w:rPr>
          <w:rFonts w:eastAsia="Calibri" w:cstheme="minorHAnsi"/>
          <w:b/>
          <w:bCs/>
          <w:color w:val="000000" w:themeColor="text1"/>
          <w:sz w:val="36"/>
          <w:szCs w:val="36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b/>
          <w:bCs/>
          <w:color w:val="000000" w:themeColor="text1"/>
          <w:sz w:val="36"/>
          <w:szCs w:val="36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Terms and Conditions</w:t>
      </w:r>
    </w:p>
    <w:p w14:paraId="44FD974F" w14:textId="77777777" w:rsidR="00146635" w:rsidRDefault="00146635" w:rsidP="00146635">
      <w:pPr>
        <w:rPr>
          <w:rFonts w:eastAsia="Calibri" w:cstheme="minorHAnsi"/>
          <w:b/>
          <w:bCs/>
          <w:color w:val="000000" w:themeColor="text1"/>
          <w:sz w:val="36"/>
          <w:szCs w:val="36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</w:p>
    <w:p w14:paraId="7BD7A6AB" w14:textId="1A190BB9" w:rsidR="00146635" w:rsidRPr="009E6DDD" w:rsidRDefault="00146635" w:rsidP="00146635">
      <w:pPr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9E6DDD"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Introduction</w:t>
      </w:r>
    </w:p>
    <w:p w14:paraId="287BCC30" w14:textId="5CE59F9D" w:rsidR="00146635" w:rsidRDefault="00146635" w:rsidP="00146635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4A134B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This Terms and Conditions (Agreement) sets out the </w:t>
      </w:r>
      <w:r w:rsidR="003819FF" w:rsidRPr="004A134B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guidelines, rules</w:t>
      </w:r>
      <w:r w:rsidR="002468E4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and regulations implemented by Taungurung Land and Waters Council.</w:t>
      </w:r>
    </w:p>
    <w:p w14:paraId="7900EFA0" w14:textId="77777777" w:rsidR="00B5013A" w:rsidRDefault="00B5013A" w:rsidP="00146635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</w:p>
    <w:p w14:paraId="62C0A9D3" w14:textId="50CE1255" w:rsidR="009A1D23" w:rsidRPr="009E6DDD" w:rsidRDefault="009A1D23" w:rsidP="00146635">
      <w:pPr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9E6DDD"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Bookings:</w:t>
      </w:r>
    </w:p>
    <w:p w14:paraId="46269DFA" w14:textId="242A1E4F" w:rsidR="009A1D23" w:rsidRDefault="009A1D23" w:rsidP="00146635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This is a booking request only</w:t>
      </w:r>
      <w:r w:rsidR="000227B4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. Your request will be processed</w:t>
      </w:r>
      <w:r w:rsidR="00E01AEC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, and the Community team </w:t>
      </w:r>
      <w:r w:rsidR="006D315F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at</w:t>
      </w:r>
      <w:r w:rsidR="00E01AEC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Taungurung Land and Waters Council will contact you as soon as possible </w:t>
      </w:r>
      <w:r w:rsidR="009E6DDD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in regard to</w:t>
      </w:r>
      <w:r w:rsidR="00E01AEC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availability for your selected date. </w:t>
      </w:r>
      <w:r w:rsidR="00E57055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Please allow at </w:t>
      </w:r>
      <w:r w:rsidR="009E6DDD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least 6 </w:t>
      </w:r>
      <w:r w:rsidR="00CF5BD4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weeks’ notice</w:t>
      </w:r>
      <w:r w:rsidR="009F68AD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</w:p>
    <w:p w14:paraId="780566CF" w14:textId="77777777" w:rsidR="0008350A" w:rsidRDefault="0008350A" w:rsidP="00E01AEC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</w:p>
    <w:p w14:paraId="1B580A2A" w14:textId="77250F0F" w:rsidR="00E01AEC" w:rsidRPr="009E6DDD" w:rsidRDefault="00E01AEC" w:rsidP="00E01AEC">
      <w:pPr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9E6DDD"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Payment: </w:t>
      </w:r>
    </w:p>
    <w:p w14:paraId="4D550105" w14:textId="63D2844C" w:rsidR="00E01AEC" w:rsidRDefault="00E01AEC" w:rsidP="00E01AEC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All Elders will be paid by Taungurung Land and Waters Council, please do not pay Elders directly. </w:t>
      </w:r>
    </w:p>
    <w:p w14:paraId="5738B219" w14:textId="518BC760" w:rsidR="00E01AEC" w:rsidRDefault="00CD53F4" w:rsidP="00E01AEC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An </w:t>
      </w:r>
      <w:r w:rsidR="00E01AEC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invoice</w:t>
      </w:r>
      <w: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will be sent to you</w:t>
      </w:r>
      <w:r w:rsidR="0057395C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2B094E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following the completion of your event. </w:t>
      </w:r>
      <w:r w:rsidR="0057395C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112D5565" w14:textId="77777777" w:rsidR="0057395C" w:rsidRDefault="0057395C" w:rsidP="00E01AEC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</w:p>
    <w:p w14:paraId="588A5F1F" w14:textId="123E56AD" w:rsidR="006D315F" w:rsidRPr="009E6DDD" w:rsidRDefault="006D315F" w:rsidP="00E01AEC">
      <w:pPr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9E6DDD"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Cancelation:</w:t>
      </w:r>
    </w:p>
    <w:p w14:paraId="387E8EBC" w14:textId="468161A2" w:rsidR="006D315F" w:rsidRDefault="006D315F" w:rsidP="00E01AEC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A cancellation must be made in writing and emailed to </w:t>
      </w:r>
      <w:hyperlink r:id="rId10" w:history="1">
        <w:r w:rsidRPr="00BB3A9B">
          <w:rPr>
            <w:rStyle w:val="Hyperlink"/>
            <w:rFonts w:eastAsia="Calibri" w:cstheme="minorHAnsi"/>
            <w:lang w:eastAsia="en-GB"/>
            <w14:textOutline w14:w="0" w14:cap="flat" w14:cmpd="sng" w14:algn="ctr">
              <w14:noFill/>
              <w14:prstDash w14:val="solid"/>
              <w14:bevel/>
            </w14:textOutline>
          </w:rPr>
          <w:t>community@tlawc.com.au</w:t>
        </w:r>
      </w:hyperlink>
    </w:p>
    <w:p w14:paraId="05EE4AE4" w14:textId="77777777" w:rsidR="006D315F" w:rsidRDefault="006D315F" w:rsidP="00E01AEC">
      <w:p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</w:p>
    <w:p w14:paraId="24812454" w14:textId="51B5630C" w:rsidR="009E2438" w:rsidRDefault="00482AAE" w:rsidP="006D315F">
      <w:pPr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Welcome and Smoking </w:t>
      </w:r>
      <w:r w:rsidR="002F1C23" w:rsidRPr="002F1C23"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Timings:</w:t>
      </w:r>
    </w:p>
    <w:p w14:paraId="0ADB45F9" w14:textId="0BD15097" w:rsidR="000247D2" w:rsidRDefault="000247D2" w:rsidP="000247D2">
      <w:pPr>
        <w:pStyle w:val="ListParagraph"/>
        <w:numPr>
          <w:ilvl w:val="0"/>
          <w:numId w:val="20"/>
        </w:num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0247D2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A Welcome to Country can take anywhere from 5 – 15 </w:t>
      </w:r>
      <w:r w:rsidR="00482AAE" w:rsidRPr="000247D2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minutes</w:t>
      </w:r>
      <w:r w:rsidRPr="000247D2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to complete</w:t>
      </w:r>
      <w: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3E77DBC2" w14:textId="5BF94926" w:rsidR="000247D2" w:rsidRPr="000247D2" w:rsidRDefault="000247D2" w:rsidP="000247D2">
      <w:pPr>
        <w:pStyle w:val="ListParagraph"/>
        <w:numPr>
          <w:ilvl w:val="0"/>
          <w:numId w:val="20"/>
        </w:numP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A Welcome to Country and Smoking Ceremony can take between </w:t>
      </w:r>
      <w:r w:rsidR="009B5D8E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5 minutes </w:t>
      </w:r>
      <w:r w:rsidR="008C3C11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– 1 hour </w:t>
      </w:r>
      <w:r w:rsidR="009B5D8E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depending on how many guests are in attendance. Please note, we cater for a maximum of </w:t>
      </w:r>
      <w:r w:rsidR="00FB6377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100</w:t>
      </w:r>
      <w:r w:rsidR="009B5D8E">
        <w:rPr>
          <w:rFonts w:eastAsia="Calibri" w:cstheme="minorHAnsi"/>
          <w:color w:val="000000" w:themeColor="text1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people for a smoking ceremony.</w:t>
      </w:r>
    </w:p>
    <w:p w14:paraId="310A327E" w14:textId="77777777" w:rsidR="003B5CB4" w:rsidRPr="00482AAE" w:rsidRDefault="003B5CB4" w:rsidP="003B5CB4">
      <w:pPr>
        <w:pStyle w:val="NormalWeb"/>
        <w:shd w:val="clear" w:color="auto" w:fill="FFFFFF"/>
        <w:spacing w:before="300" w:beforeAutospacing="0" w:after="300" w:afterAutospacing="0"/>
        <w:rPr>
          <w:rFonts w:asciiTheme="minorHAnsi" w:eastAsia="Calibri" w:hAnsiTheme="minorHAnsi" w:cstheme="minorHAnsi"/>
          <w:color w:val="000000" w:themeColor="text1"/>
          <w:sz w:val="22"/>
          <w:szCs w:val="22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482AAE">
        <w:rPr>
          <w:rFonts w:asciiTheme="minorHAnsi" w:eastAsia="Calibri" w:hAnsiTheme="minorHAnsi" w:cstheme="minorHAnsi"/>
          <w:color w:val="000000" w:themeColor="text1"/>
          <w:sz w:val="22"/>
          <w:szCs w:val="22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Please keep in mind that these times are an approximate only. Please respect our cultural practices and do not ask to modify ceremony times to fit in with your event – ensure you have enough time allocated for the full and proper cultural ceremony to occur before booking.</w:t>
      </w:r>
    </w:p>
    <w:p w14:paraId="6BA74068" w14:textId="43A5F082" w:rsidR="00AB1D9F" w:rsidRDefault="00911E02" w:rsidP="00D8288C">
      <w:r w:rsidRPr="00D17BD7"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NAIDOC</w:t>
      </w:r>
      <w:r w:rsidRPr="00D17BD7">
        <w:t xml:space="preserve"> </w:t>
      </w:r>
      <w:r w:rsidRPr="00D17BD7">
        <w:rPr>
          <w:rFonts w:eastAsia="Calibri" w:cstheme="minorHAnsi"/>
          <w:b/>
          <w:bCs/>
          <w:color w:val="000000" w:themeColor="text1"/>
          <w:sz w:val="28"/>
          <w:szCs w:val="28"/>
          <w:u w:color="000000"/>
          <w:lang w:eastAsia="en-GB"/>
          <w14:textOutline w14:w="0" w14:cap="flat" w14:cmpd="sng" w14:algn="ctr">
            <w14:noFill/>
            <w14:prstDash w14:val="solid"/>
            <w14:bevel/>
          </w14:textOutline>
        </w:rPr>
        <w:t>Week</w:t>
      </w:r>
      <w:r>
        <w:t>:</w:t>
      </w:r>
    </w:p>
    <w:p w14:paraId="73456FCB" w14:textId="3414D6DF" w:rsidR="00E167D9" w:rsidRDefault="00911E02" w:rsidP="00D8288C">
      <w:r>
        <w:t xml:space="preserve">Taungurung Land and Waters Council </w:t>
      </w:r>
      <w:r w:rsidR="00D17BD7">
        <w:t xml:space="preserve">do not take bookings for a Welcome and Smoking Ceremony during NAODIC Week. Apologies for any inconvenience. </w:t>
      </w:r>
    </w:p>
    <w:p w14:paraId="606D993C" w14:textId="77777777" w:rsidR="00D17BD7" w:rsidRDefault="00D17BD7" w:rsidP="00D8288C"/>
    <w:p w14:paraId="7C307F23" w14:textId="1E1B0B2B" w:rsidR="00D17BD7" w:rsidRPr="00D17BD7" w:rsidRDefault="00D17BD7" w:rsidP="00D8288C">
      <w:r>
        <w:t xml:space="preserve">For further information, please contact </w:t>
      </w:r>
      <w:hyperlink r:id="rId11" w:history="1">
        <w:r w:rsidRPr="00C26AA7">
          <w:rPr>
            <w:rStyle w:val="Hyperlink"/>
          </w:rPr>
          <w:t>community@tlawc.com.au</w:t>
        </w:r>
      </w:hyperlink>
      <w:r>
        <w:t xml:space="preserve">. </w:t>
      </w:r>
    </w:p>
    <w:p w14:paraId="769E467B" w14:textId="180B3E67" w:rsidR="00F126C4" w:rsidRPr="00A353FF" w:rsidRDefault="00F126C4" w:rsidP="00D8288C"/>
    <w:sectPr w:rsidR="00F126C4" w:rsidRPr="00A353FF" w:rsidSect="00C03C30">
      <w:headerReference w:type="default" r:id="rId12"/>
      <w:footerReference w:type="default" r:id="rId13"/>
      <w:pgSz w:w="11910" w:h="16840"/>
      <w:pgMar w:top="1890" w:right="1290" w:bottom="2160" w:left="126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5CF3E" w14:textId="77777777" w:rsidR="00D33B3F" w:rsidRDefault="00D33B3F" w:rsidP="00D0001D">
      <w:r>
        <w:separator/>
      </w:r>
    </w:p>
  </w:endnote>
  <w:endnote w:type="continuationSeparator" w:id="0">
    <w:p w14:paraId="2686C417" w14:textId="77777777" w:rsidR="00D33B3F" w:rsidRDefault="00D33B3F" w:rsidP="00D0001D">
      <w:r>
        <w:continuationSeparator/>
      </w:r>
    </w:p>
  </w:endnote>
  <w:endnote w:type="continuationNotice" w:id="1">
    <w:p w14:paraId="51EEFC53" w14:textId="77777777" w:rsidR="00D33B3F" w:rsidRDefault="00D33B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656A4" w14:textId="1CD1BD4A" w:rsidR="00234405" w:rsidRDefault="00C919C1">
    <w:pPr>
      <w:pStyle w:val="Footer"/>
    </w:pPr>
    <w:r>
      <w:rPr>
        <w:rFonts w:cstheme="minorHAnsi"/>
        <w:b/>
        <w:bCs/>
        <w:noProof/>
      </w:rPr>
      <w:drawing>
        <wp:anchor distT="0" distB="0" distL="114300" distR="114300" simplePos="0" relativeHeight="251658243" behindDoc="0" locked="0" layoutInCell="1" allowOverlap="1" wp14:anchorId="35578C89" wp14:editId="690BFCBB">
          <wp:simplePos x="0" y="0"/>
          <wp:positionH relativeFrom="column">
            <wp:posOffset>5410200</wp:posOffset>
          </wp:positionH>
          <wp:positionV relativeFrom="paragraph">
            <wp:posOffset>-1981200</wp:posOffset>
          </wp:positionV>
          <wp:extent cx="800100" cy="938001"/>
          <wp:effectExtent l="0" t="0" r="0" b="0"/>
          <wp:wrapSquare wrapText="bothSides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9380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34405"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1554ED16" wp14:editId="761814DE">
              <wp:simplePos x="0" y="0"/>
              <wp:positionH relativeFrom="page">
                <wp:posOffset>635</wp:posOffset>
              </wp:positionH>
              <wp:positionV relativeFrom="page">
                <wp:posOffset>9547860</wp:posOffset>
              </wp:positionV>
              <wp:extent cx="7560310" cy="1136650"/>
              <wp:effectExtent l="0" t="0" r="0" b="0"/>
              <wp:wrapNone/>
              <wp:docPr id="21" name="Group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0310" cy="1136650"/>
                        <a:chOff x="0" y="15048"/>
                        <a:chExt cx="11906" cy="1790"/>
                      </a:xfrm>
                    </wpg:grpSpPr>
                    <wps:wsp>
                      <wps:cNvPr id="22" name="docshape9"/>
                      <wps:cNvSpPr>
                        <a:spLocks/>
                      </wps:cNvSpPr>
                      <wps:spPr bwMode="auto">
                        <a:xfrm>
                          <a:off x="0" y="15302"/>
                          <a:ext cx="11906" cy="1536"/>
                        </a:xfrm>
                        <a:custGeom>
                          <a:avLst/>
                          <a:gdLst>
                            <a:gd name="T0" fmla="*/ 11827 w 11906"/>
                            <a:gd name="T1" fmla="+- 0 15362 15303"/>
                            <a:gd name="T2" fmla="*/ 15362 h 1536"/>
                            <a:gd name="T3" fmla="*/ 11512 w 11906"/>
                            <a:gd name="T4" fmla="+- 0 15386 15303"/>
                            <a:gd name="T5" fmla="*/ 15386 h 1536"/>
                            <a:gd name="T6" fmla="*/ 11112 w 11906"/>
                            <a:gd name="T7" fmla="+- 0 15428 15303"/>
                            <a:gd name="T8" fmla="*/ 15428 h 1536"/>
                            <a:gd name="T9" fmla="*/ 10828 w 11906"/>
                            <a:gd name="T10" fmla="+- 0 15463 15303"/>
                            <a:gd name="T11" fmla="*/ 15463 h 1536"/>
                            <a:gd name="T12" fmla="*/ 10571 w 11906"/>
                            <a:gd name="T13" fmla="+- 0 15487 15303"/>
                            <a:gd name="T14" fmla="*/ 15487 h 1536"/>
                            <a:gd name="T15" fmla="*/ 10409 w 11906"/>
                            <a:gd name="T16" fmla="+- 0 15498 15303"/>
                            <a:gd name="T17" fmla="*/ 15498 h 1536"/>
                            <a:gd name="T18" fmla="*/ 10230 w 11906"/>
                            <a:gd name="T19" fmla="+- 0 15505 15303"/>
                            <a:gd name="T20" fmla="*/ 15505 h 1536"/>
                            <a:gd name="T21" fmla="*/ 10037 w 11906"/>
                            <a:gd name="T22" fmla="+- 0 15508 15303"/>
                            <a:gd name="T23" fmla="*/ 15508 h 1536"/>
                            <a:gd name="T24" fmla="*/ 9832 w 11906"/>
                            <a:gd name="T25" fmla="+- 0 15505 15303"/>
                            <a:gd name="T26" fmla="*/ 15505 h 1536"/>
                            <a:gd name="T27" fmla="*/ 9621 w 11906"/>
                            <a:gd name="T28" fmla="+- 0 15495 15303"/>
                            <a:gd name="T29" fmla="*/ 15495 h 1536"/>
                            <a:gd name="T30" fmla="*/ 9317 w 11906"/>
                            <a:gd name="T31" fmla="+- 0 15468 15303"/>
                            <a:gd name="T32" fmla="*/ 15468 h 1536"/>
                            <a:gd name="T33" fmla="*/ 9140 w 11906"/>
                            <a:gd name="T34" fmla="+- 0 15458 15303"/>
                            <a:gd name="T35" fmla="*/ 15458 h 1536"/>
                            <a:gd name="T36" fmla="*/ 8965 w 11906"/>
                            <a:gd name="T37" fmla="+- 0 15454 15303"/>
                            <a:gd name="T38" fmla="*/ 15454 h 1536"/>
                            <a:gd name="T39" fmla="*/ 8792 w 11906"/>
                            <a:gd name="T40" fmla="+- 0 15456 15303"/>
                            <a:gd name="T41" fmla="*/ 15456 h 1536"/>
                            <a:gd name="T42" fmla="*/ 8621 w 11906"/>
                            <a:gd name="T43" fmla="+- 0 15463 15303"/>
                            <a:gd name="T44" fmla="*/ 15463 h 1536"/>
                            <a:gd name="T45" fmla="*/ 8452 w 11906"/>
                            <a:gd name="T46" fmla="+- 0 15474 15303"/>
                            <a:gd name="T47" fmla="*/ 15474 h 1536"/>
                            <a:gd name="T48" fmla="*/ 8123 w 11906"/>
                            <a:gd name="T49" fmla="+- 0 15507 15303"/>
                            <a:gd name="T50" fmla="*/ 15507 h 1536"/>
                            <a:gd name="T51" fmla="*/ 7229 w 11906"/>
                            <a:gd name="T52" fmla="+- 0 15617 15303"/>
                            <a:gd name="T53" fmla="*/ 15617 h 1536"/>
                            <a:gd name="T54" fmla="*/ 7098 w 11906"/>
                            <a:gd name="T55" fmla="+- 0 15628 15303"/>
                            <a:gd name="T56" fmla="*/ 15628 h 1536"/>
                            <a:gd name="T57" fmla="*/ 6479 w 11906"/>
                            <a:gd name="T58" fmla="+- 0 15636 15303"/>
                            <a:gd name="T59" fmla="*/ 15636 h 1536"/>
                            <a:gd name="T60" fmla="*/ 6116 w 11906"/>
                            <a:gd name="T61" fmla="+- 0 15631 15303"/>
                            <a:gd name="T62" fmla="*/ 15631 h 1536"/>
                            <a:gd name="T63" fmla="*/ 5828 w 11906"/>
                            <a:gd name="T64" fmla="+- 0 15618 15303"/>
                            <a:gd name="T65" fmla="*/ 15618 h 1536"/>
                            <a:gd name="T66" fmla="*/ 5681 w 11906"/>
                            <a:gd name="T67" fmla="+- 0 15606 15303"/>
                            <a:gd name="T68" fmla="*/ 15606 h 1536"/>
                            <a:gd name="T69" fmla="*/ 5529 w 11906"/>
                            <a:gd name="T70" fmla="+- 0 15592 15303"/>
                            <a:gd name="T71" fmla="*/ 15592 h 1536"/>
                            <a:gd name="T72" fmla="*/ 5373 w 11906"/>
                            <a:gd name="T73" fmla="+- 0 15573 15303"/>
                            <a:gd name="T74" fmla="*/ 15573 h 1536"/>
                            <a:gd name="T75" fmla="*/ 5209 w 11906"/>
                            <a:gd name="T76" fmla="+- 0 15549 15303"/>
                            <a:gd name="T77" fmla="*/ 15549 h 1536"/>
                            <a:gd name="T78" fmla="*/ 5038 w 11906"/>
                            <a:gd name="T79" fmla="+- 0 15521 15303"/>
                            <a:gd name="T80" fmla="*/ 15521 h 1536"/>
                            <a:gd name="T81" fmla="*/ 4664 w 11906"/>
                            <a:gd name="T82" fmla="+- 0 15449 15303"/>
                            <a:gd name="T83" fmla="*/ 15449 h 1536"/>
                            <a:gd name="T84" fmla="*/ 4521 w 11906"/>
                            <a:gd name="T85" fmla="+- 0 15428 15303"/>
                            <a:gd name="T86" fmla="*/ 15428 h 1536"/>
                            <a:gd name="T87" fmla="*/ 4206 w 11906"/>
                            <a:gd name="T88" fmla="+- 0 15381 15303"/>
                            <a:gd name="T89" fmla="*/ 15381 h 1536"/>
                            <a:gd name="T90" fmla="*/ 3891 w 11906"/>
                            <a:gd name="T91" fmla="+- 0 15345 15303"/>
                            <a:gd name="T92" fmla="*/ 15345 h 1536"/>
                            <a:gd name="T93" fmla="*/ 3575 w 11906"/>
                            <a:gd name="T94" fmla="+- 0 15319 15303"/>
                            <a:gd name="T95" fmla="*/ 15319 h 1536"/>
                            <a:gd name="T96" fmla="*/ 3261 w 11906"/>
                            <a:gd name="T97" fmla="+- 0 15305 15303"/>
                            <a:gd name="T98" fmla="*/ 15305 h 1536"/>
                            <a:gd name="T99" fmla="*/ 3025 w 11906"/>
                            <a:gd name="T100" fmla="+- 0 15303 15303"/>
                            <a:gd name="T101" fmla="*/ 15303 h 1536"/>
                            <a:gd name="T102" fmla="*/ 2789 w 11906"/>
                            <a:gd name="T103" fmla="+- 0 15307 15303"/>
                            <a:gd name="T104" fmla="*/ 15307 h 1536"/>
                            <a:gd name="T105" fmla="*/ 2554 w 11906"/>
                            <a:gd name="T106" fmla="+- 0 15318 15303"/>
                            <a:gd name="T107" fmla="*/ 15318 h 1536"/>
                            <a:gd name="T108" fmla="*/ 2398 w 11906"/>
                            <a:gd name="T109" fmla="+- 0 15329 15303"/>
                            <a:gd name="T110" fmla="*/ 15329 h 1536"/>
                            <a:gd name="T111" fmla="*/ 2242 w 11906"/>
                            <a:gd name="T112" fmla="+- 0 15343 15303"/>
                            <a:gd name="T113" fmla="*/ 15343 h 1536"/>
                            <a:gd name="T114" fmla="*/ 2124 w 11906"/>
                            <a:gd name="T115" fmla="+- 0 15351 15303"/>
                            <a:gd name="T116" fmla="*/ 15351 h 1536"/>
                            <a:gd name="T117" fmla="*/ 1996 w 11906"/>
                            <a:gd name="T118" fmla="+- 0 15364 15303"/>
                            <a:gd name="T119" fmla="*/ 15364 h 1536"/>
                            <a:gd name="T120" fmla="*/ 1791 w 11906"/>
                            <a:gd name="T121" fmla="+- 0 15391 15303"/>
                            <a:gd name="T122" fmla="*/ 15391 h 1536"/>
                            <a:gd name="T123" fmla="*/ 572 w 11906"/>
                            <a:gd name="T124" fmla="+- 0 15596 15303"/>
                            <a:gd name="T125" fmla="*/ 15596 h 1536"/>
                            <a:gd name="T126" fmla="*/ 120 w 11906"/>
                            <a:gd name="T127" fmla="+- 0 15660 15303"/>
                            <a:gd name="T128" fmla="*/ 15660 h 1536"/>
                            <a:gd name="T129" fmla="*/ 0 w 11906"/>
                            <a:gd name="T130" fmla="+- 0 16838 15303"/>
                            <a:gd name="T131" fmla="*/ 16838 h 1536"/>
                            <a:gd name="T132" fmla="*/ 4654 w 11906"/>
                            <a:gd name="T133" fmla="+- 0 16838 15303"/>
                            <a:gd name="T134" fmla="*/ 16838 h 1536"/>
                            <a:gd name="T135" fmla="*/ 11906 w 11906"/>
                            <a:gd name="T136" fmla="+- 0 15636 15303"/>
                            <a:gd name="T137" fmla="*/ 15636 h 1536"/>
                            <a:gd name="T138" fmla="*/ 11906 w 11906"/>
                            <a:gd name="T139" fmla="+- 0 15358 15303"/>
                            <a:gd name="T140" fmla="*/ 15358 h 153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</a:cxnLst>
                          <a:rect l="0" t="0" r="r" b="b"/>
                          <a:pathLst>
                            <a:path w="11906" h="1536">
                              <a:moveTo>
                                <a:pt x="11906" y="55"/>
                              </a:moveTo>
                              <a:lnTo>
                                <a:pt x="11827" y="59"/>
                              </a:lnTo>
                              <a:lnTo>
                                <a:pt x="11670" y="70"/>
                              </a:lnTo>
                              <a:lnTo>
                                <a:pt x="11512" y="83"/>
                              </a:lnTo>
                              <a:lnTo>
                                <a:pt x="11353" y="98"/>
                              </a:lnTo>
                              <a:lnTo>
                                <a:pt x="11112" y="125"/>
                              </a:lnTo>
                              <a:lnTo>
                                <a:pt x="10917" y="150"/>
                              </a:lnTo>
                              <a:lnTo>
                                <a:pt x="10828" y="160"/>
                              </a:lnTo>
                              <a:lnTo>
                                <a:pt x="10712" y="172"/>
                              </a:lnTo>
                              <a:lnTo>
                                <a:pt x="10571" y="184"/>
                              </a:lnTo>
                              <a:lnTo>
                                <a:pt x="10492" y="190"/>
                              </a:lnTo>
                              <a:lnTo>
                                <a:pt x="10409" y="195"/>
                              </a:lnTo>
                              <a:lnTo>
                                <a:pt x="10321" y="199"/>
                              </a:lnTo>
                              <a:lnTo>
                                <a:pt x="10230" y="202"/>
                              </a:lnTo>
                              <a:lnTo>
                                <a:pt x="10135" y="204"/>
                              </a:lnTo>
                              <a:lnTo>
                                <a:pt x="10037" y="205"/>
                              </a:lnTo>
                              <a:lnTo>
                                <a:pt x="9936" y="204"/>
                              </a:lnTo>
                              <a:lnTo>
                                <a:pt x="9832" y="202"/>
                              </a:lnTo>
                              <a:lnTo>
                                <a:pt x="9727" y="198"/>
                              </a:lnTo>
                              <a:lnTo>
                                <a:pt x="9621" y="192"/>
                              </a:lnTo>
                              <a:lnTo>
                                <a:pt x="9513" y="184"/>
                              </a:lnTo>
                              <a:lnTo>
                                <a:pt x="9317" y="165"/>
                              </a:lnTo>
                              <a:lnTo>
                                <a:pt x="9228" y="159"/>
                              </a:lnTo>
                              <a:lnTo>
                                <a:pt x="9140" y="155"/>
                              </a:lnTo>
                              <a:lnTo>
                                <a:pt x="9053" y="152"/>
                              </a:lnTo>
                              <a:lnTo>
                                <a:pt x="8965" y="151"/>
                              </a:lnTo>
                              <a:lnTo>
                                <a:pt x="8878" y="151"/>
                              </a:lnTo>
                              <a:lnTo>
                                <a:pt x="8792" y="153"/>
                              </a:lnTo>
                              <a:lnTo>
                                <a:pt x="8706" y="156"/>
                              </a:lnTo>
                              <a:lnTo>
                                <a:pt x="8621" y="160"/>
                              </a:lnTo>
                              <a:lnTo>
                                <a:pt x="8536" y="165"/>
                              </a:lnTo>
                              <a:lnTo>
                                <a:pt x="8452" y="171"/>
                              </a:lnTo>
                              <a:lnTo>
                                <a:pt x="8286" y="186"/>
                              </a:lnTo>
                              <a:lnTo>
                                <a:pt x="8123" y="204"/>
                              </a:lnTo>
                              <a:lnTo>
                                <a:pt x="7366" y="299"/>
                              </a:lnTo>
                              <a:lnTo>
                                <a:pt x="7229" y="314"/>
                              </a:lnTo>
                              <a:lnTo>
                                <a:pt x="7163" y="320"/>
                              </a:lnTo>
                              <a:lnTo>
                                <a:pt x="7098" y="325"/>
                              </a:lnTo>
                              <a:lnTo>
                                <a:pt x="7034" y="329"/>
                              </a:lnTo>
                              <a:lnTo>
                                <a:pt x="6479" y="333"/>
                              </a:lnTo>
                              <a:lnTo>
                                <a:pt x="6260" y="332"/>
                              </a:lnTo>
                              <a:lnTo>
                                <a:pt x="6116" y="328"/>
                              </a:lnTo>
                              <a:lnTo>
                                <a:pt x="5972" y="323"/>
                              </a:lnTo>
                              <a:lnTo>
                                <a:pt x="5828" y="315"/>
                              </a:lnTo>
                              <a:lnTo>
                                <a:pt x="5755" y="309"/>
                              </a:lnTo>
                              <a:lnTo>
                                <a:pt x="5681" y="303"/>
                              </a:lnTo>
                              <a:lnTo>
                                <a:pt x="5606" y="296"/>
                              </a:lnTo>
                              <a:lnTo>
                                <a:pt x="5529" y="289"/>
                              </a:lnTo>
                              <a:lnTo>
                                <a:pt x="5452" y="280"/>
                              </a:lnTo>
                              <a:lnTo>
                                <a:pt x="5373" y="270"/>
                              </a:lnTo>
                              <a:lnTo>
                                <a:pt x="5292" y="259"/>
                              </a:lnTo>
                              <a:lnTo>
                                <a:pt x="5209" y="246"/>
                              </a:lnTo>
                              <a:lnTo>
                                <a:pt x="5125" y="233"/>
                              </a:lnTo>
                              <a:lnTo>
                                <a:pt x="5038" y="218"/>
                              </a:lnTo>
                              <a:lnTo>
                                <a:pt x="4856" y="185"/>
                              </a:lnTo>
                              <a:lnTo>
                                <a:pt x="4664" y="146"/>
                              </a:lnTo>
                              <a:lnTo>
                                <a:pt x="4663" y="149"/>
                              </a:lnTo>
                              <a:lnTo>
                                <a:pt x="4521" y="125"/>
                              </a:lnTo>
                              <a:lnTo>
                                <a:pt x="4364" y="100"/>
                              </a:lnTo>
                              <a:lnTo>
                                <a:pt x="4206" y="78"/>
                              </a:lnTo>
                              <a:lnTo>
                                <a:pt x="4048" y="58"/>
                              </a:lnTo>
                              <a:lnTo>
                                <a:pt x="3891" y="42"/>
                              </a:lnTo>
                              <a:lnTo>
                                <a:pt x="3733" y="28"/>
                              </a:lnTo>
                              <a:lnTo>
                                <a:pt x="3575" y="16"/>
                              </a:lnTo>
                              <a:lnTo>
                                <a:pt x="3418" y="8"/>
                              </a:lnTo>
                              <a:lnTo>
                                <a:pt x="3261" y="2"/>
                              </a:lnTo>
                              <a:lnTo>
                                <a:pt x="3103" y="0"/>
                              </a:lnTo>
                              <a:lnTo>
                                <a:pt x="3025" y="0"/>
                              </a:lnTo>
                              <a:lnTo>
                                <a:pt x="2946" y="0"/>
                              </a:lnTo>
                              <a:lnTo>
                                <a:pt x="2789" y="4"/>
                              </a:lnTo>
                              <a:lnTo>
                                <a:pt x="2633" y="10"/>
                              </a:lnTo>
                              <a:lnTo>
                                <a:pt x="2554" y="15"/>
                              </a:lnTo>
                              <a:lnTo>
                                <a:pt x="2476" y="20"/>
                              </a:lnTo>
                              <a:lnTo>
                                <a:pt x="2398" y="26"/>
                              </a:lnTo>
                              <a:lnTo>
                                <a:pt x="2320" y="33"/>
                              </a:lnTo>
                              <a:lnTo>
                                <a:pt x="2242" y="40"/>
                              </a:lnTo>
                              <a:lnTo>
                                <a:pt x="2184" y="43"/>
                              </a:lnTo>
                              <a:lnTo>
                                <a:pt x="2124" y="48"/>
                              </a:lnTo>
                              <a:lnTo>
                                <a:pt x="2061" y="54"/>
                              </a:lnTo>
                              <a:lnTo>
                                <a:pt x="1996" y="61"/>
                              </a:lnTo>
                              <a:lnTo>
                                <a:pt x="1930" y="69"/>
                              </a:lnTo>
                              <a:lnTo>
                                <a:pt x="1791" y="88"/>
                              </a:lnTo>
                              <a:lnTo>
                                <a:pt x="1646" y="110"/>
                              </a:lnTo>
                              <a:lnTo>
                                <a:pt x="572" y="293"/>
                              </a:lnTo>
                              <a:lnTo>
                                <a:pt x="302" y="333"/>
                              </a:lnTo>
                              <a:lnTo>
                                <a:pt x="120" y="357"/>
                              </a:lnTo>
                              <a:lnTo>
                                <a:pt x="0" y="371"/>
                              </a:lnTo>
                              <a:lnTo>
                                <a:pt x="0" y="1535"/>
                              </a:lnTo>
                              <a:lnTo>
                                <a:pt x="4582" y="1535"/>
                              </a:lnTo>
                              <a:lnTo>
                                <a:pt x="4654" y="1535"/>
                              </a:lnTo>
                              <a:lnTo>
                                <a:pt x="11906" y="1535"/>
                              </a:lnTo>
                              <a:lnTo>
                                <a:pt x="11906" y="333"/>
                              </a:lnTo>
                              <a:lnTo>
                                <a:pt x="11906" y="205"/>
                              </a:lnTo>
                              <a:lnTo>
                                <a:pt x="11906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A6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docshape10"/>
                      <wps:cNvSpPr>
                        <a:spLocks/>
                      </wps:cNvSpPr>
                      <wps:spPr bwMode="auto">
                        <a:xfrm>
                          <a:off x="0" y="15048"/>
                          <a:ext cx="11906" cy="794"/>
                        </a:xfrm>
                        <a:custGeom>
                          <a:avLst/>
                          <a:gdLst>
                            <a:gd name="T0" fmla="*/ 1085 w 11906"/>
                            <a:gd name="T1" fmla="+- 0 15686 15048"/>
                            <a:gd name="T2" fmla="*/ 15686 h 794"/>
                            <a:gd name="T3" fmla="*/ 1400 w 11906"/>
                            <a:gd name="T4" fmla="+- 0 15708 15048"/>
                            <a:gd name="T5" fmla="*/ 15708 h 794"/>
                            <a:gd name="T6" fmla="*/ 1660 w 11906"/>
                            <a:gd name="T7" fmla="+- 0 15740 15048"/>
                            <a:gd name="T8" fmla="*/ 15740 h 794"/>
                            <a:gd name="T9" fmla="*/ 1978 w 11906"/>
                            <a:gd name="T10" fmla="+- 0 15780 15048"/>
                            <a:gd name="T11" fmla="*/ 15780 h 794"/>
                            <a:gd name="T12" fmla="*/ 2541 w 11906"/>
                            <a:gd name="T13" fmla="+- 0 15832 15048"/>
                            <a:gd name="T14" fmla="*/ 15832 h 794"/>
                            <a:gd name="T15" fmla="*/ 3169 w 11906"/>
                            <a:gd name="T16" fmla="+- 0 15842 15048"/>
                            <a:gd name="T17" fmla="*/ 15842 h 794"/>
                            <a:gd name="T18" fmla="*/ 3863 w 11906"/>
                            <a:gd name="T19" fmla="+- 0 15806 15048"/>
                            <a:gd name="T20" fmla="*/ 15806 h 794"/>
                            <a:gd name="T21" fmla="*/ 4283 w 11906"/>
                            <a:gd name="T22" fmla="+- 0 15762 15048"/>
                            <a:gd name="T23" fmla="*/ 15762 h 794"/>
                            <a:gd name="T24" fmla="*/ 4631 w 11906"/>
                            <a:gd name="T25" fmla="+- 0 15722 15048"/>
                            <a:gd name="T26" fmla="*/ 15722 h 794"/>
                            <a:gd name="T27" fmla="*/ 4977 w 11906"/>
                            <a:gd name="T28" fmla="+- 0 15690 15048"/>
                            <a:gd name="T29" fmla="*/ 15690 h 794"/>
                            <a:gd name="T30" fmla="*/ 11906 w 11906"/>
                            <a:gd name="T31" fmla="+- 0 15680 15048"/>
                            <a:gd name="T32" fmla="*/ 15680 h 794"/>
                            <a:gd name="T33" fmla="*/ 5608 w 11906"/>
                            <a:gd name="T34" fmla="+- 0 15692 15048"/>
                            <a:gd name="T35" fmla="*/ 15692 h 794"/>
                            <a:gd name="T36" fmla="*/ 6404 w 11906"/>
                            <a:gd name="T37" fmla="+- 0 15778 15048"/>
                            <a:gd name="T38" fmla="*/ 15778 h 794"/>
                            <a:gd name="T39" fmla="*/ 6631 w 11906"/>
                            <a:gd name="T40" fmla="+- 0 15804 15048"/>
                            <a:gd name="T41" fmla="*/ 15804 h 794"/>
                            <a:gd name="T42" fmla="*/ 6812 w 11906"/>
                            <a:gd name="T43" fmla="+- 0 15820 15048"/>
                            <a:gd name="T44" fmla="*/ 15820 h 794"/>
                            <a:gd name="T45" fmla="*/ 7399 w 11906"/>
                            <a:gd name="T46" fmla="+- 0 15834 15048"/>
                            <a:gd name="T47" fmla="*/ 15834 h 794"/>
                            <a:gd name="T48" fmla="*/ 7827 w 11906"/>
                            <a:gd name="T49" fmla="+- 0 15812 15048"/>
                            <a:gd name="T50" fmla="*/ 15812 h 794"/>
                            <a:gd name="T51" fmla="*/ 8405 w 11906"/>
                            <a:gd name="T52" fmla="+- 0 15762 15048"/>
                            <a:gd name="T53" fmla="*/ 15762 h 794"/>
                            <a:gd name="T54" fmla="*/ 8610 w 11906"/>
                            <a:gd name="T55" fmla="+- 0 15752 15048"/>
                            <a:gd name="T56" fmla="*/ 15752 h 794"/>
                            <a:gd name="T57" fmla="*/ 8743 w 11906"/>
                            <a:gd name="T58" fmla="+- 0 15748 15048"/>
                            <a:gd name="T59" fmla="*/ 15748 h 794"/>
                            <a:gd name="T60" fmla="*/ 11906 w 11906"/>
                            <a:gd name="T61" fmla="+- 0 15748 15048"/>
                            <a:gd name="T62" fmla="*/ 15748 h 794"/>
                            <a:gd name="T63" fmla="*/ 9427 w 11906"/>
                            <a:gd name="T64" fmla="+- 0 15758 15048"/>
                            <a:gd name="T65" fmla="*/ 15758 h 794"/>
                            <a:gd name="T66" fmla="*/ 9678 w 11906"/>
                            <a:gd name="T67" fmla="+- 0 15766 15048"/>
                            <a:gd name="T68" fmla="*/ 15766 h 794"/>
                            <a:gd name="T69" fmla="*/ 10342 w 11906"/>
                            <a:gd name="T70" fmla="+- 0 15786 15048"/>
                            <a:gd name="T71" fmla="*/ 15786 h 794"/>
                            <a:gd name="T72" fmla="*/ 10814 w 11906"/>
                            <a:gd name="T73" fmla="+- 0 15804 15048"/>
                            <a:gd name="T74" fmla="*/ 15804 h 794"/>
                            <a:gd name="T75" fmla="*/ 11612 w 11906"/>
                            <a:gd name="T76" fmla="+- 0 15822 15048"/>
                            <a:gd name="T77" fmla="*/ 15822 h 794"/>
                            <a:gd name="T78" fmla="*/ 0 w 11906"/>
                            <a:gd name="T79" fmla="+- 0 15070 15048"/>
                            <a:gd name="T80" fmla="*/ 15070 h 794"/>
                            <a:gd name="T81" fmla="*/ 109 w 11906"/>
                            <a:gd name="T82" fmla="+- 0 15746 15048"/>
                            <a:gd name="T83" fmla="*/ 15746 h 794"/>
                            <a:gd name="T84" fmla="*/ 667 w 11906"/>
                            <a:gd name="T85" fmla="+- 0 15690 15048"/>
                            <a:gd name="T86" fmla="*/ 15690 h 794"/>
                            <a:gd name="T87" fmla="*/ 5134 w 11906"/>
                            <a:gd name="T88" fmla="+- 0 15684 15048"/>
                            <a:gd name="T89" fmla="*/ 15684 h 794"/>
                            <a:gd name="T90" fmla="*/ 11906 w 11906"/>
                            <a:gd name="T91" fmla="+- 0 15404 15048"/>
                            <a:gd name="T92" fmla="*/ 15404 h 794"/>
                            <a:gd name="T93" fmla="*/ 7162 w 11906"/>
                            <a:gd name="T94" fmla="+- 0 15394 15048"/>
                            <a:gd name="T95" fmla="*/ 15394 h 794"/>
                            <a:gd name="T96" fmla="*/ 6606 w 11906"/>
                            <a:gd name="T97" fmla="+- 0 15328 15048"/>
                            <a:gd name="T98" fmla="*/ 15328 h 794"/>
                            <a:gd name="T99" fmla="*/ 6242 w 11906"/>
                            <a:gd name="T100" fmla="+- 0 15266 15048"/>
                            <a:gd name="T101" fmla="*/ 15266 h 794"/>
                            <a:gd name="T102" fmla="*/ 5922 w 11906"/>
                            <a:gd name="T103" fmla="+- 0 15216 15048"/>
                            <a:gd name="T104" fmla="*/ 15216 h 794"/>
                            <a:gd name="T105" fmla="*/ 1318 w 11906"/>
                            <a:gd name="T106" fmla="+- 0 15200 15048"/>
                            <a:gd name="T107" fmla="*/ 15200 h 794"/>
                            <a:gd name="T108" fmla="*/ 1052 w 11906"/>
                            <a:gd name="T109" fmla="+- 0 15166 15048"/>
                            <a:gd name="T110" fmla="*/ 15166 h 794"/>
                            <a:gd name="T111" fmla="*/ 354 w 11906"/>
                            <a:gd name="T112" fmla="+- 0 15098 15048"/>
                            <a:gd name="T113" fmla="*/ 15098 h 794"/>
                            <a:gd name="T114" fmla="*/ 0 w 11906"/>
                            <a:gd name="T115" fmla="+- 0 15070 15048"/>
                            <a:gd name="T116" fmla="*/ 15070 h 794"/>
                            <a:gd name="T117" fmla="*/ 9817 w 11906"/>
                            <a:gd name="T118" fmla="+- 0 15222 15048"/>
                            <a:gd name="T119" fmla="*/ 15222 h 794"/>
                            <a:gd name="T120" fmla="*/ 8926 w 11906"/>
                            <a:gd name="T121" fmla="+- 0 15282 15048"/>
                            <a:gd name="T122" fmla="*/ 15282 h 794"/>
                            <a:gd name="T123" fmla="*/ 8489 w 11906"/>
                            <a:gd name="T124" fmla="+- 0 15320 15048"/>
                            <a:gd name="T125" fmla="*/ 15320 h 794"/>
                            <a:gd name="T126" fmla="*/ 8186 w 11906"/>
                            <a:gd name="T127" fmla="+- 0 15346 15048"/>
                            <a:gd name="T128" fmla="*/ 15346 h 794"/>
                            <a:gd name="T129" fmla="*/ 7850 w 11906"/>
                            <a:gd name="T130" fmla="+- 0 15378 15048"/>
                            <a:gd name="T131" fmla="*/ 15378 h 794"/>
                            <a:gd name="T132" fmla="*/ 11906 w 11906"/>
                            <a:gd name="T133" fmla="+- 0 15266 15048"/>
                            <a:gd name="T134" fmla="*/ 15266 h 794"/>
                            <a:gd name="T135" fmla="*/ 11159 w 11906"/>
                            <a:gd name="T136" fmla="+- 0 15264 15048"/>
                            <a:gd name="T137" fmla="*/ 15264 h 794"/>
                            <a:gd name="T138" fmla="*/ 10722 w 11906"/>
                            <a:gd name="T139" fmla="+- 0 15250 15048"/>
                            <a:gd name="T140" fmla="*/ 15250 h 794"/>
                            <a:gd name="T141" fmla="*/ 10067 w 11906"/>
                            <a:gd name="T142" fmla="+- 0 15218 15048"/>
                            <a:gd name="T143" fmla="*/ 15218 h 794"/>
                            <a:gd name="T144" fmla="*/ 11855 w 11906"/>
                            <a:gd name="T145" fmla="+- 0 15242 15048"/>
                            <a:gd name="T146" fmla="*/ 15242 h 794"/>
                            <a:gd name="T147" fmla="*/ 11720 w 11906"/>
                            <a:gd name="T148" fmla="+- 0 15254 15048"/>
                            <a:gd name="T149" fmla="*/ 15254 h 794"/>
                            <a:gd name="T150" fmla="*/ 11377 w 11906"/>
                            <a:gd name="T151" fmla="+- 0 15266 15048"/>
                            <a:gd name="T152" fmla="*/ 15266 h 794"/>
                            <a:gd name="T153" fmla="*/ 3695 w 11906"/>
                            <a:gd name="T154" fmla="+- 0 15048 15048"/>
                            <a:gd name="T155" fmla="*/ 15048 h 794"/>
                            <a:gd name="T156" fmla="*/ 3283 w 11906"/>
                            <a:gd name="T157" fmla="+- 0 15062 15048"/>
                            <a:gd name="T158" fmla="*/ 15062 h 794"/>
                            <a:gd name="T159" fmla="*/ 2346 w 11906"/>
                            <a:gd name="T160" fmla="+- 0 15176 15048"/>
                            <a:gd name="T161" fmla="*/ 15176 h 794"/>
                            <a:gd name="T162" fmla="*/ 1791 w 11906"/>
                            <a:gd name="T163" fmla="+- 0 15214 15048"/>
                            <a:gd name="T164" fmla="*/ 15214 h 794"/>
                            <a:gd name="T165" fmla="*/ 5896 w 11906"/>
                            <a:gd name="T166" fmla="+- 0 15212 15048"/>
                            <a:gd name="T167" fmla="*/ 15212 h 794"/>
                            <a:gd name="T168" fmla="*/ 5533 w 11906"/>
                            <a:gd name="T169" fmla="+- 0 15168 15048"/>
                            <a:gd name="T170" fmla="*/ 15168 h 794"/>
                            <a:gd name="T171" fmla="*/ 5094 w 11906"/>
                            <a:gd name="T172" fmla="+- 0 15130 15048"/>
                            <a:gd name="T173" fmla="*/ 15130 h 794"/>
                            <a:gd name="T174" fmla="*/ 4818 w 11906"/>
                            <a:gd name="T175" fmla="+- 0 15110 15048"/>
                            <a:gd name="T176" fmla="*/ 15110 h 794"/>
                            <a:gd name="T177" fmla="*/ 4526 w 11906"/>
                            <a:gd name="T178" fmla="+- 0 15088 15048"/>
                            <a:gd name="T179" fmla="*/ 15088 h 794"/>
                            <a:gd name="T180" fmla="*/ 4041 w 11906"/>
                            <a:gd name="T181" fmla="+- 0 15060 15048"/>
                            <a:gd name="T182" fmla="*/ 15060 h 794"/>
                            <a:gd name="T183" fmla="*/ 3776 w 11906"/>
                            <a:gd name="T184" fmla="+- 0 15050 15048"/>
                            <a:gd name="T185" fmla="*/ 15050 h 794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  <a:cxn ang="0">
                              <a:pos x="T144" y="T146"/>
                            </a:cxn>
                            <a:cxn ang="0">
                              <a:pos x="T147" y="T149"/>
                            </a:cxn>
                            <a:cxn ang="0">
                              <a:pos x="T150" y="T152"/>
                            </a:cxn>
                            <a:cxn ang="0">
                              <a:pos x="T153" y="T155"/>
                            </a:cxn>
                            <a:cxn ang="0">
                              <a:pos x="T156" y="T158"/>
                            </a:cxn>
                            <a:cxn ang="0">
                              <a:pos x="T159" y="T161"/>
                            </a:cxn>
                            <a:cxn ang="0">
                              <a:pos x="T162" y="T164"/>
                            </a:cxn>
                            <a:cxn ang="0">
                              <a:pos x="T165" y="T167"/>
                            </a:cxn>
                            <a:cxn ang="0">
                              <a:pos x="T168" y="T170"/>
                            </a:cxn>
                            <a:cxn ang="0">
                              <a:pos x="T171" y="T173"/>
                            </a:cxn>
                            <a:cxn ang="0">
                              <a:pos x="T174" y="T176"/>
                            </a:cxn>
                            <a:cxn ang="0">
                              <a:pos x="T177" y="T179"/>
                            </a:cxn>
                            <a:cxn ang="0">
                              <a:pos x="T180" y="T182"/>
                            </a:cxn>
                            <a:cxn ang="0">
                              <a:pos x="T183" y="T185"/>
                            </a:cxn>
                          </a:cxnLst>
                          <a:rect l="0" t="0" r="r" b="b"/>
                          <a:pathLst>
                            <a:path w="11906" h="794">
                              <a:moveTo>
                                <a:pt x="5134" y="636"/>
                              </a:moveTo>
                              <a:lnTo>
                                <a:pt x="1007" y="636"/>
                              </a:lnTo>
                              <a:lnTo>
                                <a:pt x="1085" y="638"/>
                              </a:lnTo>
                              <a:lnTo>
                                <a:pt x="1237" y="646"/>
                              </a:lnTo>
                              <a:lnTo>
                                <a:pt x="1312" y="652"/>
                              </a:lnTo>
                              <a:lnTo>
                                <a:pt x="1400" y="660"/>
                              </a:lnTo>
                              <a:lnTo>
                                <a:pt x="1488" y="670"/>
                              </a:lnTo>
                              <a:lnTo>
                                <a:pt x="1574" y="682"/>
                              </a:lnTo>
                              <a:lnTo>
                                <a:pt x="1660" y="692"/>
                              </a:lnTo>
                              <a:lnTo>
                                <a:pt x="1745" y="704"/>
                              </a:lnTo>
                              <a:lnTo>
                                <a:pt x="1900" y="724"/>
                              </a:lnTo>
                              <a:lnTo>
                                <a:pt x="1978" y="732"/>
                              </a:lnTo>
                              <a:lnTo>
                                <a:pt x="2056" y="742"/>
                              </a:lnTo>
                              <a:lnTo>
                                <a:pt x="2296" y="766"/>
                              </a:lnTo>
                              <a:lnTo>
                                <a:pt x="2541" y="784"/>
                              </a:lnTo>
                              <a:lnTo>
                                <a:pt x="2625" y="788"/>
                              </a:lnTo>
                              <a:lnTo>
                                <a:pt x="2862" y="794"/>
                              </a:lnTo>
                              <a:lnTo>
                                <a:pt x="3169" y="794"/>
                              </a:lnTo>
                              <a:lnTo>
                                <a:pt x="3403" y="788"/>
                              </a:lnTo>
                              <a:lnTo>
                                <a:pt x="3634" y="776"/>
                              </a:lnTo>
                              <a:lnTo>
                                <a:pt x="3863" y="758"/>
                              </a:lnTo>
                              <a:lnTo>
                                <a:pt x="4032" y="742"/>
                              </a:lnTo>
                              <a:lnTo>
                                <a:pt x="4200" y="722"/>
                              </a:lnTo>
                              <a:lnTo>
                                <a:pt x="4283" y="714"/>
                              </a:lnTo>
                              <a:lnTo>
                                <a:pt x="4451" y="694"/>
                              </a:lnTo>
                              <a:lnTo>
                                <a:pt x="4536" y="686"/>
                              </a:lnTo>
                              <a:lnTo>
                                <a:pt x="4631" y="674"/>
                              </a:lnTo>
                              <a:lnTo>
                                <a:pt x="4722" y="664"/>
                              </a:lnTo>
                              <a:lnTo>
                                <a:pt x="4895" y="648"/>
                              </a:lnTo>
                              <a:lnTo>
                                <a:pt x="4977" y="642"/>
                              </a:lnTo>
                              <a:lnTo>
                                <a:pt x="5056" y="638"/>
                              </a:lnTo>
                              <a:lnTo>
                                <a:pt x="5134" y="636"/>
                              </a:lnTo>
                              <a:close/>
                              <a:moveTo>
                                <a:pt x="11906" y="632"/>
                              </a:moveTo>
                              <a:lnTo>
                                <a:pt x="5292" y="632"/>
                              </a:lnTo>
                              <a:lnTo>
                                <a:pt x="5452" y="636"/>
                              </a:lnTo>
                              <a:lnTo>
                                <a:pt x="5608" y="644"/>
                              </a:lnTo>
                              <a:lnTo>
                                <a:pt x="5760" y="656"/>
                              </a:lnTo>
                              <a:lnTo>
                                <a:pt x="5991" y="680"/>
                              </a:lnTo>
                              <a:lnTo>
                                <a:pt x="6404" y="730"/>
                              </a:lnTo>
                              <a:lnTo>
                                <a:pt x="6495" y="742"/>
                              </a:lnTo>
                              <a:lnTo>
                                <a:pt x="6588" y="752"/>
                              </a:lnTo>
                              <a:lnTo>
                                <a:pt x="6631" y="756"/>
                              </a:lnTo>
                              <a:lnTo>
                                <a:pt x="6683" y="762"/>
                              </a:lnTo>
                              <a:lnTo>
                                <a:pt x="6743" y="766"/>
                              </a:lnTo>
                              <a:lnTo>
                                <a:pt x="6812" y="772"/>
                              </a:lnTo>
                              <a:lnTo>
                                <a:pt x="7069" y="784"/>
                              </a:lnTo>
                              <a:lnTo>
                                <a:pt x="7281" y="788"/>
                              </a:lnTo>
                              <a:lnTo>
                                <a:pt x="7399" y="786"/>
                              </a:lnTo>
                              <a:lnTo>
                                <a:pt x="7413" y="786"/>
                              </a:lnTo>
                              <a:lnTo>
                                <a:pt x="7662" y="774"/>
                              </a:lnTo>
                              <a:lnTo>
                                <a:pt x="7827" y="764"/>
                              </a:lnTo>
                              <a:lnTo>
                                <a:pt x="7919" y="754"/>
                              </a:lnTo>
                              <a:lnTo>
                                <a:pt x="8093" y="738"/>
                              </a:lnTo>
                              <a:lnTo>
                                <a:pt x="8405" y="714"/>
                              </a:lnTo>
                              <a:lnTo>
                                <a:pt x="8476" y="710"/>
                              </a:lnTo>
                              <a:lnTo>
                                <a:pt x="8544" y="708"/>
                              </a:lnTo>
                              <a:lnTo>
                                <a:pt x="8610" y="704"/>
                              </a:lnTo>
                              <a:lnTo>
                                <a:pt x="8672" y="702"/>
                              </a:lnTo>
                              <a:lnTo>
                                <a:pt x="8719" y="702"/>
                              </a:lnTo>
                              <a:lnTo>
                                <a:pt x="8743" y="700"/>
                              </a:lnTo>
                              <a:lnTo>
                                <a:pt x="11906" y="700"/>
                              </a:lnTo>
                              <a:lnTo>
                                <a:pt x="11906" y="632"/>
                              </a:lnTo>
                              <a:close/>
                              <a:moveTo>
                                <a:pt x="11906" y="700"/>
                              </a:moveTo>
                              <a:lnTo>
                                <a:pt x="9047" y="700"/>
                              </a:lnTo>
                              <a:lnTo>
                                <a:pt x="9335" y="706"/>
                              </a:lnTo>
                              <a:lnTo>
                                <a:pt x="9427" y="710"/>
                              </a:lnTo>
                              <a:lnTo>
                                <a:pt x="9515" y="712"/>
                              </a:lnTo>
                              <a:lnTo>
                                <a:pt x="9600" y="716"/>
                              </a:lnTo>
                              <a:lnTo>
                                <a:pt x="9678" y="718"/>
                              </a:lnTo>
                              <a:lnTo>
                                <a:pt x="9914" y="728"/>
                              </a:lnTo>
                              <a:lnTo>
                                <a:pt x="9948" y="728"/>
                              </a:lnTo>
                              <a:lnTo>
                                <a:pt x="10342" y="738"/>
                              </a:lnTo>
                              <a:lnTo>
                                <a:pt x="10421" y="742"/>
                              </a:lnTo>
                              <a:lnTo>
                                <a:pt x="10735" y="752"/>
                              </a:lnTo>
                              <a:lnTo>
                                <a:pt x="10814" y="756"/>
                              </a:lnTo>
                              <a:lnTo>
                                <a:pt x="11371" y="770"/>
                              </a:lnTo>
                              <a:lnTo>
                                <a:pt x="11451" y="770"/>
                              </a:lnTo>
                              <a:lnTo>
                                <a:pt x="11612" y="774"/>
                              </a:lnTo>
                              <a:lnTo>
                                <a:pt x="11906" y="774"/>
                              </a:lnTo>
                              <a:lnTo>
                                <a:pt x="11906" y="700"/>
                              </a:lnTo>
                              <a:close/>
                              <a:moveTo>
                                <a:pt x="0" y="22"/>
                              </a:moveTo>
                              <a:lnTo>
                                <a:pt x="0" y="714"/>
                              </a:lnTo>
                              <a:lnTo>
                                <a:pt x="31" y="710"/>
                              </a:lnTo>
                              <a:lnTo>
                                <a:pt x="109" y="698"/>
                              </a:lnTo>
                              <a:lnTo>
                                <a:pt x="343" y="668"/>
                              </a:lnTo>
                              <a:lnTo>
                                <a:pt x="423" y="660"/>
                              </a:lnTo>
                              <a:lnTo>
                                <a:pt x="667" y="642"/>
                              </a:lnTo>
                              <a:lnTo>
                                <a:pt x="836" y="638"/>
                              </a:lnTo>
                              <a:lnTo>
                                <a:pt x="850" y="636"/>
                              </a:lnTo>
                              <a:lnTo>
                                <a:pt x="5134" y="636"/>
                              </a:lnTo>
                              <a:lnTo>
                                <a:pt x="5292" y="632"/>
                              </a:lnTo>
                              <a:lnTo>
                                <a:pt x="11906" y="632"/>
                              </a:lnTo>
                              <a:lnTo>
                                <a:pt x="11906" y="356"/>
                              </a:lnTo>
                              <a:lnTo>
                                <a:pt x="7400" y="356"/>
                              </a:lnTo>
                              <a:lnTo>
                                <a:pt x="7317" y="354"/>
                              </a:lnTo>
                              <a:lnTo>
                                <a:pt x="7162" y="346"/>
                              </a:lnTo>
                              <a:lnTo>
                                <a:pt x="7016" y="334"/>
                              </a:lnTo>
                              <a:lnTo>
                                <a:pt x="6809" y="310"/>
                              </a:lnTo>
                              <a:lnTo>
                                <a:pt x="6606" y="280"/>
                              </a:lnTo>
                              <a:lnTo>
                                <a:pt x="6394" y="244"/>
                              </a:lnTo>
                              <a:lnTo>
                                <a:pt x="6319" y="230"/>
                              </a:lnTo>
                              <a:lnTo>
                                <a:pt x="6242" y="218"/>
                              </a:lnTo>
                              <a:lnTo>
                                <a:pt x="6161" y="204"/>
                              </a:lnTo>
                              <a:lnTo>
                                <a:pt x="6077" y="192"/>
                              </a:lnTo>
                              <a:lnTo>
                                <a:pt x="5922" y="168"/>
                              </a:lnTo>
                              <a:lnTo>
                                <a:pt x="1538" y="168"/>
                              </a:lnTo>
                              <a:lnTo>
                                <a:pt x="1460" y="164"/>
                              </a:lnTo>
                              <a:lnTo>
                                <a:pt x="1318" y="152"/>
                              </a:lnTo>
                              <a:lnTo>
                                <a:pt x="1234" y="140"/>
                              </a:lnTo>
                              <a:lnTo>
                                <a:pt x="1145" y="130"/>
                              </a:lnTo>
                              <a:lnTo>
                                <a:pt x="1052" y="118"/>
                              </a:lnTo>
                              <a:lnTo>
                                <a:pt x="554" y="68"/>
                              </a:lnTo>
                              <a:lnTo>
                                <a:pt x="453" y="60"/>
                              </a:lnTo>
                              <a:lnTo>
                                <a:pt x="354" y="50"/>
                              </a:lnTo>
                              <a:lnTo>
                                <a:pt x="165" y="34"/>
                              </a:lnTo>
                              <a:lnTo>
                                <a:pt x="76" y="28"/>
                              </a:lnTo>
                              <a:lnTo>
                                <a:pt x="0" y="22"/>
                              </a:lnTo>
                              <a:close/>
                              <a:moveTo>
                                <a:pt x="10067" y="170"/>
                              </a:moveTo>
                              <a:lnTo>
                                <a:pt x="9958" y="170"/>
                              </a:lnTo>
                              <a:lnTo>
                                <a:pt x="9817" y="174"/>
                              </a:lnTo>
                              <a:lnTo>
                                <a:pt x="9648" y="182"/>
                              </a:lnTo>
                              <a:lnTo>
                                <a:pt x="9458" y="194"/>
                              </a:lnTo>
                              <a:lnTo>
                                <a:pt x="8926" y="234"/>
                              </a:lnTo>
                              <a:lnTo>
                                <a:pt x="8815" y="244"/>
                              </a:lnTo>
                              <a:lnTo>
                                <a:pt x="8705" y="252"/>
                              </a:lnTo>
                              <a:lnTo>
                                <a:pt x="8489" y="272"/>
                              </a:lnTo>
                              <a:lnTo>
                                <a:pt x="8385" y="280"/>
                              </a:lnTo>
                              <a:lnTo>
                                <a:pt x="8283" y="290"/>
                              </a:lnTo>
                              <a:lnTo>
                                <a:pt x="8186" y="298"/>
                              </a:lnTo>
                              <a:lnTo>
                                <a:pt x="8093" y="308"/>
                              </a:lnTo>
                              <a:lnTo>
                                <a:pt x="7924" y="324"/>
                              </a:lnTo>
                              <a:lnTo>
                                <a:pt x="7850" y="330"/>
                              </a:lnTo>
                              <a:lnTo>
                                <a:pt x="7585" y="356"/>
                              </a:lnTo>
                              <a:lnTo>
                                <a:pt x="11906" y="356"/>
                              </a:lnTo>
                              <a:lnTo>
                                <a:pt x="11906" y="218"/>
                              </a:lnTo>
                              <a:lnTo>
                                <a:pt x="11303" y="218"/>
                              </a:lnTo>
                              <a:lnTo>
                                <a:pt x="11231" y="216"/>
                              </a:lnTo>
                              <a:lnTo>
                                <a:pt x="11159" y="216"/>
                              </a:lnTo>
                              <a:lnTo>
                                <a:pt x="10872" y="208"/>
                              </a:lnTo>
                              <a:lnTo>
                                <a:pt x="10798" y="204"/>
                              </a:lnTo>
                              <a:lnTo>
                                <a:pt x="10722" y="202"/>
                              </a:lnTo>
                              <a:lnTo>
                                <a:pt x="10207" y="178"/>
                              </a:lnTo>
                              <a:lnTo>
                                <a:pt x="10107" y="172"/>
                              </a:lnTo>
                              <a:lnTo>
                                <a:pt x="10067" y="170"/>
                              </a:lnTo>
                              <a:close/>
                              <a:moveTo>
                                <a:pt x="11906" y="190"/>
                              </a:moveTo>
                              <a:lnTo>
                                <a:pt x="11893" y="190"/>
                              </a:lnTo>
                              <a:lnTo>
                                <a:pt x="11855" y="194"/>
                              </a:lnTo>
                              <a:lnTo>
                                <a:pt x="11819" y="196"/>
                              </a:lnTo>
                              <a:lnTo>
                                <a:pt x="11785" y="200"/>
                              </a:lnTo>
                              <a:lnTo>
                                <a:pt x="11720" y="206"/>
                              </a:lnTo>
                              <a:lnTo>
                                <a:pt x="11544" y="216"/>
                              </a:lnTo>
                              <a:lnTo>
                                <a:pt x="11452" y="216"/>
                              </a:lnTo>
                              <a:lnTo>
                                <a:pt x="11377" y="218"/>
                              </a:lnTo>
                              <a:lnTo>
                                <a:pt x="11906" y="218"/>
                              </a:lnTo>
                              <a:lnTo>
                                <a:pt x="11906" y="190"/>
                              </a:lnTo>
                              <a:close/>
                              <a:moveTo>
                                <a:pt x="3695" y="0"/>
                              </a:moveTo>
                              <a:lnTo>
                                <a:pt x="3484" y="0"/>
                              </a:lnTo>
                              <a:lnTo>
                                <a:pt x="3426" y="2"/>
                              </a:lnTo>
                              <a:lnTo>
                                <a:pt x="3283" y="14"/>
                              </a:lnTo>
                              <a:lnTo>
                                <a:pt x="3228" y="22"/>
                              </a:lnTo>
                              <a:lnTo>
                                <a:pt x="2878" y="68"/>
                              </a:lnTo>
                              <a:lnTo>
                                <a:pt x="2346" y="128"/>
                              </a:lnTo>
                              <a:lnTo>
                                <a:pt x="2065" y="152"/>
                              </a:lnTo>
                              <a:lnTo>
                                <a:pt x="1972" y="158"/>
                              </a:lnTo>
                              <a:lnTo>
                                <a:pt x="1791" y="166"/>
                              </a:lnTo>
                              <a:lnTo>
                                <a:pt x="1704" y="168"/>
                              </a:lnTo>
                              <a:lnTo>
                                <a:pt x="5922" y="168"/>
                              </a:lnTo>
                              <a:lnTo>
                                <a:pt x="5896" y="164"/>
                              </a:lnTo>
                              <a:lnTo>
                                <a:pt x="5798" y="152"/>
                              </a:lnTo>
                              <a:lnTo>
                                <a:pt x="5586" y="124"/>
                              </a:lnTo>
                              <a:lnTo>
                                <a:pt x="5533" y="120"/>
                              </a:lnTo>
                              <a:lnTo>
                                <a:pt x="5408" y="108"/>
                              </a:lnTo>
                              <a:lnTo>
                                <a:pt x="5179" y="90"/>
                              </a:lnTo>
                              <a:lnTo>
                                <a:pt x="5094" y="82"/>
                              </a:lnTo>
                              <a:lnTo>
                                <a:pt x="5005" y="76"/>
                              </a:lnTo>
                              <a:lnTo>
                                <a:pt x="4913" y="68"/>
                              </a:lnTo>
                              <a:lnTo>
                                <a:pt x="4818" y="62"/>
                              </a:lnTo>
                              <a:lnTo>
                                <a:pt x="4722" y="54"/>
                              </a:lnTo>
                              <a:lnTo>
                                <a:pt x="4624" y="48"/>
                              </a:lnTo>
                              <a:lnTo>
                                <a:pt x="4526" y="40"/>
                              </a:lnTo>
                              <a:lnTo>
                                <a:pt x="4231" y="22"/>
                              </a:lnTo>
                              <a:lnTo>
                                <a:pt x="4135" y="18"/>
                              </a:lnTo>
                              <a:lnTo>
                                <a:pt x="4041" y="12"/>
                              </a:lnTo>
                              <a:lnTo>
                                <a:pt x="3949" y="8"/>
                              </a:lnTo>
                              <a:lnTo>
                                <a:pt x="3861" y="6"/>
                              </a:lnTo>
                              <a:lnTo>
                                <a:pt x="3776" y="2"/>
                              </a:lnTo>
                              <a:lnTo>
                                <a:pt x="369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9AE79">
                            <a:alpha val="7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docshape11"/>
                      <wps:cNvSpPr>
                        <a:spLocks/>
                      </wps:cNvSpPr>
                      <wps:spPr bwMode="auto">
                        <a:xfrm>
                          <a:off x="0" y="16014"/>
                          <a:ext cx="11906" cy="824"/>
                        </a:xfrm>
                        <a:custGeom>
                          <a:avLst/>
                          <a:gdLst>
                            <a:gd name="T0" fmla="*/ 11840 w 11906"/>
                            <a:gd name="T1" fmla="+- 0 16097 16015"/>
                            <a:gd name="T2" fmla="*/ 16097 h 824"/>
                            <a:gd name="T3" fmla="*/ 11447 w 11906"/>
                            <a:gd name="T4" fmla="+- 0 16138 16015"/>
                            <a:gd name="T5" fmla="*/ 16138 h 824"/>
                            <a:gd name="T6" fmla="*/ 10129 w 11906"/>
                            <a:gd name="T7" fmla="+- 0 16305 16015"/>
                            <a:gd name="T8" fmla="*/ 16305 h 824"/>
                            <a:gd name="T9" fmla="*/ 9882 w 11906"/>
                            <a:gd name="T10" fmla="+- 0 16325 16015"/>
                            <a:gd name="T11" fmla="*/ 16325 h 824"/>
                            <a:gd name="T12" fmla="*/ 9643 w 11906"/>
                            <a:gd name="T13" fmla="+- 0 16337 16015"/>
                            <a:gd name="T14" fmla="*/ 16337 h 824"/>
                            <a:gd name="T15" fmla="*/ 9464 w 11906"/>
                            <a:gd name="T16" fmla="+- 0 16342 16015"/>
                            <a:gd name="T17" fmla="*/ 16342 h 824"/>
                            <a:gd name="T18" fmla="*/ 9273 w 11906"/>
                            <a:gd name="T19" fmla="+- 0 16342 16015"/>
                            <a:gd name="T20" fmla="*/ 16342 h 824"/>
                            <a:gd name="T21" fmla="*/ 9073 w 11906"/>
                            <a:gd name="T22" fmla="+- 0 16337 16015"/>
                            <a:gd name="T23" fmla="*/ 16337 h 824"/>
                            <a:gd name="T24" fmla="*/ 8867 w 11906"/>
                            <a:gd name="T25" fmla="+- 0 16325 16015"/>
                            <a:gd name="T26" fmla="*/ 16325 h 824"/>
                            <a:gd name="T27" fmla="*/ 8582 w 11906"/>
                            <a:gd name="T28" fmla="+- 0 16298 16015"/>
                            <a:gd name="T29" fmla="*/ 16298 h 824"/>
                            <a:gd name="T30" fmla="*/ 8046 w 11906"/>
                            <a:gd name="T31" fmla="+- 0 16228 16015"/>
                            <a:gd name="T32" fmla="*/ 16228 h 824"/>
                            <a:gd name="T33" fmla="*/ 7001 w 11906"/>
                            <a:gd name="T34" fmla="+- 0 16072 16015"/>
                            <a:gd name="T35" fmla="*/ 16072 h 824"/>
                            <a:gd name="T36" fmla="*/ 6796 w 11906"/>
                            <a:gd name="T37" fmla="+- 0 16047 16015"/>
                            <a:gd name="T38" fmla="*/ 16047 h 824"/>
                            <a:gd name="T39" fmla="*/ 6670 w 11906"/>
                            <a:gd name="T40" fmla="+- 0 16036 16015"/>
                            <a:gd name="T41" fmla="*/ 16036 h 824"/>
                            <a:gd name="T42" fmla="*/ 6551 w 11906"/>
                            <a:gd name="T43" fmla="+- 0 16029 16015"/>
                            <a:gd name="T44" fmla="*/ 16029 h 824"/>
                            <a:gd name="T45" fmla="*/ 6397 w 11906"/>
                            <a:gd name="T46" fmla="+- 0 16018 16015"/>
                            <a:gd name="T47" fmla="*/ 16018 h 824"/>
                            <a:gd name="T48" fmla="*/ 6242 w 11906"/>
                            <a:gd name="T49" fmla="+- 0 16015 16015"/>
                            <a:gd name="T50" fmla="*/ 16015 h 824"/>
                            <a:gd name="T51" fmla="*/ 6087 w 11906"/>
                            <a:gd name="T52" fmla="+- 0 16017 16015"/>
                            <a:gd name="T53" fmla="*/ 16017 h 824"/>
                            <a:gd name="T54" fmla="*/ 5931 w 11906"/>
                            <a:gd name="T55" fmla="+- 0 16025 16015"/>
                            <a:gd name="T56" fmla="*/ 16025 h 824"/>
                            <a:gd name="T57" fmla="*/ 5775 w 11906"/>
                            <a:gd name="T58" fmla="+- 0 16038 16015"/>
                            <a:gd name="T59" fmla="*/ 16038 h 824"/>
                            <a:gd name="T60" fmla="*/ 5620 w 11906"/>
                            <a:gd name="T61" fmla="+- 0 16055 16015"/>
                            <a:gd name="T62" fmla="*/ 16055 h 824"/>
                            <a:gd name="T63" fmla="*/ 5464 w 11906"/>
                            <a:gd name="T64" fmla="+- 0 16076 16015"/>
                            <a:gd name="T65" fmla="*/ 16076 h 824"/>
                            <a:gd name="T66" fmla="*/ 5076 w 11906"/>
                            <a:gd name="T67" fmla="+- 0 16138 16015"/>
                            <a:gd name="T68" fmla="*/ 16138 h 824"/>
                            <a:gd name="T69" fmla="*/ 4213 w 11906"/>
                            <a:gd name="T70" fmla="+- 0 16295 16015"/>
                            <a:gd name="T71" fmla="*/ 16295 h 824"/>
                            <a:gd name="T72" fmla="*/ 3946 w 11906"/>
                            <a:gd name="T73" fmla="+- 0 16342 16015"/>
                            <a:gd name="T74" fmla="*/ 16342 h 824"/>
                            <a:gd name="T75" fmla="*/ 3606 w 11906"/>
                            <a:gd name="T76" fmla="+- 0 16391 16015"/>
                            <a:gd name="T77" fmla="*/ 16391 h 824"/>
                            <a:gd name="T78" fmla="*/ 3448 w 11906"/>
                            <a:gd name="T79" fmla="+- 0 16409 16015"/>
                            <a:gd name="T80" fmla="*/ 16409 h 824"/>
                            <a:gd name="T81" fmla="*/ 3296 w 11906"/>
                            <a:gd name="T82" fmla="+- 0 16423 16015"/>
                            <a:gd name="T83" fmla="*/ 16423 h 824"/>
                            <a:gd name="T84" fmla="*/ 3005 w 11906"/>
                            <a:gd name="T85" fmla="+- 0 16442 16015"/>
                            <a:gd name="T86" fmla="*/ 16442 h 824"/>
                            <a:gd name="T87" fmla="*/ 2720 w 11906"/>
                            <a:gd name="T88" fmla="+- 0 16450 16015"/>
                            <a:gd name="T89" fmla="*/ 16450 h 824"/>
                            <a:gd name="T90" fmla="*/ 1953 w 11906"/>
                            <a:gd name="T91" fmla="+- 0 16449 16015"/>
                            <a:gd name="T92" fmla="*/ 16449 h 824"/>
                            <a:gd name="T93" fmla="*/ 1825 w 11906"/>
                            <a:gd name="T94" fmla="+- 0 16440 16015"/>
                            <a:gd name="T95" fmla="*/ 16440 h 824"/>
                            <a:gd name="T96" fmla="*/ 948 w 11906"/>
                            <a:gd name="T97" fmla="+- 0 16346 16015"/>
                            <a:gd name="T98" fmla="*/ 16346 h 824"/>
                            <a:gd name="T99" fmla="*/ 623 w 11906"/>
                            <a:gd name="T100" fmla="+- 0 16316 16015"/>
                            <a:gd name="T101" fmla="*/ 16316 h 824"/>
                            <a:gd name="T102" fmla="*/ 456 w 11906"/>
                            <a:gd name="T103" fmla="+- 0 16306 16015"/>
                            <a:gd name="T104" fmla="*/ 16306 h 824"/>
                            <a:gd name="T105" fmla="*/ 286 w 11906"/>
                            <a:gd name="T106" fmla="+- 0 16299 16015"/>
                            <a:gd name="T107" fmla="*/ 16299 h 824"/>
                            <a:gd name="T108" fmla="*/ 114 w 11906"/>
                            <a:gd name="T109" fmla="+- 0 16296 16015"/>
                            <a:gd name="T110" fmla="*/ 16296 h 824"/>
                            <a:gd name="T111" fmla="*/ 0 w 11906"/>
                            <a:gd name="T112" fmla="+- 0 16298 16015"/>
                            <a:gd name="T113" fmla="*/ 16298 h 824"/>
                            <a:gd name="T114" fmla="*/ 4220 w 11906"/>
                            <a:gd name="T115" fmla="+- 0 16838 16015"/>
                            <a:gd name="T116" fmla="*/ 16838 h 824"/>
                            <a:gd name="T117" fmla="*/ 11906 w 11906"/>
                            <a:gd name="T118" fmla="+- 0 16838 16015"/>
                            <a:gd name="T119" fmla="*/ 16838 h 824"/>
                            <a:gd name="T120" fmla="*/ 11906 w 11906"/>
                            <a:gd name="T121" fmla="+- 0 16092 16015"/>
                            <a:gd name="T122" fmla="*/ 16092 h 824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</a:cxnLst>
                          <a:rect l="0" t="0" r="r" b="b"/>
                          <a:pathLst>
                            <a:path w="11906" h="824">
                              <a:moveTo>
                                <a:pt x="11906" y="77"/>
                              </a:moveTo>
                              <a:lnTo>
                                <a:pt x="11840" y="82"/>
                              </a:lnTo>
                              <a:lnTo>
                                <a:pt x="11682" y="97"/>
                              </a:lnTo>
                              <a:lnTo>
                                <a:pt x="11447" y="123"/>
                              </a:lnTo>
                              <a:lnTo>
                                <a:pt x="10215" y="281"/>
                              </a:lnTo>
                              <a:lnTo>
                                <a:pt x="10129" y="290"/>
                              </a:lnTo>
                              <a:lnTo>
                                <a:pt x="10017" y="300"/>
                              </a:lnTo>
                              <a:lnTo>
                                <a:pt x="9882" y="310"/>
                              </a:lnTo>
                              <a:lnTo>
                                <a:pt x="9727" y="319"/>
                              </a:lnTo>
                              <a:lnTo>
                                <a:pt x="9643" y="322"/>
                              </a:lnTo>
                              <a:lnTo>
                                <a:pt x="9555" y="325"/>
                              </a:lnTo>
                              <a:lnTo>
                                <a:pt x="9464" y="327"/>
                              </a:lnTo>
                              <a:lnTo>
                                <a:pt x="9369" y="328"/>
                              </a:lnTo>
                              <a:lnTo>
                                <a:pt x="9273" y="327"/>
                              </a:lnTo>
                              <a:lnTo>
                                <a:pt x="9174" y="325"/>
                              </a:lnTo>
                              <a:lnTo>
                                <a:pt x="9073" y="322"/>
                              </a:lnTo>
                              <a:lnTo>
                                <a:pt x="8971" y="317"/>
                              </a:lnTo>
                              <a:lnTo>
                                <a:pt x="8867" y="310"/>
                              </a:lnTo>
                              <a:lnTo>
                                <a:pt x="8763" y="301"/>
                              </a:lnTo>
                              <a:lnTo>
                                <a:pt x="8582" y="283"/>
                              </a:lnTo>
                              <a:lnTo>
                                <a:pt x="8401" y="261"/>
                              </a:lnTo>
                              <a:lnTo>
                                <a:pt x="8046" y="213"/>
                              </a:lnTo>
                              <a:lnTo>
                                <a:pt x="7147" y="77"/>
                              </a:lnTo>
                              <a:lnTo>
                                <a:pt x="7001" y="57"/>
                              </a:lnTo>
                              <a:lnTo>
                                <a:pt x="6863" y="40"/>
                              </a:lnTo>
                              <a:lnTo>
                                <a:pt x="6796" y="32"/>
                              </a:lnTo>
                              <a:lnTo>
                                <a:pt x="6732" y="26"/>
                              </a:lnTo>
                              <a:lnTo>
                                <a:pt x="6670" y="21"/>
                              </a:lnTo>
                              <a:lnTo>
                                <a:pt x="6609" y="17"/>
                              </a:lnTo>
                              <a:lnTo>
                                <a:pt x="6551" y="14"/>
                              </a:lnTo>
                              <a:lnTo>
                                <a:pt x="6474" y="8"/>
                              </a:lnTo>
                              <a:lnTo>
                                <a:pt x="6397" y="3"/>
                              </a:lnTo>
                              <a:lnTo>
                                <a:pt x="6319" y="1"/>
                              </a:lnTo>
                              <a:lnTo>
                                <a:pt x="6242" y="0"/>
                              </a:lnTo>
                              <a:lnTo>
                                <a:pt x="6164" y="0"/>
                              </a:lnTo>
                              <a:lnTo>
                                <a:pt x="6087" y="2"/>
                              </a:lnTo>
                              <a:lnTo>
                                <a:pt x="6009" y="6"/>
                              </a:lnTo>
                              <a:lnTo>
                                <a:pt x="5931" y="10"/>
                              </a:lnTo>
                              <a:lnTo>
                                <a:pt x="5853" y="16"/>
                              </a:lnTo>
                              <a:lnTo>
                                <a:pt x="5775" y="23"/>
                              </a:lnTo>
                              <a:lnTo>
                                <a:pt x="5698" y="31"/>
                              </a:lnTo>
                              <a:lnTo>
                                <a:pt x="5620" y="40"/>
                              </a:lnTo>
                              <a:lnTo>
                                <a:pt x="5542" y="50"/>
                              </a:lnTo>
                              <a:lnTo>
                                <a:pt x="5464" y="61"/>
                              </a:lnTo>
                              <a:lnTo>
                                <a:pt x="5307" y="84"/>
                              </a:lnTo>
                              <a:lnTo>
                                <a:pt x="5076" y="123"/>
                              </a:lnTo>
                              <a:lnTo>
                                <a:pt x="4213" y="277"/>
                              </a:lnTo>
                              <a:lnTo>
                                <a:pt x="4213" y="280"/>
                              </a:lnTo>
                              <a:lnTo>
                                <a:pt x="4131" y="295"/>
                              </a:lnTo>
                              <a:lnTo>
                                <a:pt x="3946" y="327"/>
                              </a:lnTo>
                              <a:lnTo>
                                <a:pt x="3771" y="354"/>
                              </a:lnTo>
                              <a:lnTo>
                                <a:pt x="3606" y="376"/>
                              </a:lnTo>
                              <a:lnTo>
                                <a:pt x="3526" y="385"/>
                              </a:lnTo>
                              <a:lnTo>
                                <a:pt x="3448" y="394"/>
                              </a:lnTo>
                              <a:lnTo>
                                <a:pt x="3372" y="401"/>
                              </a:lnTo>
                              <a:lnTo>
                                <a:pt x="3296" y="408"/>
                              </a:lnTo>
                              <a:lnTo>
                                <a:pt x="3149" y="419"/>
                              </a:lnTo>
                              <a:lnTo>
                                <a:pt x="3005" y="427"/>
                              </a:lnTo>
                              <a:lnTo>
                                <a:pt x="2863" y="432"/>
                              </a:lnTo>
                              <a:lnTo>
                                <a:pt x="2720" y="435"/>
                              </a:lnTo>
                              <a:lnTo>
                                <a:pt x="2503" y="437"/>
                              </a:lnTo>
                              <a:lnTo>
                                <a:pt x="1953" y="434"/>
                              </a:lnTo>
                              <a:lnTo>
                                <a:pt x="1890" y="430"/>
                              </a:lnTo>
                              <a:lnTo>
                                <a:pt x="1825" y="425"/>
                              </a:lnTo>
                              <a:lnTo>
                                <a:pt x="1691" y="414"/>
                              </a:lnTo>
                              <a:lnTo>
                                <a:pt x="948" y="331"/>
                              </a:lnTo>
                              <a:lnTo>
                                <a:pt x="787" y="315"/>
                              </a:lnTo>
                              <a:lnTo>
                                <a:pt x="623" y="301"/>
                              </a:lnTo>
                              <a:lnTo>
                                <a:pt x="539" y="296"/>
                              </a:lnTo>
                              <a:lnTo>
                                <a:pt x="456" y="291"/>
                              </a:lnTo>
                              <a:lnTo>
                                <a:pt x="371" y="287"/>
                              </a:lnTo>
                              <a:lnTo>
                                <a:pt x="286" y="284"/>
                              </a:lnTo>
                              <a:lnTo>
                                <a:pt x="200" y="282"/>
                              </a:lnTo>
                              <a:lnTo>
                                <a:pt x="114" y="281"/>
                              </a:lnTo>
                              <a:lnTo>
                                <a:pt x="27" y="282"/>
                              </a:lnTo>
                              <a:lnTo>
                                <a:pt x="0" y="283"/>
                              </a:lnTo>
                              <a:lnTo>
                                <a:pt x="0" y="823"/>
                              </a:lnTo>
                              <a:lnTo>
                                <a:pt x="4220" y="823"/>
                              </a:lnTo>
                              <a:lnTo>
                                <a:pt x="4225" y="823"/>
                              </a:lnTo>
                              <a:lnTo>
                                <a:pt x="11906" y="823"/>
                              </a:lnTo>
                              <a:lnTo>
                                <a:pt x="11906" y="328"/>
                              </a:lnTo>
                              <a:lnTo>
                                <a:pt x="11906" y="7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1873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docshape12"/>
                      <wps:cNvSpPr>
                        <a:spLocks/>
                      </wps:cNvSpPr>
                      <wps:spPr bwMode="auto">
                        <a:xfrm>
                          <a:off x="0" y="15757"/>
                          <a:ext cx="11906" cy="1064"/>
                        </a:xfrm>
                        <a:custGeom>
                          <a:avLst/>
                          <a:gdLst>
                            <a:gd name="T0" fmla="*/ 8192 w 11906"/>
                            <a:gd name="T1" fmla="+- 0 16450 15758"/>
                            <a:gd name="T2" fmla="*/ 16450 h 1064"/>
                            <a:gd name="T3" fmla="*/ 8872 w 11906"/>
                            <a:gd name="T4" fmla="+- 0 16572 15758"/>
                            <a:gd name="T5" fmla="*/ 16572 h 1064"/>
                            <a:gd name="T6" fmla="*/ 9415 w 11906"/>
                            <a:gd name="T7" fmla="+- 0 16664 15758"/>
                            <a:gd name="T8" fmla="*/ 16664 h 1064"/>
                            <a:gd name="T9" fmla="*/ 9891 w 11906"/>
                            <a:gd name="T10" fmla="+- 0 16724 15758"/>
                            <a:gd name="T11" fmla="*/ 16724 h 1064"/>
                            <a:gd name="T12" fmla="*/ 10368 w 11906"/>
                            <a:gd name="T13" fmla="+- 0 16772 15758"/>
                            <a:gd name="T14" fmla="*/ 16772 h 1064"/>
                            <a:gd name="T15" fmla="*/ 11012 w 11906"/>
                            <a:gd name="T16" fmla="+- 0 16810 15758"/>
                            <a:gd name="T17" fmla="*/ 16810 h 1064"/>
                            <a:gd name="T18" fmla="*/ 11549 w 11906"/>
                            <a:gd name="T19" fmla="+- 0 16822 15758"/>
                            <a:gd name="T20" fmla="*/ 16822 h 1064"/>
                            <a:gd name="T21" fmla="*/ 305 w 11906"/>
                            <a:gd name="T22" fmla="+- 0 16578 15758"/>
                            <a:gd name="T23" fmla="*/ 16578 h 1064"/>
                            <a:gd name="T24" fmla="*/ 486 w 11906"/>
                            <a:gd name="T25" fmla="+- 0 16586 15758"/>
                            <a:gd name="T26" fmla="*/ 16586 h 1064"/>
                            <a:gd name="T27" fmla="*/ 1064 w 11906"/>
                            <a:gd name="T28" fmla="+- 0 16646 15758"/>
                            <a:gd name="T29" fmla="*/ 16646 h 1064"/>
                            <a:gd name="T30" fmla="*/ 1558 w 11906"/>
                            <a:gd name="T31" fmla="+- 0 16686 15758"/>
                            <a:gd name="T32" fmla="*/ 16686 h 1064"/>
                            <a:gd name="T33" fmla="*/ 2061 w 11906"/>
                            <a:gd name="T34" fmla="+- 0 16668 15758"/>
                            <a:gd name="T35" fmla="*/ 16668 h 1064"/>
                            <a:gd name="T36" fmla="*/ 2309 w 11906"/>
                            <a:gd name="T37" fmla="+- 0 16638 15758"/>
                            <a:gd name="T38" fmla="*/ 16638 h 1064"/>
                            <a:gd name="T39" fmla="*/ 2662 w 11906"/>
                            <a:gd name="T40" fmla="+- 0 16578 15758"/>
                            <a:gd name="T41" fmla="*/ 16578 h 1064"/>
                            <a:gd name="T42" fmla="*/ 3822 w 11906"/>
                            <a:gd name="T43" fmla="+- 0 16464 15758"/>
                            <a:gd name="T44" fmla="*/ 16464 h 1064"/>
                            <a:gd name="T45" fmla="*/ 4321 w 11906"/>
                            <a:gd name="T46" fmla="+- 0 16526 15758"/>
                            <a:gd name="T47" fmla="*/ 16526 h 1064"/>
                            <a:gd name="T48" fmla="*/ 5379 w 11906"/>
                            <a:gd name="T49" fmla="+- 0 16656 15758"/>
                            <a:gd name="T50" fmla="*/ 16656 h 1064"/>
                            <a:gd name="T51" fmla="*/ 6000 w 11906"/>
                            <a:gd name="T52" fmla="+- 0 16660 15758"/>
                            <a:gd name="T53" fmla="*/ 16660 h 1064"/>
                            <a:gd name="T54" fmla="*/ 6548 w 11906"/>
                            <a:gd name="T55" fmla="+- 0 16608 15758"/>
                            <a:gd name="T56" fmla="*/ 16608 h 1064"/>
                            <a:gd name="T57" fmla="*/ 7331 w 11906"/>
                            <a:gd name="T58" fmla="+- 0 16466 15758"/>
                            <a:gd name="T59" fmla="*/ 16466 h 1064"/>
                            <a:gd name="T60" fmla="*/ 0 w 11906"/>
                            <a:gd name="T61" fmla="+- 0 16580 15758"/>
                            <a:gd name="T62" fmla="*/ 16580 h 1064"/>
                            <a:gd name="T63" fmla="*/ 2924 w 11906"/>
                            <a:gd name="T64" fmla="+- 0 16530 15758"/>
                            <a:gd name="T65" fmla="*/ 16530 h 1064"/>
                            <a:gd name="T66" fmla="*/ 3442 w 11906"/>
                            <a:gd name="T67" fmla="+- 0 16464 15758"/>
                            <a:gd name="T68" fmla="*/ 16464 h 1064"/>
                            <a:gd name="T69" fmla="*/ 7415 w 11906"/>
                            <a:gd name="T70" fmla="+- 0 16454 15758"/>
                            <a:gd name="T71" fmla="*/ 16454 h 1064"/>
                            <a:gd name="T72" fmla="*/ 11906 w 11906"/>
                            <a:gd name="T73" fmla="+- 0 16430 15758"/>
                            <a:gd name="T74" fmla="*/ 16430 h 1064"/>
                            <a:gd name="T75" fmla="*/ 1142 w 11906"/>
                            <a:gd name="T76" fmla="+- 0 16084 15758"/>
                            <a:gd name="T77" fmla="*/ 16084 h 1064"/>
                            <a:gd name="T78" fmla="*/ 590 w 11906"/>
                            <a:gd name="T79" fmla="+- 0 16034 15758"/>
                            <a:gd name="T80" fmla="*/ 16034 h 1064"/>
                            <a:gd name="T81" fmla="*/ 113 w 11906"/>
                            <a:gd name="T82" fmla="+- 0 16000 15758"/>
                            <a:gd name="T83" fmla="*/ 16000 h 1064"/>
                            <a:gd name="T84" fmla="*/ 3407 w 11906"/>
                            <a:gd name="T85" fmla="+- 0 15758 15758"/>
                            <a:gd name="T86" fmla="*/ 15758 h 1064"/>
                            <a:gd name="T87" fmla="*/ 2839 w 11906"/>
                            <a:gd name="T88" fmla="+- 0 15822 15758"/>
                            <a:gd name="T89" fmla="*/ 15822 h 1064"/>
                            <a:gd name="T90" fmla="*/ 2336 w 11906"/>
                            <a:gd name="T91" fmla="+- 0 15950 15758"/>
                            <a:gd name="T92" fmla="*/ 15950 h 1064"/>
                            <a:gd name="T93" fmla="*/ 1743 w 11906"/>
                            <a:gd name="T94" fmla="+- 0 16076 15758"/>
                            <a:gd name="T95" fmla="*/ 16076 h 1064"/>
                            <a:gd name="T96" fmla="*/ 11906 w 11906"/>
                            <a:gd name="T97" fmla="+- 0 16094 15758"/>
                            <a:gd name="T98" fmla="*/ 16094 h 1064"/>
                            <a:gd name="T99" fmla="*/ 11178 w 11906"/>
                            <a:gd name="T100" fmla="+- 0 16062 15758"/>
                            <a:gd name="T101" fmla="*/ 16062 h 1064"/>
                            <a:gd name="T102" fmla="*/ 10837 w 11906"/>
                            <a:gd name="T103" fmla="+- 0 16046 15758"/>
                            <a:gd name="T104" fmla="*/ 16046 h 1064"/>
                            <a:gd name="T105" fmla="*/ 6299 w 11906"/>
                            <a:gd name="T106" fmla="+- 0 15968 15758"/>
                            <a:gd name="T107" fmla="*/ 15968 h 1064"/>
                            <a:gd name="T108" fmla="*/ 5379 w 11906"/>
                            <a:gd name="T109" fmla="+- 0 15926 15758"/>
                            <a:gd name="T110" fmla="*/ 15926 h 1064"/>
                            <a:gd name="T111" fmla="*/ 5158 w 11906"/>
                            <a:gd name="T112" fmla="+- 0 15888 15758"/>
                            <a:gd name="T113" fmla="*/ 15888 h 1064"/>
                            <a:gd name="T114" fmla="*/ 4460 w 11906"/>
                            <a:gd name="T115" fmla="+- 0 15804 15758"/>
                            <a:gd name="T116" fmla="*/ 15804 h 1064"/>
                            <a:gd name="T117" fmla="*/ 3493 w 11906"/>
                            <a:gd name="T118" fmla="+- 0 15760 15758"/>
                            <a:gd name="T119" fmla="*/ 15760 h 1064"/>
                            <a:gd name="T120" fmla="*/ 11906 w 11906"/>
                            <a:gd name="T121" fmla="+- 0 16070 15758"/>
                            <a:gd name="T122" fmla="*/ 16070 h 1064"/>
                            <a:gd name="T123" fmla="*/ 8215 w 11906"/>
                            <a:gd name="T124" fmla="+- 0 15820 15758"/>
                            <a:gd name="T125" fmla="*/ 15820 h 1064"/>
                            <a:gd name="T126" fmla="*/ 7729 w 11906"/>
                            <a:gd name="T127" fmla="+- 0 15852 15758"/>
                            <a:gd name="T128" fmla="*/ 15852 h 1064"/>
                            <a:gd name="T129" fmla="*/ 7415 w 11906"/>
                            <a:gd name="T130" fmla="+- 0 15892 15758"/>
                            <a:gd name="T131" fmla="*/ 15892 h 1064"/>
                            <a:gd name="T132" fmla="*/ 7080 w 11906"/>
                            <a:gd name="T133" fmla="+- 0 15946 15758"/>
                            <a:gd name="T134" fmla="*/ 15946 h 1064"/>
                            <a:gd name="T135" fmla="*/ 10073 w 11906"/>
                            <a:gd name="T136" fmla="+- 0 15968 15758"/>
                            <a:gd name="T137" fmla="*/ 15968 h 1064"/>
                            <a:gd name="T138" fmla="*/ 9318 w 11906"/>
                            <a:gd name="T139" fmla="+- 0 15868 15758"/>
                            <a:gd name="T140" fmla="*/ 15868 h 1064"/>
                            <a:gd name="T141" fmla="*/ 8539 w 11906"/>
                            <a:gd name="T142" fmla="+- 0 15816 15758"/>
                            <a:gd name="T143" fmla="*/ 15816 h 1064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11906" h="1064">
                              <a:moveTo>
                                <a:pt x="11906" y="672"/>
                              </a:moveTo>
                              <a:lnTo>
                                <a:pt x="7873" y="672"/>
                              </a:lnTo>
                              <a:lnTo>
                                <a:pt x="8035" y="680"/>
                              </a:lnTo>
                              <a:lnTo>
                                <a:pt x="8192" y="692"/>
                              </a:lnTo>
                              <a:lnTo>
                                <a:pt x="8346" y="712"/>
                              </a:lnTo>
                              <a:lnTo>
                                <a:pt x="8496" y="736"/>
                              </a:lnTo>
                              <a:lnTo>
                                <a:pt x="8570" y="750"/>
                              </a:lnTo>
                              <a:lnTo>
                                <a:pt x="8872" y="814"/>
                              </a:lnTo>
                              <a:lnTo>
                                <a:pt x="9102" y="856"/>
                              </a:lnTo>
                              <a:lnTo>
                                <a:pt x="9179" y="868"/>
                              </a:lnTo>
                              <a:lnTo>
                                <a:pt x="9257" y="882"/>
                              </a:lnTo>
                              <a:lnTo>
                                <a:pt x="9415" y="906"/>
                              </a:lnTo>
                              <a:lnTo>
                                <a:pt x="9495" y="916"/>
                              </a:lnTo>
                              <a:lnTo>
                                <a:pt x="9575" y="928"/>
                              </a:lnTo>
                              <a:lnTo>
                                <a:pt x="9812" y="958"/>
                              </a:lnTo>
                              <a:lnTo>
                                <a:pt x="9891" y="966"/>
                              </a:lnTo>
                              <a:lnTo>
                                <a:pt x="9970" y="976"/>
                              </a:lnTo>
                              <a:lnTo>
                                <a:pt x="10208" y="1000"/>
                              </a:lnTo>
                              <a:lnTo>
                                <a:pt x="10288" y="1006"/>
                              </a:lnTo>
                              <a:lnTo>
                                <a:pt x="10368" y="1014"/>
                              </a:lnTo>
                              <a:lnTo>
                                <a:pt x="10528" y="1026"/>
                              </a:lnTo>
                              <a:lnTo>
                                <a:pt x="10608" y="1030"/>
                              </a:lnTo>
                              <a:lnTo>
                                <a:pt x="10688" y="1036"/>
                              </a:lnTo>
                              <a:lnTo>
                                <a:pt x="11012" y="1052"/>
                              </a:lnTo>
                              <a:lnTo>
                                <a:pt x="11258" y="1058"/>
                              </a:lnTo>
                              <a:lnTo>
                                <a:pt x="11363" y="1062"/>
                              </a:lnTo>
                              <a:lnTo>
                                <a:pt x="11470" y="1062"/>
                              </a:lnTo>
                              <a:lnTo>
                                <a:pt x="11549" y="1064"/>
                              </a:lnTo>
                              <a:lnTo>
                                <a:pt x="11906" y="1064"/>
                              </a:lnTo>
                              <a:lnTo>
                                <a:pt x="11906" y="672"/>
                              </a:lnTo>
                              <a:close/>
                              <a:moveTo>
                                <a:pt x="2662" y="820"/>
                              </a:moveTo>
                              <a:lnTo>
                                <a:pt x="305" y="820"/>
                              </a:lnTo>
                              <a:lnTo>
                                <a:pt x="328" y="822"/>
                              </a:lnTo>
                              <a:lnTo>
                                <a:pt x="350" y="822"/>
                              </a:lnTo>
                              <a:lnTo>
                                <a:pt x="417" y="824"/>
                              </a:lnTo>
                              <a:lnTo>
                                <a:pt x="486" y="828"/>
                              </a:lnTo>
                              <a:lnTo>
                                <a:pt x="713" y="846"/>
                              </a:lnTo>
                              <a:lnTo>
                                <a:pt x="796" y="854"/>
                              </a:lnTo>
                              <a:lnTo>
                                <a:pt x="971" y="874"/>
                              </a:lnTo>
                              <a:lnTo>
                                <a:pt x="1064" y="888"/>
                              </a:lnTo>
                              <a:lnTo>
                                <a:pt x="1161" y="900"/>
                              </a:lnTo>
                              <a:lnTo>
                                <a:pt x="1398" y="918"/>
                              </a:lnTo>
                              <a:lnTo>
                                <a:pt x="1478" y="922"/>
                              </a:lnTo>
                              <a:lnTo>
                                <a:pt x="1558" y="928"/>
                              </a:lnTo>
                              <a:lnTo>
                                <a:pt x="1685" y="928"/>
                              </a:lnTo>
                              <a:lnTo>
                                <a:pt x="1790" y="926"/>
                              </a:lnTo>
                              <a:lnTo>
                                <a:pt x="1979" y="918"/>
                              </a:lnTo>
                              <a:lnTo>
                                <a:pt x="2061" y="910"/>
                              </a:lnTo>
                              <a:lnTo>
                                <a:pt x="2135" y="904"/>
                              </a:lnTo>
                              <a:lnTo>
                                <a:pt x="2201" y="896"/>
                              </a:lnTo>
                              <a:lnTo>
                                <a:pt x="2259" y="888"/>
                              </a:lnTo>
                              <a:lnTo>
                                <a:pt x="2309" y="880"/>
                              </a:lnTo>
                              <a:lnTo>
                                <a:pt x="2440" y="860"/>
                              </a:lnTo>
                              <a:lnTo>
                                <a:pt x="2527" y="844"/>
                              </a:lnTo>
                              <a:lnTo>
                                <a:pt x="2611" y="830"/>
                              </a:lnTo>
                              <a:lnTo>
                                <a:pt x="2662" y="820"/>
                              </a:lnTo>
                              <a:close/>
                              <a:moveTo>
                                <a:pt x="7387" y="700"/>
                              </a:moveTo>
                              <a:lnTo>
                                <a:pt x="3676" y="700"/>
                              </a:lnTo>
                              <a:lnTo>
                                <a:pt x="3748" y="702"/>
                              </a:lnTo>
                              <a:lnTo>
                                <a:pt x="3822" y="706"/>
                              </a:lnTo>
                              <a:lnTo>
                                <a:pt x="3977" y="718"/>
                              </a:lnTo>
                              <a:lnTo>
                                <a:pt x="4058" y="728"/>
                              </a:lnTo>
                              <a:lnTo>
                                <a:pt x="4230" y="752"/>
                              </a:lnTo>
                              <a:lnTo>
                                <a:pt x="4321" y="768"/>
                              </a:lnTo>
                              <a:lnTo>
                                <a:pt x="4884" y="852"/>
                              </a:lnTo>
                              <a:lnTo>
                                <a:pt x="5047" y="872"/>
                              </a:lnTo>
                              <a:lnTo>
                                <a:pt x="5130" y="880"/>
                              </a:lnTo>
                              <a:lnTo>
                                <a:pt x="5379" y="898"/>
                              </a:lnTo>
                              <a:lnTo>
                                <a:pt x="5463" y="902"/>
                              </a:lnTo>
                              <a:lnTo>
                                <a:pt x="5631" y="906"/>
                              </a:lnTo>
                              <a:lnTo>
                                <a:pt x="5852" y="906"/>
                              </a:lnTo>
                              <a:lnTo>
                                <a:pt x="6000" y="902"/>
                              </a:lnTo>
                              <a:lnTo>
                                <a:pt x="6154" y="894"/>
                              </a:lnTo>
                              <a:lnTo>
                                <a:pt x="6234" y="886"/>
                              </a:lnTo>
                              <a:lnTo>
                                <a:pt x="6314" y="880"/>
                              </a:lnTo>
                              <a:lnTo>
                                <a:pt x="6548" y="850"/>
                              </a:lnTo>
                              <a:lnTo>
                                <a:pt x="6700" y="826"/>
                              </a:lnTo>
                              <a:lnTo>
                                <a:pt x="6776" y="812"/>
                              </a:lnTo>
                              <a:lnTo>
                                <a:pt x="6851" y="800"/>
                              </a:lnTo>
                              <a:lnTo>
                                <a:pt x="7331" y="708"/>
                              </a:lnTo>
                              <a:lnTo>
                                <a:pt x="7387" y="700"/>
                              </a:lnTo>
                              <a:close/>
                              <a:moveTo>
                                <a:pt x="63" y="240"/>
                              </a:moveTo>
                              <a:lnTo>
                                <a:pt x="0" y="240"/>
                              </a:lnTo>
                              <a:lnTo>
                                <a:pt x="0" y="822"/>
                              </a:lnTo>
                              <a:lnTo>
                                <a:pt x="69" y="820"/>
                              </a:lnTo>
                              <a:lnTo>
                                <a:pt x="2662" y="820"/>
                              </a:lnTo>
                              <a:lnTo>
                                <a:pt x="2692" y="814"/>
                              </a:lnTo>
                              <a:lnTo>
                                <a:pt x="2924" y="772"/>
                              </a:lnTo>
                              <a:lnTo>
                                <a:pt x="3146" y="736"/>
                              </a:lnTo>
                              <a:lnTo>
                                <a:pt x="3219" y="726"/>
                              </a:lnTo>
                              <a:lnTo>
                                <a:pt x="3293" y="718"/>
                              </a:lnTo>
                              <a:lnTo>
                                <a:pt x="3442" y="706"/>
                              </a:lnTo>
                              <a:lnTo>
                                <a:pt x="3518" y="702"/>
                              </a:lnTo>
                              <a:lnTo>
                                <a:pt x="3596" y="700"/>
                              </a:lnTo>
                              <a:lnTo>
                                <a:pt x="7387" y="700"/>
                              </a:lnTo>
                              <a:lnTo>
                                <a:pt x="7415" y="696"/>
                              </a:lnTo>
                              <a:lnTo>
                                <a:pt x="7560" y="680"/>
                              </a:lnTo>
                              <a:lnTo>
                                <a:pt x="7634" y="676"/>
                              </a:lnTo>
                              <a:lnTo>
                                <a:pt x="7784" y="672"/>
                              </a:lnTo>
                              <a:lnTo>
                                <a:pt x="11906" y="672"/>
                              </a:lnTo>
                              <a:lnTo>
                                <a:pt x="11906" y="336"/>
                              </a:lnTo>
                              <a:lnTo>
                                <a:pt x="1382" y="336"/>
                              </a:lnTo>
                              <a:lnTo>
                                <a:pt x="1222" y="332"/>
                              </a:lnTo>
                              <a:lnTo>
                                <a:pt x="1142" y="326"/>
                              </a:lnTo>
                              <a:lnTo>
                                <a:pt x="1063" y="322"/>
                              </a:lnTo>
                              <a:lnTo>
                                <a:pt x="984" y="314"/>
                              </a:lnTo>
                              <a:lnTo>
                                <a:pt x="905" y="308"/>
                              </a:lnTo>
                              <a:lnTo>
                                <a:pt x="590" y="276"/>
                              </a:lnTo>
                              <a:lnTo>
                                <a:pt x="511" y="270"/>
                              </a:lnTo>
                              <a:lnTo>
                                <a:pt x="432" y="262"/>
                              </a:lnTo>
                              <a:lnTo>
                                <a:pt x="273" y="250"/>
                              </a:lnTo>
                              <a:lnTo>
                                <a:pt x="113" y="242"/>
                              </a:lnTo>
                              <a:lnTo>
                                <a:pt x="88" y="242"/>
                              </a:lnTo>
                              <a:lnTo>
                                <a:pt x="63" y="240"/>
                              </a:lnTo>
                              <a:close/>
                              <a:moveTo>
                                <a:pt x="3450" y="0"/>
                              </a:moveTo>
                              <a:lnTo>
                                <a:pt x="3407" y="0"/>
                              </a:lnTo>
                              <a:lnTo>
                                <a:pt x="3234" y="8"/>
                              </a:lnTo>
                              <a:lnTo>
                                <a:pt x="3070" y="24"/>
                              </a:lnTo>
                              <a:lnTo>
                                <a:pt x="2991" y="36"/>
                              </a:lnTo>
                              <a:lnTo>
                                <a:pt x="2839" y="64"/>
                              </a:lnTo>
                              <a:lnTo>
                                <a:pt x="2765" y="80"/>
                              </a:lnTo>
                              <a:lnTo>
                                <a:pt x="2548" y="134"/>
                              </a:lnTo>
                              <a:lnTo>
                                <a:pt x="2406" y="174"/>
                              </a:lnTo>
                              <a:lnTo>
                                <a:pt x="2336" y="192"/>
                              </a:lnTo>
                              <a:lnTo>
                                <a:pt x="2265" y="212"/>
                              </a:lnTo>
                              <a:lnTo>
                                <a:pt x="2048" y="266"/>
                              </a:lnTo>
                              <a:lnTo>
                                <a:pt x="1821" y="308"/>
                              </a:lnTo>
                              <a:lnTo>
                                <a:pt x="1743" y="318"/>
                              </a:lnTo>
                              <a:lnTo>
                                <a:pt x="1662" y="326"/>
                              </a:lnTo>
                              <a:lnTo>
                                <a:pt x="1579" y="332"/>
                              </a:lnTo>
                              <a:lnTo>
                                <a:pt x="1493" y="336"/>
                              </a:lnTo>
                              <a:lnTo>
                                <a:pt x="11906" y="336"/>
                              </a:lnTo>
                              <a:lnTo>
                                <a:pt x="11906" y="312"/>
                              </a:lnTo>
                              <a:lnTo>
                                <a:pt x="11436" y="312"/>
                              </a:lnTo>
                              <a:lnTo>
                                <a:pt x="11264" y="308"/>
                              </a:lnTo>
                              <a:lnTo>
                                <a:pt x="11178" y="304"/>
                              </a:lnTo>
                              <a:lnTo>
                                <a:pt x="11092" y="302"/>
                              </a:lnTo>
                              <a:lnTo>
                                <a:pt x="11006" y="298"/>
                              </a:lnTo>
                              <a:lnTo>
                                <a:pt x="10921" y="292"/>
                              </a:lnTo>
                              <a:lnTo>
                                <a:pt x="10837" y="288"/>
                              </a:lnTo>
                              <a:lnTo>
                                <a:pt x="10672" y="276"/>
                              </a:lnTo>
                              <a:lnTo>
                                <a:pt x="10346" y="244"/>
                              </a:lnTo>
                              <a:lnTo>
                                <a:pt x="10073" y="210"/>
                              </a:lnTo>
                              <a:lnTo>
                                <a:pt x="6299" y="210"/>
                              </a:lnTo>
                              <a:lnTo>
                                <a:pt x="6003" y="204"/>
                              </a:lnTo>
                              <a:lnTo>
                                <a:pt x="5568" y="184"/>
                              </a:lnTo>
                              <a:lnTo>
                                <a:pt x="5434" y="172"/>
                              </a:lnTo>
                              <a:lnTo>
                                <a:pt x="5379" y="168"/>
                              </a:lnTo>
                              <a:lnTo>
                                <a:pt x="5333" y="162"/>
                              </a:lnTo>
                              <a:lnTo>
                                <a:pt x="5298" y="156"/>
                              </a:lnTo>
                              <a:lnTo>
                                <a:pt x="5229" y="142"/>
                              </a:lnTo>
                              <a:lnTo>
                                <a:pt x="5158" y="130"/>
                              </a:lnTo>
                              <a:lnTo>
                                <a:pt x="5086" y="120"/>
                              </a:lnTo>
                              <a:lnTo>
                                <a:pt x="5011" y="108"/>
                              </a:lnTo>
                              <a:lnTo>
                                <a:pt x="4781" y="78"/>
                              </a:lnTo>
                              <a:lnTo>
                                <a:pt x="4460" y="46"/>
                              </a:lnTo>
                              <a:lnTo>
                                <a:pt x="4215" y="28"/>
                              </a:lnTo>
                              <a:lnTo>
                                <a:pt x="3807" y="8"/>
                              </a:lnTo>
                              <a:lnTo>
                                <a:pt x="3570" y="2"/>
                              </a:lnTo>
                              <a:lnTo>
                                <a:pt x="3493" y="2"/>
                              </a:lnTo>
                              <a:lnTo>
                                <a:pt x="3450" y="0"/>
                              </a:lnTo>
                              <a:close/>
                              <a:moveTo>
                                <a:pt x="11906" y="308"/>
                              </a:moveTo>
                              <a:lnTo>
                                <a:pt x="11760" y="312"/>
                              </a:lnTo>
                              <a:lnTo>
                                <a:pt x="11906" y="312"/>
                              </a:lnTo>
                              <a:lnTo>
                                <a:pt x="11906" y="308"/>
                              </a:lnTo>
                              <a:close/>
                              <a:moveTo>
                                <a:pt x="8539" y="58"/>
                              </a:moveTo>
                              <a:lnTo>
                                <a:pt x="8381" y="58"/>
                              </a:lnTo>
                              <a:lnTo>
                                <a:pt x="8215" y="62"/>
                              </a:lnTo>
                              <a:lnTo>
                                <a:pt x="7970" y="74"/>
                              </a:lnTo>
                              <a:lnTo>
                                <a:pt x="7889" y="80"/>
                              </a:lnTo>
                              <a:lnTo>
                                <a:pt x="7809" y="88"/>
                              </a:lnTo>
                              <a:lnTo>
                                <a:pt x="7729" y="94"/>
                              </a:lnTo>
                              <a:lnTo>
                                <a:pt x="7650" y="104"/>
                              </a:lnTo>
                              <a:lnTo>
                                <a:pt x="7571" y="112"/>
                              </a:lnTo>
                              <a:lnTo>
                                <a:pt x="7493" y="124"/>
                              </a:lnTo>
                              <a:lnTo>
                                <a:pt x="7415" y="134"/>
                              </a:lnTo>
                              <a:lnTo>
                                <a:pt x="7339" y="146"/>
                              </a:lnTo>
                              <a:lnTo>
                                <a:pt x="7187" y="174"/>
                              </a:lnTo>
                              <a:lnTo>
                                <a:pt x="7138" y="182"/>
                              </a:lnTo>
                              <a:lnTo>
                                <a:pt x="7080" y="188"/>
                              </a:lnTo>
                              <a:lnTo>
                                <a:pt x="6940" y="200"/>
                              </a:lnTo>
                              <a:lnTo>
                                <a:pt x="6860" y="204"/>
                              </a:lnTo>
                              <a:lnTo>
                                <a:pt x="6592" y="210"/>
                              </a:lnTo>
                              <a:lnTo>
                                <a:pt x="10073" y="210"/>
                              </a:lnTo>
                              <a:lnTo>
                                <a:pt x="9944" y="194"/>
                              </a:lnTo>
                              <a:lnTo>
                                <a:pt x="9864" y="182"/>
                              </a:lnTo>
                              <a:lnTo>
                                <a:pt x="9784" y="172"/>
                              </a:lnTo>
                              <a:lnTo>
                                <a:pt x="9318" y="110"/>
                              </a:lnTo>
                              <a:lnTo>
                                <a:pt x="9164" y="94"/>
                              </a:lnTo>
                              <a:lnTo>
                                <a:pt x="8854" y="70"/>
                              </a:lnTo>
                              <a:lnTo>
                                <a:pt x="8697" y="62"/>
                              </a:lnTo>
                              <a:lnTo>
                                <a:pt x="8539" y="5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8DDC9">
                            <a:alpha val="7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" name="docshape13"/>
                      <wps:cNvSpPr>
                        <a:spLocks/>
                      </wps:cNvSpPr>
                      <wps:spPr bwMode="auto">
                        <a:xfrm>
                          <a:off x="632" y="16765"/>
                          <a:ext cx="9672" cy="73"/>
                        </a:xfrm>
                        <a:custGeom>
                          <a:avLst/>
                          <a:gdLst>
                            <a:gd name="T0" fmla="+- 0 9548 633"/>
                            <a:gd name="T1" fmla="*/ T0 w 9672"/>
                            <a:gd name="T2" fmla="+- 0 16791 16766"/>
                            <a:gd name="T3" fmla="*/ 16791 h 73"/>
                            <a:gd name="T4" fmla="+- 0 9425 633"/>
                            <a:gd name="T5" fmla="*/ T4 w 9672"/>
                            <a:gd name="T6" fmla="+- 0 16801 16766"/>
                            <a:gd name="T7" fmla="*/ 16801 h 73"/>
                            <a:gd name="T8" fmla="+- 0 9174 633"/>
                            <a:gd name="T9" fmla="*/ T8 w 9672"/>
                            <a:gd name="T10" fmla="+- 0 16831 16766"/>
                            <a:gd name="T11" fmla="*/ 16831 h 73"/>
                            <a:gd name="T12" fmla="+- 0 9789 633"/>
                            <a:gd name="T13" fmla="*/ T12 w 9672"/>
                            <a:gd name="T14" fmla="+- 0 16838 16766"/>
                            <a:gd name="T15" fmla="*/ 16838 h 73"/>
                            <a:gd name="T16" fmla="+- 0 10279 633"/>
                            <a:gd name="T17" fmla="*/ T16 w 9672"/>
                            <a:gd name="T18" fmla="+- 0 16835 16766"/>
                            <a:gd name="T19" fmla="*/ 16835 h 73"/>
                            <a:gd name="T20" fmla="+- 0 10166 633"/>
                            <a:gd name="T21" fmla="*/ T20 w 9672"/>
                            <a:gd name="T22" fmla="+- 0 16824 16766"/>
                            <a:gd name="T23" fmla="*/ 16824 h 73"/>
                            <a:gd name="T24" fmla="+- 0 10058 633"/>
                            <a:gd name="T25" fmla="*/ T24 w 9672"/>
                            <a:gd name="T26" fmla="+- 0 16815 16766"/>
                            <a:gd name="T27" fmla="*/ 16815 h 73"/>
                            <a:gd name="T28" fmla="+- 0 9605 633"/>
                            <a:gd name="T29" fmla="*/ T28 w 9672"/>
                            <a:gd name="T30" fmla="+- 0 16806 16766"/>
                            <a:gd name="T31" fmla="*/ 16806 h 73"/>
                            <a:gd name="T32" fmla="+- 0 9610 633"/>
                            <a:gd name="T33" fmla="*/ T32 w 9672"/>
                            <a:gd name="T34" fmla="+- 0 16786 16766"/>
                            <a:gd name="T35" fmla="*/ 16786 h 73"/>
                            <a:gd name="T36" fmla="+- 0 9957 633"/>
                            <a:gd name="T37" fmla="*/ T36 w 9672"/>
                            <a:gd name="T38" fmla="+- 0 16835 16766"/>
                            <a:gd name="T39" fmla="*/ 16835 h 73"/>
                            <a:gd name="T40" fmla="+- 0 10121 633"/>
                            <a:gd name="T41" fmla="*/ T40 w 9672"/>
                            <a:gd name="T42" fmla="+- 0 16838 16766"/>
                            <a:gd name="T43" fmla="*/ 16838 h 73"/>
                            <a:gd name="T44" fmla="+- 0 10305 633"/>
                            <a:gd name="T45" fmla="*/ T44 w 9672"/>
                            <a:gd name="T46" fmla="+- 0 16838 16766"/>
                            <a:gd name="T47" fmla="*/ 16838 h 73"/>
                            <a:gd name="T48" fmla="+- 0 9809 633"/>
                            <a:gd name="T49" fmla="*/ T48 w 9672"/>
                            <a:gd name="T50" fmla="+- 0 16806 16766"/>
                            <a:gd name="T51" fmla="*/ 16806 h 73"/>
                            <a:gd name="T52" fmla="+- 0 9702 633"/>
                            <a:gd name="T53" fmla="*/ T52 w 9672"/>
                            <a:gd name="T54" fmla="+- 0 16808 16766"/>
                            <a:gd name="T55" fmla="*/ 16808 h 73"/>
                            <a:gd name="T56" fmla="+- 0 9603 633"/>
                            <a:gd name="T57" fmla="*/ T56 w 9672"/>
                            <a:gd name="T58" fmla="+- 0 16815 16766"/>
                            <a:gd name="T59" fmla="*/ 16815 h 73"/>
                            <a:gd name="T60" fmla="+- 0 9982 633"/>
                            <a:gd name="T61" fmla="*/ T60 w 9672"/>
                            <a:gd name="T62" fmla="+- 0 16811 16766"/>
                            <a:gd name="T63" fmla="*/ 16811 h 73"/>
                            <a:gd name="T64" fmla="+- 0 9809 633"/>
                            <a:gd name="T65" fmla="*/ T64 w 9672"/>
                            <a:gd name="T66" fmla="+- 0 16806 16766"/>
                            <a:gd name="T67" fmla="*/ 16806 h 73"/>
                            <a:gd name="T68" fmla="+- 0 1721 633"/>
                            <a:gd name="T69" fmla="*/ T68 w 9672"/>
                            <a:gd name="T70" fmla="+- 0 16793 16766"/>
                            <a:gd name="T71" fmla="*/ 16793 h 73"/>
                            <a:gd name="T72" fmla="+- 0 1707 633"/>
                            <a:gd name="T73" fmla="*/ T72 w 9672"/>
                            <a:gd name="T74" fmla="+- 0 16818 16766"/>
                            <a:gd name="T75" fmla="*/ 16818 h 73"/>
                            <a:gd name="T76" fmla="+- 0 1696 633"/>
                            <a:gd name="T77" fmla="*/ T76 w 9672"/>
                            <a:gd name="T78" fmla="+- 0 16837 16766"/>
                            <a:gd name="T79" fmla="*/ 16837 h 73"/>
                            <a:gd name="T80" fmla="+- 0 2272 633"/>
                            <a:gd name="T81" fmla="*/ T80 w 9672"/>
                            <a:gd name="T82" fmla="+- 0 16838 16766"/>
                            <a:gd name="T83" fmla="*/ 16838 h 73"/>
                            <a:gd name="T84" fmla="+- 0 2150 633"/>
                            <a:gd name="T85" fmla="*/ T84 w 9672"/>
                            <a:gd name="T86" fmla="+- 0 16817 16766"/>
                            <a:gd name="T87" fmla="*/ 16817 h 73"/>
                            <a:gd name="T88" fmla="+- 0 1813 633"/>
                            <a:gd name="T89" fmla="*/ T88 w 9672"/>
                            <a:gd name="T90" fmla="+- 0 16786 16766"/>
                            <a:gd name="T91" fmla="*/ 16786 h 73"/>
                            <a:gd name="T92" fmla="+- 0 1275 633"/>
                            <a:gd name="T93" fmla="*/ T92 w 9672"/>
                            <a:gd name="T94" fmla="+- 0 16766 16766"/>
                            <a:gd name="T95" fmla="*/ 16766 h 73"/>
                            <a:gd name="T96" fmla="+- 0 1275 633"/>
                            <a:gd name="T97" fmla="*/ T96 w 9672"/>
                            <a:gd name="T98" fmla="+- 0 16777 16766"/>
                            <a:gd name="T99" fmla="*/ 16777 h 73"/>
                            <a:gd name="T100" fmla="+- 0 633 633"/>
                            <a:gd name="T101" fmla="*/ T100 w 9672"/>
                            <a:gd name="T102" fmla="+- 0 16838 16766"/>
                            <a:gd name="T103" fmla="*/ 16838 h 73"/>
                            <a:gd name="T104" fmla="+- 0 931 633"/>
                            <a:gd name="T105" fmla="*/ T104 w 9672"/>
                            <a:gd name="T106" fmla="+- 0 16835 16766"/>
                            <a:gd name="T107" fmla="*/ 16835 h 73"/>
                            <a:gd name="T108" fmla="+- 0 1096 633"/>
                            <a:gd name="T109" fmla="*/ T108 w 9672"/>
                            <a:gd name="T110" fmla="+- 0 16828 16766"/>
                            <a:gd name="T111" fmla="*/ 16828 h 73"/>
                            <a:gd name="T112" fmla="+- 0 1542 633"/>
                            <a:gd name="T113" fmla="*/ T112 w 9672"/>
                            <a:gd name="T114" fmla="+- 0 16826 16766"/>
                            <a:gd name="T115" fmla="*/ 16826 h 73"/>
                            <a:gd name="T116" fmla="+- 0 1521 633"/>
                            <a:gd name="T117" fmla="*/ T116 w 9672"/>
                            <a:gd name="T118" fmla="+- 0 16814 16766"/>
                            <a:gd name="T119" fmla="*/ 16814 h 73"/>
                            <a:gd name="T120" fmla="+- 0 1509 633"/>
                            <a:gd name="T121" fmla="*/ T120 w 9672"/>
                            <a:gd name="T122" fmla="+- 0 16790 16766"/>
                            <a:gd name="T123" fmla="*/ 16790 h 73"/>
                            <a:gd name="T124" fmla="+- 0 1500 633"/>
                            <a:gd name="T125" fmla="*/ T124 w 9672"/>
                            <a:gd name="T126" fmla="+- 0 16769 16766"/>
                            <a:gd name="T127" fmla="*/ 16769 h 73"/>
                            <a:gd name="T128" fmla="+- 0 1275 633"/>
                            <a:gd name="T129" fmla="*/ T128 w 9672"/>
                            <a:gd name="T130" fmla="+- 0 16766 16766"/>
                            <a:gd name="T131" fmla="*/ 16766 h 73"/>
                            <a:gd name="T132" fmla="+- 0 1260 633"/>
                            <a:gd name="T133" fmla="*/ T132 w 9672"/>
                            <a:gd name="T134" fmla="+- 0 16826 16766"/>
                            <a:gd name="T135" fmla="*/ 16826 h 73"/>
                            <a:gd name="T136" fmla="+- 0 1420 633"/>
                            <a:gd name="T137" fmla="*/ T136 w 9672"/>
                            <a:gd name="T138" fmla="+- 0 16828 16766"/>
                            <a:gd name="T139" fmla="*/ 16828 h 73"/>
                            <a:gd name="T140" fmla="+- 0 1578 633"/>
                            <a:gd name="T141" fmla="*/ T140 w 9672"/>
                            <a:gd name="T142" fmla="+- 0 16834 16766"/>
                            <a:gd name="T143" fmla="*/ 16834 h 73"/>
                            <a:gd name="T144" fmla="+- 0 1577 633"/>
                            <a:gd name="T145" fmla="*/ T144 w 9672"/>
                            <a:gd name="T146" fmla="+- 0 16831 16766"/>
                            <a:gd name="T147" fmla="*/ 16831 h 73"/>
                            <a:gd name="T148" fmla="+- 0 1551 633"/>
                            <a:gd name="T149" fmla="*/ T148 w 9672"/>
                            <a:gd name="T150" fmla="+- 0 16829 16766"/>
                            <a:gd name="T151" fmla="*/ 16829 h 73"/>
                            <a:gd name="T152" fmla="+- 0 1577 633"/>
                            <a:gd name="T153" fmla="*/ T152 w 9672"/>
                            <a:gd name="T154" fmla="+- 0 16831 16766"/>
                            <a:gd name="T155" fmla="*/ 16831 h 73"/>
                            <a:gd name="T156" fmla="+- 0 1572 633"/>
                            <a:gd name="T157" fmla="*/ T156 w 9672"/>
                            <a:gd name="T158" fmla="+- 0 16831 16766"/>
                            <a:gd name="T159" fmla="*/ 16831 h 73"/>
                            <a:gd name="T160" fmla="+- 0 1577 633"/>
                            <a:gd name="T161" fmla="*/ T160 w 9672"/>
                            <a:gd name="T162" fmla="+- 0 16831 16766"/>
                            <a:gd name="T163" fmla="*/ 16831 h 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</a:cxnLst>
                          <a:rect l="0" t="0" r="r" b="b"/>
                          <a:pathLst>
                            <a:path w="9672" h="73">
                              <a:moveTo>
                                <a:pt x="8977" y="20"/>
                              </a:moveTo>
                              <a:lnTo>
                                <a:pt x="8915" y="25"/>
                              </a:lnTo>
                              <a:lnTo>
                                <a:pt x="8854" y="30"/>
                              </a:lnTo>
                              <a:lnTo>
                                <a:pt x="8792" y="35"/>
                              </a:lnTo>
                              <a:lnTo>
                                <a:pt x="8683" y="47"/>
                              </a:lnTo>
                              <a:lnTo>
                                <a:pt x="8541" y="65"/>
                              </a:lnTo>
                              <a:lnTo>
                                <a:pt x="8536" y="72"/>
                              </a:lnTo>
                              <a:lnTo>
                                <a:pt x="9156" y="72"/>
                              </a:lnTo>
                              <a:lnTo>
                                <a:pt x="9240" y="70"/>
                              </a:lnTo>
                              <a:lnTo>
                                <a:pt x="9646" y="69"/>
                              </a:lnTo>
                              <a:lnTo>
                                <a:pt x="9628" y="67"/>
                              </a:lnTo>
                              <a:lnTo>
                                <a:pt x="9533" y="58"/>
                              </a:lnTo>
                              <a:lnTo>
                                <a:pt x="9440" y="50"/>
                              </a:lnTo>
                              <a:lnTo>
                                <a:pt x="9425" y="49"/>
                              </a:lnTo>
                              <a:lnTo>
                                <a:pt x="8970" y="49"/>
                              </a:lnTo>
                              <a:lnTo>
                                <a:pt x="8972" y="40"/>
                              </a:lnTo>
                              <a:lnTo>
                                <a:pt x="8975" y="30"/>
                              </a:lnTo>
                              <a:lnTo>
                                <a:pt x="8977" y="20"/>
                              </a:lnTo>
                              <a:close/>
                              <a:moveTo>
                                <a:pt x="9646" y="69"/>
                              </a:moveTo>
                              <a:lnTo>
                                <a:pt x="9324" y="69"/>
                              </a:lnTo>
                              <a:lnTo>
                                <a:pt x="9406" y="70"/>
                              </a:lnTo>
                              <a:lnTo>
                                <a:pt x="9488" y="72"/>
                              </a:lnTo>
                              <a:lnTo>
                                <a:pt x="9492" y="72"/>
                              </a:lnTo>
                              <a:lnTo>
                                <a:pt x="9672" y="72"/>
                              </a:lnTo>
                              <a:lnTo>
                                <a:pt x="9646" y="69"/>
                              </a:lnTo>
                              <a:close/>
                              <a:moveTo>
                                <a:pt x="9176" y="40"/>
                              </a:moveTo>
                              <a:lnTo>
                                <a:pt x="9122" y="41"/>
                              </a:lnTo>
                              <a:lnTo>
                                <a:pt x="9069" y="42"/>
                              </a:lnTo>
                              <a:lnTo>
                                <a:pt x="9018" y="45"/>
                              </a:lnTo>
                              <a:lnTo>
                                <a:pt x="8970" y="49"/>
                              </a:lnTo>
                              <a:lnTo>
                                <a:pt x="9425" y="49"/>
                              </a:lnTo>
                              <a:lnTo>
                                <a:pt x="9349" y="45"/>
                              </a:lnTo>
                              <a:lnTo>
                                <a:pt x="9261" y="41"/>
                              </a:lnTo>
                              <a:lnTo>
                                <a:pt x="9176" y="40"/>
                              </a:lnTo>
                              <a:close/>
                              <a:moveTo>
                                <a:pt x="1095" y="14"/>
                              </a:moveTo>
                              <a:lnTo>
                                <a:pt x="1088" y="27"/>
                              </a:lnTo>
                              <a:lnTo>
                                <a:pt x="1081" y="39"/>
                              </a:lnTo>
                              <a:lnTo>
                                <a:pt x="1074" y="52"/>
                              </a:lnTo>
                              <a:lnTo>
                                <a:pt x="1065" y="68"/>
                              </a:lnTo>
                              <a:lnTo>
                                <a:pt x="1063" y="71"/>
                              </a:lnTo>
                              <a:lnTo>
                                <a:pt x="1062" y="72"/>
                              </a:lnTo>
                              <a:lnTo>
                                <a:pt x="1639" y="72"/>
                              </a:lnTo>
                              <a:lnTo>
                                <a:pt x="1516" y="53"/>
                              </a:lnTo>
                              <a:lnTo>
                                <a:pt x="1517" y="51"/>
                              </a:lnTo>
                              <a:lnTo>
                                <a:pt x="1349" y="34"/>
                              </a:lnTo>
                              <a:lnTo>
                                <a:pt x="1180" y="20"/>
                              </a:lnTo>
                              <a:lnTo>
                                <a:pt x="1095" y="14"/>
                              </a:lnTo>
                              <a:close/>
                              <a:moveTo>
                                <a:pt x="642" y="0"/>
                              </a:moveTo>
                              <a:lnTo>
                                <a:pt x="632" y="0"/>
                              </a:lnTo>
                              <a:lnTo>
                                <a:pt x="642" y="11"/>
                              </a:lnTo>
                              <a:lnTo>
                                <a:pt x="447" y="26"/>
                              </a:lnTo>
                              <a:lnTo>
                                <a:pt x="0" y="72"/>
                              </a:lnTo>
                              <a:lnTo>
                                <a:pt x="254" y="72"/>
                              </a:lnTo>
                              <a:lnTo>
                                <a:pt x="298" y="69"/>
                              </a:lnTo>
                              <a:lnTo>
                                <a:pt x="381" y="65"/>
                              </a:lnTo>
                              <a:lnTo>
                                <a:pt x="463" y="62"/>
                              </a:lnTo>
                              <a:lnTo>
                                <a:pt x="545" y="61"/>
                              </a:lnTo>
                              <a:lnTo>
                                <a:pt x="909" y="60"/>
                              </a:lnTo>
                              <a:lnTo>
                                <a:pt x="902" y="58"/>
                              </a:lnTo>
                              <a:lnTo>
                                <a:pt x="888" y="48"/>
                              </a:lnTo>
                              <a:lnTo>
                                <a:pt x="880" y="34"/>
                              </a:lnTo>
                              <a:lnTo>
                                <a:pt x="876" y="24"/>
                              </a:lnTo>
                              <a:lnTo>
                                <a:pt x="872" y="14"/>
                              </a:lnTo>
                              <a:lnTo>
                                <a:pt x="867" y="3"/>
                              </a:lnTo>
                              <a:lnTo>
                                <a:pt x="737" y="0"/>
                              </a:lnTo>
                              <a:lnTo>
                                <a:pt x="642" y="0"/>
                              </a:lnTo>
                              <a:close/>
                              <a:moveTo>
                                <a:pt x="909" y="60"/>
                              </a:moveTo>
                              <a:lnTo>
                                <a:pt x="627" y="60"/>
                              </a:lnTo>
                              <a:lnTo>
                                <a:pt x="707" y="61"/>
                              </a:lnTo>
                              <a:lnTo>
                                <a:pt x="787" y="62"/>
                              </a:lnTo>
                              <a:lnTo>
                                <a:pt x="866" y="65"/>
                              </a:lnTo>
                              <a:lnTo>
                                <a:pt x="945" y="68"/>
                              </a:lnTo>
                              <a:lnTo>
                                <a:pt x="945" y="67"/>
                              </a:lnTo>
                              <a:lnTo>
                                <a:pt x="944" y="65"/>
                              </a:lnTo>
                              <a:lnTo>
                                <a:pt x="936" y="65"/>
                              </a:lnTo>
                              <a:lnTo>
                                <a:pt x="918" y="63"/>
                              </a:lnTo>
                              <a:lnTo>
                                <a:pt x="909" y="60"/>
                              </a:lnTo>
                              <a:close/>
                              <a:moveTo>
                                <a:pt x="944" y="65"/>
                              </a:moveTo>
                              <a:lnTo>
                                <a:pt x="941" y="65"/>
                              </a:lnTo>
                              <a:lnTo>
                                <a:pt x="939" y="65"/>
                              </a:lnTo>
                              <a:lnTo>
                                <a:pt x="944" y="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3E3">
                            <a:alpha val="2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" name="docshape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570"/>
                          <a:ext cx="11906" cy="126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EF4331" id="Group 21" o:spid="_x0000_s1026" style="position:absolute;margin-left:.05pt;margin-top:751.8pt;width:595.3pt;height:89.5pt;z-index:251658241;mso-position-horizontal-relative:page;mso-position-vertical-relative:page" coordorigin=",15048" coordsize="11906,17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">
              <v:shape id="docshape9" o:spid="_x0000_s1027" style="position:absolute;top:15302;width:11906;height:1536;visibility:visible;mso-wrap-style:square;v-text-anchor:top" coordsize="11906,1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" path="m11906,55r-79,4l11670,70r-158,13l11353,98r-241,27l10917,150r-89,10l10712,172r-141,12l10492,190r-83,5l10321,199r-91,3l10135,204r-98,1l9936,204r-104,-2l9727,198r-106,-6l9513,184,9317,165r-89,-6l9140,155r-87,-3l8965,151r-87,l8792,153r-86,3l8621,160r-85,5l8452,171r-166,15l8123,204r-757,95l7229,314r-66,6l7098,325r-64,4l6479,333r-219,-1l6116,328r-144,-5l5828,315r-73,-6l5681,303r-75,-7l5529,289r-77,-9l5373,270r-81,-11l5209,246r-84,-13l5038,218,4856,185,4664,146r-1,3l4521,125,4364,100,4206,78,4048,58,3891,42,3733,28,3575,16,3418,8,3261,2,3103,r-78,l2946,,2789,4r-156,6l2554,15r-78,5l2398,26r-78,7l2242,40r-58,3l2124,48r-63,6l1996,61r-66,8l1791,88r-145,22l572,293,302,333,120,357,,371,,1535r4582,l4654,1535r7252,l11906,333r,-128l11906,55xe" fillcolor="#004a63" stroked="f">
                <v:path arrowok="t" o:connecttype="custom" o:connectlocs="11827,15362;11512,15386;11112,15428;10828,15463;10571,15487;10409,15498;10230,15505;10037,15508;9832,15505;9621,15495;9317,15468;9140,15458;8965,15454;8792,15456;8621,15463;8452,15474;8123,15507;7229,15617;7098,15628;6479,15636;6116,15631;5828,15618;5681,15606;5529,15592;5373,15573;5209,15549;5038,15521;4664,15449;4521,15428;4206,15381;3891,15345;3575,15319;3261,15305;3025,15303;2789,15307;2554,15318;2398,15329;2242,15343;2124,15351;1996,15364;1791,15391;572,15596;120,15660;0,16838;4654,16838;11906,15636;11906,15358" o:connectangles="0,0,0,0,0,0,0,0,0,0,0,0,0,0,0,0,0,0,0,0,0,0,0,0,0,0,0,0,0,0,0,0,0,0,0,0,0,0,0,0,0,0,0,0,0,0,0"/>
              </v:shape>
              <v:shape id="docshape10" o:spid="_x0000_s1028" style="position:absolute;top:15048;width:11906;height:794;visibility:visible;mso-wrap-style:square;v-text-anchor:top" coordsize="11906,7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" path="m5134,636r-4127,l1085,638r152,8l1312,652r88,8l1488,670r86,12l1660,692r85,12l1900,724r78,8l2056,742r240,24l2541,784r84,4l2862,794r307,l3403,788r231,-12l3863,758r169,-16l4200,722r83,-8l4451,694r85,-8l4631,674r91,-10l4895,648r82,-6l5056,638r78,-2xm11906,632r-6614,l5452,636r156,8l5760,656r231,24l6404,730r91,12l6588,752r43,4l6683,762r60,4l6812,772r257,12l7281,788r118,-2l7413,786r249,-12l7827,764r92,-10l8093,738r312,-24l8476,710r68,-2l8610,704r62,-2l8719,702r24,-2l11906,700r,-68xm11906,700r-2859,l9335,706r92,4l9515,712r85,4l9678,718r236,10l9948,728r394,10l10421,742r314,10l10814,756r557,14l11451,770r161,4l11906,774r,-74xm,22l,714r31,-4l109,698,343,668r80,-8l667,642r169,-4l850,636r4284,l5292,632r6614,l11906,356r-4506,l7317,354r-155,-8l7016,334,6809,310,6606,280,6394,244r-75,-14l6242,218r-81,-14l6077,192,5922,168r-4384,l1460,164,1318,152r-84,-12l1145,130r-93,-12l554,68,453,60,354,50,165,34,76,28,,22xm10067,170r-109,l9817,174r-169,8l9458,194r-532,40l8815,244r-110,8l8489,272r-104,8l8283,290r-97,8l8093,308r-169,16l7850,330r-265,26l11906,356r,-138l11303,218r-72,-2l11159,216r-287,-8l10798,204r-76,-2l10207,178r-100,-6l10067,170xm11906,190r-13,l11855,194r-36,2l11785,200r-65,6l11544,216r-92,l11377,218r529,l11906,190xm3695,l3484,r-58,2l3283,14r-55,8l2878,68r-532,60l2065,152r-93,6l1791,166r-87,2l5922,168r-26,-4l5798,152,5586,124r-53,-4l5408,108,5179,90r-85,-8l5005,76r-92,-8l4818,62r-96,-8l4624,48r-98,-8l4231,22r-96,-4l4041,12,3949,8,3861,6,3776,2,3695,xe" fillcolor="#99ae79" stroked="f">
                <v:fill opacity="46003f"/>
                <v:path arrowok="t" o:connecttype="custom" o:connectlocs="1085,15686;1400,15708;1660,15740;1978,15780;2541,15832;3169,15842;3863,15806;4283,15762;4631,15722;4977,15690;11906,15680;5608,15692;6404,15778;6631,15804;6812,15820;7399,15834;7827,15812;8405,15762;8610,15752;8743,15748;11906,15748;9427,15758;9678,15766;10342,15786;10814,15804;11612,15822;0,15070;109,15746;667,15690;5134,15684;11906,15404;7162,15394;6606,15328;6242,15266;5922,15216;1318,15200;1052,15166;354,15098;0,15070;9817,15222;8926,15282;8489,15320;8186,15346;7850,15378;11906,15266;11159,15264;10722,15250;10067,15218;11855,15242;11720,15254;11377,15266;3695,15048;3283,15062;2346,15176;1791,15214;5896,15212;5533,15168;5094,15130;4818,15110;4526,15088;4041,15060;3776,15050" o:connectangles="0,0,0,0,0,0,0,0,0,0,0,0,0,0,0,0,0,0,0,0,0,0,0,0,0,0,0,0,0,0,0,0,0,0,0,0,0,0,0,0,0,0,0,0,0,0,0,0,0,0,0,0,0,0,0,0,0,0,0,0,0,0"/>
              </v:shape>
              <v:shape id="docshape11" o:spid="_x0000_s1029" style="position:absolute;top:16014;width:11906;height:824;visibility:visible;mso-wrap-style:square;v-text-anchor:top" coordsize="11906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" path="m11906,77r-66,5l11682,97r-235,26l10215,281r-86,9l10017,300r-135,10l9727,319r-84,3l9555,325r-91,2l9369,328r-96,-1l9174,325r-101,-3l8971,317r-104,-7l8763,301,8582,283,8401,261,8046,213,7147,77,7001,57,6863,40r-67,-8l6732,26r-62,-5l6609,17r-58,-3l6474,8,6397,3,6319,1,6242,r-78,l6087,2r-78,4l5931,10r-78,6l5775,23r-77,8l5620,40r-78,10l5464,61,5307,84r-231,39l4213,277r,3l4131,295r-185,32l3771,354r-165,22l3526,385r-78,9l3372,401r-76,7l3149,419r-144,8l2863,432r-143,3l2503,437r-550,-3l1890,430r-65,-5l1691,414,948,331,787,315,623,301r-84,-5l456,291r-85,-4l286,284r-86,-2l114,281r-87,1l,283,,823r4220,l4225,823r7681,l11906,328r,-251xe" fillcolor="#b1873a" stroked="f">
                <v:path arrowok="t" o:connecttype="custom" o:connectlocs="11840,16097;11447,16138;10129,16305;9882,16325;9643,16337;9464,16342;9273,16342;9073,16337;8867,16325;8582,16298;8046,16228;7001,16072;6796,16047;6670,16036;6551,16029;6397,16018;6242,16015;6087,16017;5931,16025;5775,16038;5620,16055;5464,16076;5076,16138;4213,16295;3946,16342;3606,16391;3448,16409;3296,16423;3005,16442;2720,16450;1953,16449;1825,16440;948,16346;623,16316;456,16306;286,16299;114,16296;0,16298;4220,16838;11906,16838;11906,16092" o:connectangles="0,0,0,0,0,0,0,0,0,0,0,0,0,0,0,0,0,0,0,0,0,0,0,0,0,0,0,0,0,0,0,0,0,0,0,0,0,0,0,0,0"/>
              </v:shape>
              <v:shape id="docshape12" o:spid="_x0000_s1030" style="position:absolute;top:15757;width:11906;height:1064;visibility:visible;mso-wrap-style:square;v-text-anchor:top" coordsize="11906,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" path="m11906,672r-4033,l8035,680r157,12l8346,712r150,24l8570,750r302,64l9102,856r77,12l9257,882r158,24l9495,916r80,12l9812,958r79,8l9970,976r238,24l10288,1006r80,8l10528,1026r80,4l10688,1036r324,16l11258,1058r105,4l11470,1062r79,2l11906,1064r,-392xm2662,820r-2357,l328,822r22,l417,824r69,4l713,846r83,8l971,874r93,14l1161,900r237,18l1478,922r80,6l1685,928r105,-2l1979,918r82,-8l2135,904r66,-8l2259,888r50,-8l2440,860r87,-16l2611,830r51,-10xm7387,700r-3711,l3748,702r74,4l3977,718r81,10l4230,752r91,16l4884,852r163,20l5130,880r249,18l5463,902r168,4l5852,906r148,-4l6154,894r80,-8l6314,880r234,-30l6700,826r76,-14l6851,800r480,-92l7387,700xm63,240l,240,,822r69,-2l2662,820r30,-6l2924,772r222,-36l3219,726r74,-8l3442,706r76,-4l3596,700r3791,l7415,696r145,-16l7634,676r150,-4l11906,672r,-336l1382,336r-160,-4l1142,326r-79,-4l984,314r-79,-6l590,276r-79,-6l432,262,273,250,113,242r-25,l63,240xm3450,r-43,l3234,8,3070,24r-79,12l2839,64r-74,16l2548,134r-142,40l2336,192r-71,20l2048,266r-227,42l1743,318r-81,8l1579,332r-86,4l11906,336r,-24l11436,312r-172,-4l11178,304r-86,-2l11006,298r-85,-6l10837,288r-165,-12l10346,244r-273,-34l6299,210r-296,-6l5568,184,5434,172r-55,-4l5333,162r-35,-6l5229,142r-71,-12l5086,120r-75,-12l4781,78,4460,46,4215,28,3807,8,3570,2r-77,l3450,xm11906,308r-146,4l11906,312r,-4xm8539,58r-158,l8215,62,7970,74r-81,6l7809,88r-80,6l7650,104r-79,8l7493,124r-78,10l7339,146r-152,28l7138,182r-58,6l6940,200r-80,4l6592,210r3481,l9944,194r-80,-12l9784,172,9318,110,9164,94,8854,70,8697,62,8539,58xe" fillcolor="#d8ddc9" stroked="f">
                <v:fill opacity="46003f"/>
                <v:path arrowok="t" o:connecttype="custom" o:connectlocs="8192,16450;8872,16572;9415,16664;9891,16724;10368,16772;11012,16810;11549,16822;305,16578;486,16586;1064,16646;1558,16686;2061,16668;2309,16638;2662,16578;3822,16464;4321,16526;5379,16656;6000,16660;6548,16608;7331,16466;0,16580;2924,16530;3442,16464;7415,16454;11906,16430;1142,16084;590,16034;113,16000;3407,15758;2839,15822;2336,15950;1743,16076;11906,16094;11178,16062;10837,16046;6299,15968;5379,15926;5158,15888;4460,15804;3493,15760;11906,16070;8215,15820;7729,15852;7415,15892;7080,15946;10073,15968;9318,15868;8539,15816" o:connectangles="0,0,0,0,0,0,0,0,0,0,0,0,0,0,0,0,0,0,0,0,0,0,0,0,0,0,0,0,0,0,0,0,0,0,0,0,0,0,0,0,0,0,0,0,0,0,0,0"/>
              </v:shape>
              <v:shape id="docshape13" o:spid="_x0000_s1031" style="position:absolute;left:632;top:16765;width:9672;height:73;visibility:visible;mso-wrap-style:square;v-text-anchor:top" coordsize="96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" path="m8977,20r-62,5l8854,30r-62,5l8683,47,8541,65r-5,7l9156,72r84,-2l9646,69r-18,-2l9533,58r-93,-8l9425,49r-455,l8972,40r3,-10l8977,20xm9646,69r-322,l9406,70r82,2l9492,72r180,l9646,69xm9176,40r-54,1l9069,42r-51,3l8970,49r455,l9349,45r-88,-4l9176,40xm1095,14r-7,13l1081,39r-7,13l1065,68r-2,3l1062,72r577,l1516,53r1,-2l1349,34,1180,20r-85,-6xm642,l632,r10,11l447,26,,72r254,l298,69r83,-4l463,62r82,-1l909,60r-7,-2l888,48,880,34,876,24,872,14,867,3,737,,642,xm909,60r-282,l707,61r80,1l866,65r79,3l945,67r-1,-2l936,65,918,63r-9,-3xm944,65r-3,l939,65r5,xe" fillcolor="#e4e3e3" stroked="f">
                <v:fill opacity="16448f"/>
                <v:path arrowok="t" o:connecttype="custom" o:connectlocs="8915,16791;8792,16801;8541,16831;9156,16838;9646,16835;9533,16824;9425,16815;8972,16806;8977,16786;9324,16835;9488,16838;9672,16838;9176,16806;9069,16808;8970,16815;9349,16811;9176,16806;1088,16793;1074,16818;1063,16837;1639,16838;1517,16817;1180,16786;642,16766;642,16777;0,16838;298,16835;463,16828;909,16826;888,16814;876,16790;867,16769;642,16766;627,16826;787,16828;945,16834;944,16831;918,16829;944,16831;939,16831;944,16831" o:connectangles="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14" o:spid="_x0000_s1032" type="#_x0000_t75" style="position:absolute;top:15570;width:11906;height:12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">
                <v:imagedata r:id="rId3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DAE20" w14:textId="77777777" w:rsidR="00D33B3F" w:rsidRDefault="00D33B3F" w:rsidP="00D0001D">
      <w:r>
        <w:separator/>
      </w:r>
    </w:p>
  </w:footnote>
  <w:footnote w:type="continuationSeparator" w:id="0">
    <w:p w14:paraId="47566696" w14:textId="77777777" w:rsidR="00D33B3F" w:rsidRDefault="00D33B3F" w:rsidP="00D0001D">
      <w:r>
        <w:continuationSeparator/>
      </w:r>
    </w:p>
  </w:footnote>
  <w:footnote w:type="continuationNotice" w:id="1">
    <w:p w14:paraId="1AA812C5" w14:textId="77777777" w:rsidR="00D33B3F" w:rsidRDefault="00D33B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091F8" w14:textId="378D571C" w:rsidR="00234405" w:rsidRPr="00C70012" w:rsidRDefault="00396BBF" w:rsidP="00C03C30">
    <w:pPr>
      <w:pStyle w:val="Header"/>
      <w:ind w:left="-360"/>
      <w:rPr>
        <w:b/>
        <w:bCs/>
        <w:u w:val="single"/>
      </w:rPr>
    </w:pPr>
    <w:r>
      <w:rPr>
        <w:b/>
        <w:bCs/>
        <w:noProof/>
        <w:u w:val="single"/>
      </w:rPr>
      <w:drawing>
        <wp:anchor distT="0" distB="0" distL="114300" distR="114300" simplePos="0" relativeHeight="251658242" behindDoc="0" locked="0" layoutInCell="1" allowOverlap="1" wp14:anchorId="44539241" wp14:editId="69297AC9">
          <wp:simplePos x="0" y="0"/>
          <wp:positionH relativeFrom="column">
            <wp:posOffset>-434340</wp:posOffset>
          </wp:positionH>
          <wp:positionV relativeFrom="paragraph">
            <wp:posOffset>-197485</wp:posOffset>
          </wp:positionV>
          <wp:extent cx="1511935" cy="620119"/>
          <wp:effectExtent l="0" t="0" r="0" b="8890"/>
          <wp:wrapSquare wrapText="bothSides"/>
          <wp:docPr id="4" name="Picture 4" descr="A close-up of a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close-up of a 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935" cy="6201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34405" w:rsidRPr="00C70012">
      <w:rPr>
        <w:b/>
        <w:bCs/>
        <w:noProof/>
        <w:u w:val="single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65C7579" wp14:editId="24135948">
              <wp:simplePos x="0" y="0"/>
              <wp:positionH relativeFrom="page">
                <wp:posOffset>2978150</wp:posOffset>
              </wp:positionH>
              <wp:positionV relativeFrom="page">
                <wp:posOffset>0</wp:posOffset>
              </wp:positionV>
              <wp:extent cx="4582160" cy="1206500"/>
              <wp:effectExtent l="0" t="0" r="0" b="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582160" cy="1206500"/>
                        <a:chOff x="4690" y="0"/>
                        <a:chExt cx="7216" cy="1900"/>
                      </a:xfrm>
                    </wpg:grpSpPr>
                    <wps:wsp>
                      <wps:cNvPr id="7" name="docshape16"/>
                      <wps:cNvSpPr>
                        <a:spLocks/>
                      </wps:cNvSpPr>
                      <wps:spPr bwMode="auto">
                        <a:xfrm>
                          <a:off x="4689" y="0"/>
                          <a:ext cx="7216" cy="1581"/>
                        </a:xfrm>
                        <a:custGeom>
                          <a:avLst/>
                          <a:gdLst>
                            <a:gd name="T0" fmla="+- 0 9897 4690"/>
                            <a:gd name="T1" fmla="*/ T0 w 7216"/>
                            <a:gd name="T2" fmla="*/ 1070 h 1581"/>
                            <a:gd name="T3" fmla="+- 0 10094 4690"/>
                            <a:gd name="T4" fmla="*/ T3 w 7216"/>
                            <a:gd name="T5" fmla="*/ 1074 h 1581"/>
                            <a:gd name="T6" fmla="+- 0 10284 4690"/>
                            <a:gd name="T7" fmla="*/ T6 w 7216"/>
                            <a:gd name="T8" fmla="*/ 1090 h 1581"/>
                            <a:gd name="T9" fmla="+- 0 10465 4690"/>
                            <a:gd name="T10" fmla="*/ T9 w 7216"/>
                            <a:gd name="T11" fmla="*/ 1115 h 1581"/>
                            <a:gd name="T12" fmla="+- 0 10634 4690"/>
                            <a:gd name="T13" fmla="*/ T12 w 7216"/>
                            <a:gd name="T14" fmla="*/ 1147 h 1581"/>
                            <a:gd name="T15" fmla="+- 0 10790 4690"/>
                            <a:gd name="T16" fmla="*/ T15 w 7216"/>
                            <a:gd name="T17" fmla="*/ 1184 h 1581"/>
                            <a:gd name="T18" fmla="+- 0 10931 4690"/>
                            <a:gd name="T19" fmla="*/ T18 w 7216"/>
                            <a:gd name="T20" fmla="*/ 1222 h 1581"/>
                            <a:gd name="T21" fmla="+- 0 11053 4690"/>
                            <a:gd name="T22" fmla="*/ T21 w 7216"/>
                            <a:gd name="T23" fmla="*/ 1260 h 1581"/>
                            <a:gd name="T24" fmla="+- 0 11154 4690"/>
                            <a:gd name="T25" fmla="*/ T24 w 7216"/>
                            <a:gd name="T26" fmla="*/ 1295 h 1581"/>
                            <a:gd name="T27" fmla="+- 0 11233 4690"/>
                            <a:gd name="T28" fmla="*/ T27 w 7216"/>
                            <a:gd name="T29" fmla="*/ 1325 h 1581"/>
                            <a:gd name="T30" fmla="+- 0 11707 4690"/>
                            <a:gd name="T31" fmla="*/ T30 w 7216"/>
                            <a:gd name="T32" fmla="*/ 1509 h 1581"/>
                            <a:gd name="T33" fmla="+- 0 11906 4690"/>
                            <a:gd name="T34" fmla="*/ T33 w 7216"/>
                            <a:gd name="T35" fmla="*/ 1070 h 1581"/>
                            <a:gd name="T36" fmla="+- 0 4690 4690"/>
                            <a:gd name="T37" fmla="*/ T36 w 7216"/>
                            <a:gd name="T38" fmla="*/ 0 h 1581"/>
                            <a:gd name="T39" fmla="+- 0 4797 4690"/>
                            <a:gd name="T40" fmla="*/ T39 w 7216"/>
                            <a:gd name="T41" fmla="*/ 46 h 1581"/>
                            <a:gd name="T42" fmla="+- 0 4913 4690"/>
                            <a:gd name="T43" fmla="*/ T42 w 7216"/>
                            <a:gd name="T44" fmla="*/ 99 h 1581"/>
                            <a:gd name="T45" fmla="+- 0 5438 4690"/>
                            <a:gd name="T46" fmla="*/ T45 w 7216"/>
                            <a:gd name="T47" fmla="*/ 359 h 1581"/>
                            <a:gd name="T48" fmla="+- 0 5559 4690"/>
                            <a:gd name="T49" fmla="*/ T48 w 7216"/>
                            <a:gd name="T50" fmla="*/ 417 h 1581"/>
                            <a:gd name="T51" fmla="+- 0 5684 4690"/>
                            <a:gd name="T52" fmla="*/ T51 w 7216"/>
                            <a:gd name="T53" fmla="*/ 472 h 1581"/>
                            <a:gd name="T54" fmla="+- 0 5812 4690"/>
                            <a:gd name="T55" fmla="*/ T54 w 7216"/>
                            <a:gd name="T56" fmla="*/ 524 h 1581"/>
                            <a:gd name="T57" fmla="+- 0 5944 4690"/>
                            <a:gd name="T58" fmla="*/ T57 w 7216"/>
                            <a:gd name="T59" fmla="*/ 572 h 1581"/>
                            <a:gd name="T60" fmla="+- 0 6081 4690"/>
                            <a:gd name="T61" fmla="*/ T60 w 7216"/>
                            <a:gd name="T62" fmla="*/ 615 h 1581"/>
                            <a:gd name="T63" fmla="+- 0 6225 4690"/>
                            <a:gd name="T64" fmla="*/ T63 w 7216"/>
                            <a:gd name="T65" fmla="*/ 654 h 1581"/>
                            <a:gd name="T66" fmla="+- 0 6374 4690"/>
                            <a:gd name="T67" fmla="*/ T66 w 7216"/>
                            <a:gd name="T68" fmla="*/ 685 h 1581"/>
                            <a:gd name="T69" fmla="+- 0 6531 4690"/>
                            <a:gd name="T70" fmla="*/ T69 w 7216"/>
                            <a:gd name="T71" fmla="*/ 710 h 1581"/>
                            <a:gd name="T72" fmla="+- 0 6695 4690"/>
                            <a:gd name="T73" fmla="*/ T72 w 7216"/>
                            <a:gd name="T74" fmla="*/ 727 h 1581"/>
                            <a:gd name="T75" fmla="+- 0 6867 4690"/>
                            <a:gd name="T76" fmla="*/ T75 w 7216"/>
                            <a:gd name="T77" fmla="*/ 734 h 1581"/>
                            <a:gd name="T78" fmla="+- 0 7011 4690"/>
                            <a:gd name="T79" fmla="*/ T78 w 7216"/>
                            <a:gd name="T80" fmla="*/ 736 h 1581"/>
                            <a:gd name="T81" fmla="+- 0 7126 4690"/>
                            <a:gd name="T82" fmla="*/ T81 w 7216"/>
                            <a:gd name="T83" fmla="*/ 746 h 1581"/>
                            <a:gd name="T84" fmla="+- 0 7250 4690"/>
                            <a:gd name="T85" fmla="*/ T84 w 7216"/>
                            <a:gd name="T86" fmla="*/ 764 h 1581"/>
                            <a:gd name="T87" fmla="+- 0 7382 4690"/>
                            <a:gd name="T88" fmla="*/ T87 w 7216"/>
                            <a:gd name="T89" fmla="*/ 788 h 1581"/>
                            <a:gd name="T90" fmla="+- 0 7522 4690"/>
                            <a:gd name="T91" fmla="*/ T90 w 7216"/>
                            <a:gd name="T92" fmla="*/ 817 h 1581"/>
                            <a:gd name="T93" fmla="+- 0 8388 4690"/>
                            <a:gd name="T94" fmla="*/ T93 w 7216"/>
                            <a:gd name="T95" fmla="*/ 1011 h 1581"/>
                            <a:gd name="T96" fmla="+- 0 8558 4690"/>
                            <a:gd name="T97" fmla="*/ T96 w 7216"/>
                            <a:gd name="T98" fmla="*/ 1043 h 1581"/>
                            <a:gd name="T99" fmla="+- 0 8730 4690"/>
                            <a:gd name="T100" fmla="*/ T99 w 7216"/>
                            <a:gd name="T101" fmla="*/ 1069 h 1581"/>
                            <a:gd name="T102" fmla="+- 0 8903 4690"/>
                            <a:gd name="T103" fmla="*/ T102 w 7216"/>
                            <a:gd name="T104" fmla="*/ 1090 h 1581"/>
                            <a:gd name="T105" fmla="+- 0 9077 4690"/>
                            <a:gd name="T106" fmla="*/ T105 w 7216"/>
                            <a:gd name="T107" fmla="*/ 1104 h 1581"/>
                            <a:gd name="T108" fmla="+- 0 9251 4690"/>
                            <a:gd name="T109" fmla="*/ T108 w 7216"/>
                            <a:gd name="T110" fmla="*/ 1110 h 1581"/>
                            <a:gd name="T111" fmla="+- 0 9423 4690"/>
                            <a:gd name="T112" fmla="*/ T111 w 7216"/>
                            <a:gd name="T113" fmla="*/ 1106 h 1581"/>
                            <a:gd name="T114" fmla="+- 0 9696 4690"/>
                            <a:gd name="T115" fmla="*/ T114 w 7216"/>
                            <a:gd name="T116" fmla="*/ 1080 h 1581"/>
                            <a:gd name="T117" fmla="+- 0 9897 4690"/>
                            <a:gd name="T118" fmla="*/ T117 w 7216"/>
                            <a:gd name="T119" fmla="*/ 1070 h 1581"/>
                            <a:gd name="T120" fmla="+- 0 11906 4690"/>
                            <a:gd name="T121" fmla="*/ T120 w 7216"/>
                            <a:gd name="T122" fmla="*/ 0 h 1581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</a:cxnLst>
                          <a:rect l="0" t="0" r="r" b="b"/>
                          <a:pathLst>
                            <a:path w="7216" h="1581">
                              <a:moveTo>
                                <a:pt x="7216" y="1070"/>
                              </a:moveTo>
                              <a:lnTo>
                                <a:pt x="5207" y="1070"/>
                              </a:lnTo>
                              <a:lnTo>
                                <a:pt x="5306" y="1070"/>
                              </a:lnTo>
                              <a:lnTo>
                                <a:pt x="5404" y="1074"/>
                              </a:lnTo>
                              <a:lnTo>
                                <a:pt x="5500" y="1080"/>
                              </a:lnTo>
                              <a:lnTo>
                                <a:pt x="5594" y="1090"/>
                              </a:lnTo>
                              <a:lnTo>
                                <a:pt x="5686" y="1101"/>
                              </a:lnTo>
                              <a:lnTo>
                                <a:pt x="5775" y="1115"/>
                              </a:lnTo>
                              <a:lnTo>
                                <a:pt x="5861" y="1130"/>
                              </a:lnTo>
                              <a:lnTo>
                                <a:pt x="5944" y="1147"/>
                              </a:lnTo>
                              <a:lnTo>
                                <a:pt x="6024" y="1165"/>
                              </a:lnTo>
                              <a:lnTo>
                                <a:pt x="6100" y="1184"/>
                              </a:lnTo>
                              <a:lnTo>
                                <a:pt x="6173" y="1203"/>
                              </a:lnTo>
                              <a:lnTo>
                                <a:pt x="6241" y="1222"/>
                              </a:lnTo>
                              <a:lnTo>
                                <a:pt x="6304" y="1241"/>
                              </a:lnTo>
                              <a:lnTo>
                                <a:pt x="6363" y="1260"/>
                              </a:lnTo>
                              <a:lnTo>
                                <a:pt x="6416" y="1278"/>
                              </a:lnTo>
                              <a:lnTo>
                                <a:pt x="6464" y="1295"/>
                              </a:lnTo>
                              <a:lnTo>
                                <a:pt x="6507" y="1311"/>
                              </a:lnTo>
                              <a:lnTo>
                                <a:pt x="6543" y="1325"/>
                              </a:lnTo>
                              <a:lnTo>
                                <a:pt x="6794" y="1424"/>
                              </a:lnTo>
                              <a:lnTo>
                                <a:pt x="7017" y="1509"/>
                              </a:lnTo>
                              <a:lnTo>
                                <a:pt x="7216" y="1581"/>
                              </a:lnTo>
                              <a:lnTo>
                                <a:pt x="7216" y="1070"/>
                              </a:lnTo>
                              <a:close/>
                              <a:moveTo>
                                <a:pt x="7216" y="0"/>
                              </a:moveTo>
                              <a:lnTo>
                                <a:pt x="0" y="0"/>
                              </a:lnTo>
                              <a:lnTo>
                                <a:pt x="49" y="20"/>
                              </a:lnTo>
                              <a:lnTo>
                                <a:pt x="107" y="46"/>
                              </a:lnTo>
                              <a:lnTo>
                                <a:pt x="165" y="72"/>
                              </a:lnTo>
                              <a:lnTo>
                                <a:pt x="223" y="99"/>
                              </a:lnTo>
                              <a:lnTo>
                                <a:pt x="281" y="127"/>
                              </a:lnTo>
                              <a:lnTo>
                                <a:pt x="748" y="359"/>
                              </a:lnTo>
                              <a:lnTo>
                                <a:pt x="808" y="388"/>
                              </a:lnTo>
                              <a:lnTo>
                                <a:pt x="869" y="417"/>
                              </a:lnTo>
                              <a:lnTo>
                                <a:pt x="931" y="444"/>
                              </a:lnTo>
                              <a:lnTo>
                                <a:pt x="994" y="472"/>
                              </a:lnTo>
                              <a:lnTo>
                                <a:pt x="1057" y="498"/>
                              </a:lnTo>
                              <a:lnTo>
                                <a:pt x="1122" y="524"/>
                              </a:lnTo>
                              <a:lnTo>
                                <a:pt x="1187" y="548"/>
                              </a:lnTo>
                              <a:lnTo>
                                <a:pt x="1254" y="572"/>
                              </a:lnTo>
                              <a:lnTo>
                                <a:pt x="1322" y="594"/>
                              </a:lnTo>
                              <a:lnTo>
                                <a:pt x="1391" y="615"/>
                              </a:lnTo>
                              <a:lnTo>
                                <a:pt x="1462" y="635"/>
                              </a:lnTo>
                              <a:lnTo>
                                <a:pt x="1535" y="654"/>
                              </a:lnTo>
                              <a:lnTo>
                                <a:pt x="1608" y="670"/>
                              </a:lnTo>
                              <a:lnTo>
                                <a:pt x="1684" y="685"/>
                              </a:lnTo>
                              <a:lnTo>
                                <a:pt x="1761" y="699"/>
                              </a:lnTo>
                              <a:lnTo>
                                <a:pt x="1841" y="710"/>
                              </a:lnTo>
                              <a:lnTo>
                                <a:pt x="1922" y="719"/>
                              </a:lnTo>
                              <a:lnTo>
                                <a:pt x="2005" y="727"/>
                              </a:lnTo>
                              <a:lnTo>
                                <a:pt x="2090" y="732"/>
                              </a:lnTo>
                              <a:lnTo>
                                <a:pt x="2177" y="734"/>
                              </a:lnTo>
                              <a:lnTo>
                                <a:pt x="2267" y="735"/>
                              </a:lnTo>
                              <a:lnTo>
                                <a:pt x="2321" y="736"/>
                              </a:lnTo>
                              <a:lnTo>
                                <a:pt x="2377" y="740"/>
                              </a:lnTo>
                              <a:lnTo>
                                <a:pt x="2436" y="746"/>
                              </a:lnTo>
                              <a:lnTo>
                                <a:pt x="2497" y="754"/>
                              </a:lnTo>
                              <a:lnTo>
                                <a:pt x="2560" y="764"/>
                              </a:lnTo>
                              <a:lnTo>
                                <a:pt x="2625" y="775"/>
                              </a:lnTo>
                              <a:lnTo>
                                <a:pt x="2692" y="788"/>
                              </a:lnTo>
                              <a:lnTo>
                                <a:pt x="2761" y="802"/>
                              </a:lnTo>
                              <a:lnTo>
                                <a:pt x="2832" y="817"/>
                              </a:lnTo>
                              <a:lnTo>
                                <a:pt x="3531" y="977"/>
                              </a:lnTo>
                              <a:lnTo>
                                <a:pt x="3698" y="1011"/>
                              </a:lnTo>
                              <a:lnTo>
                                <a:pt x="3783" y="1028"/>
                              </a:lnTo>
                              <a:lnTo>
                                <a:pt x="3868" y="1043"/>
                              </a:lnTo>
                              <a:lnTo>
                                <a:pt x="3954" y="1057"/>
                              </a:lnTo>
                              <a:lnTo>
                                <a:pt x="4040" y="1069"/>
                              </a:lnTo>
                              <a:lnTo>
                                <a:pt x="4127" y="1081"/>
                              </a:lnTo>
                              <a:lnTo>
                                <a:pt x="4213" y="1090"/>
                              </a:lnTo>
                              <a:lnTo>
                                <a:pt x="4300" y="1098"/>
                              </a:lnTo>
                              <a:lnTo>
                                <a:pt x="4387" y="1104"/>
                              </a:lnTo>
                              <a:lnTo>
                                <a:pt x="4474" y="1108"/>
                              </a:lnTo>
                              <a:lnTo>
                                <a:pt x="4561" y="1110"/>
                              </a:lnTo>
                              <a:lnTo>
                                <a:pt x="4647" y="1109"/>
                              </a:lnTo>
                              <a:lnTo>
                                <a:pt x="4733" y="1106"/>
                              </a:lnTo>
                              <a:lnTo>
                                <a:pt x="4819" y="1100"/>
                              </a:lnTo>
                              <a:lnTo>
                                <a:pt x="5006" y="1080"/>
                              </a:lnTo>
                              <a:lnTo>
                                <a:pt x="5107" y="1073"/>
                              </a:lnTo>
                              <a:lnTo>
                                <a:pt x="5207" y="1070"/>
                              </a:lnTo>
                              <a:lnTo>
                                <a:pt x="7216" y="1070"/>
                              </a:lnTo>
                              <a:lnTo>
                                <a:pt x="72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951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docshape17"/>
                      <wps:cNvSpPr>
                        <a:spLocks/>
                      </wps:cNvSpPr>
                      <wps:spPr bwMode="auto">
                        <a:xfrm>
                          <a:off x="5750" y="0"/>
                          <a:ext cx="6155" cy="1900"/>
                        </a:xfrm>
                        <a:custGeom>
                          <a:avLst/>
                          <a:gdLst>
                            <a:gd name="T0" fmla="+- 0 10121 5751"/>
                            <a:gd name="T1" fmla="*/ T0 w 6155"/>
                            <a:gd name="T2" fmla="*/ 1301 h 1900"/>
                            <a:gd name="T3" fmla="+- 0 10324 5751"/>
                            <a:gd name="T4" fmla="*/ T3 w 6155"/>
                            <a:gd name="T5" fmla="*/ 1358 h 1900"/>
                            <a:gd name="T6" fmla="+- 0 10512 5751"/>
                            <a:gd name="T7" fmla="*/ T6 w 6155"/>
                            <a:gd name="T8" fmla="*/ 1474 h 1900"/>
                            <a:gd name="T9" fmla="+- 0 10779 5751"/>
                            <a:gd name="T10" fmla="*/ T9 w 6155"/>
                            <a:gd name="T11" fmla="*/ 1681 h 1900"/>
                            <a:gd name="T12" fmla="+- 0 10948 5751"/>
                            <a:gd name="T13" fmla="*/ T12 w 6155"/>
                            <a:gd name="T14" fmla="*/ 1796 h 1900"/>
                            <a:gd name="T15" fmla="+- 0 11187 5751"/>
                            <a:gd name="T16" fmla="*/ T15 w 6155"/>
                            <a:gd name="T17" fmla="*/ 1884 h 1900"/>
                            <a:gd name="T18" fmla="+- 0 11360 5751"/>
                            <a:gd name="T19" fmla="*/ T18 w 6155"/>
                            <a:gd name="T20" fmla="*/ 1897 h 1900"/>
                            <a:gd name="T21" fmla="+- 0 11631 5751"/>
                            <a:gd name="T22" fmla="*/ T21 w 6155"/>
                            <a:gd name="T23" fmla="*/ 1851 h 1900"/>
                            <a:gd name="T24" fmla="+- 0 11880 5751"/>
                            <a:gd name="T25" fmla="*/ T24 w 6155"/>
                            <a:gd name="T26" fmla="*/ 1800 h 1900"/>
                            <a:gd name="T27" fmla="+- 0 8167 5751"/>
                            <a:gd name="T28" fmla="*/ T27 w 6155"/>
                            <a:gd name="T29" fmla="*/ 0 h 1900"/>
                            <a:gd name="T30" fmla="+- 0 5800 5751"/>
                            <a:gd name="T31" fmla="*/ T30 w 6155"/>
                            <a:gd name="T32" fmla="*/ 34 h 1900"/>
                            <a:gd name="T33" fmla="+- 0 5991 5751"/>
                            <a:gd name="T34" fmla="*/ T33 w 6155"/>
                            <a:gd name="T35" fmla="*/ 148 h 1900"/>
                            <a:gd name="T36" fmla="+- 0 6235 5751"/>
                            <a:gd name="T37" fmla="*/ T36 w 6155"/>
                            <a:gd name="T38" fmla="*/ 282 h 1900"/>
                            <a:gd name="T39" fmla="+- 0 6492 5751"/>
                            <a:gd name="T40" fmla="*/ T39 w 6155"/>
                            <a:gd name="T41" fmla="*/ 414 h 1900"/>
                            <a:gd name="T42" fmla="+- 0 6720 5751"/>
                            <a:gd name="T43" fmla="*/ T42 w 6155"/>
                            <a:gd name="T44" fmla="*/ 522 h 1900"/>
                            <a:gd name="T45" fmla="+- 0 6877 5751"/>
                            <a:gd name="T46" fmla="*/ T45 w 6155"/>
                            <a:gd name="T47" fmla="*/ 582 h 1900"/>
                            <a:gd name="T48" fmla="+- 0 7433 5751"/>
                            <a:gd name="T49" fmla="*/ T48 w 6155"/>
                            <a:gd name="T50" fmla="*/ 782 h 1900"/>
                            <a:gd name="T51" fmla="+- 0 7679 5751"/>
                            <a:gd name="T52" fmla="*/ T51 w 6155"/>
                            <a:gd name="T53" fmla="*/ 871 h 1900"/>
                            <a:gd name="T54" fmla="+- 0 7921 5751"/>
                            <a:gd name="T55" fmla="*/ T54 w 6155"/>
                            <a:gd name="T56" fmla="*/ 976 h 1900"/>
                            <a:gd name="T57" fmla="+- 0 8080 5751"/>
                            <a:gd name="T58" fmla="*/ T57 w 6155"/>
                            <a:gd name="T59" fmla="*/ 1084 h 1900"/>
                            <a:gd name="T60" fmla="+- 0 8313 5751"/>
                            <a:gd name="T61" fmla="*/ T60 w 6155"/>
                            <a:gd name="T62" fmla="*/ 1273 h 1900"/>
                            <a:gd name="T63" fmla="+- 0 8502 5751"/>
                            <a:gd name="T64" fmla="*/ T63 w 6155"/>
                            <a:gd name="T65" fmla="*/ 1401 h 1900"/>
                            <a:gd name="T66" fmla="+- 0 8703 5751"/>
                            <a:gd name="T67" fmla="*/ T66 w 6155"/>
                            <a:gd name="T68" fmla="*/ 1491 h 1900"/>
                            <a:gd name="T69" fmla="+- 0 8892 5751"/>
                            <a:gd name="T70" fmla="*/ T69 w 6155"/>
                            <a:gd name="T71" fmla="*/ 1534 h 1900"/>
                            <a:gd name="T72" fmla="+- 0 9113 5751"/>
                            <a:gd name="T73" fmla="*/ T72 w 6155"/>
                            <a:gd name="T74" fmla="*/ 1544 h 1900"/>
                            <a:gd name="T75" fmla="+- 0 9348 5751"/>
                            <a:gd name="T76" fmla="*/ T75 w 6155"/>
                            <a:gd name="T77" fmla="*/ 1509 h 1900"/>
                            <a:gd name="T78" fmla="+- 0 9659 5751"/>
                            <a:gd name="T79" fmla="*/ T78 w 6155"/>
                            <a:gd name="T80" fmla="*/ 1404 h 1900"/>
                            <a:gd name="T81" fmla="+- 0 9905 5751"/>
                            <a:gd name="T82" fmla="*/ T81 w 6155"/>
                            <a:gd name="T83" fmla="*/ 1320 h 1900"/>
                            <a:gd name="T84" fmla="+- 0 11906 5751"/>
                            <a:gd name="T85" fmla="*/ T84 w 6155"/>
                            <a:gd name="T86" fmla="*/ 1299 h 1900"/>
                            <a:gd name="T87" fmla="+- 0 11509 5751"/>
                            <a:gd name="T88" fmla="*/ T87 w 6155"/>
                            <a:gd name="T89" fmla="*/ 783 h 1900"/>
                            <a:gd name="T90" fmla="+- 0 11430 5751"/>
                            <a:gd name="T91" fmla="*/ T90 w 6155"/>
                            <a:gd name="T92" fmla="*/ 770 h 1900"/>
                            <a:gd name="T93" fmla="+- 0 11250 5751"/>
                            <a:gd name="T94" fmla="*/ T93 w 6155"/>
                            <a:gd name="T95" fmla="*/ 686 h 1900"/>
                            <a:gd name="T96" fmla="+- 0 11091 5751"/>
                            <a:gd name="T97" fmla="*/ T96 w 6155"/>
                            <a:gd name="T98" fmla="*/ 549 h 1900"/>
                            <a:gd name="T99" fmla="+- 0 8976 5751"/>
                            <a:gd name="T100" fmla="*/ T99 w 6155"/>
                            <a:gd name="T101" fmla="*/ 481 h 1900"/>
                            <a:gd name="T102" fmla="+- 0 8845 5751"/>
                            <a:gd name="T103" fmla="*/ T102 w 6155"/>
                            <a:gd name="T104" fmla="*/ 472 h 1900"/>
                            <a:gd name="T105" fmla="+- 0 8726 5751"/>
                            <a:gd name="T106" fmla="*/ T105 w 6155"/>
                            <a:gd name="T107" fmla="*/ 434 h 1900"/>
                            <a:gd name="T108" fmla="+- 0 8538 5751"/>
                            <a:gd name="T109" fmla="*/ T108 w 6155"/>
                            <a:gd name="T110" fmla="*/ 319 h 1900"/>
                            <a:gd name="T111" fmla="+- 0 8363 5751"/>
                            <a:gd name="T112" fmla="*/ T111 w 6155"/>
                            <a:gd name="T113" fmla="*/ 170 h 1900"/>
                            <a:gd name="T114" fmla="+- 0 8190 5751"/>
                            <a:gd name="T115" fmla="*/ T114 w 6155"/>
                            <a:gd name="T116" fmla="*/ 18 h 1900"/>
                            <a:gd name="T117" fmla="+- 0 11808 5751"/>
                            <a:gd name="T118" fmla="*/ T117 w 6155"/>
                            <a:gd name="T119" fmla="*/ 762 h 1900"/>
                            <a:gd name="T120" fmla="+- 0 11584 5751"/>
                            <a:gd name="T121" fmla="*/ T120 w 6155"/>
                            <a:gd name="T122" fmla="*/ 786 h 1900"/>
                            <a:gd name="T123" fmla="+- 0 10468 5751"/>
                            <a:gd name="T124" fmla="*/ T123 w 6155"/>
                            <a:gd name="T125" fmla="*/ 0 h 1900"/>
                            <a:gd name="T126" fmla="+- 0 9991 5751"/>
                            <a:gd name="T127" fmla="*/ T126 w 6155"/>
                            <a:gd name="T128" fmla="*/ 40 h 1900"/>
                            <a:gd name="T129" fmla="+- 0 9778 5751"/>
                            <a:gd name="T130" fmla="*/ T129 w 6155"/>
                            <a:gd name="T131" fmla="*/ 140 h 1900"/>
                            <a:gd name="T132" fmla="+- 0 9430 5751"/>
                            <a:gd name="T133" fmla="*/ T132 w 6155"/>
                            <a:gd name="T134" fmla="*/ 332 h 1900"/>
                            <a:gd name="T135" fmla="+- 0 9209 5751"/>
                            <a:gd name="T136" fmla="*/ T135 w 6155"/>
                            <a:gd name="T137" fmla="*/ 431 h 1900"/>
                            <a:gd name="T138" fmla="+- 0 8976 5751"/>
                            <a:gd name="T139" fmla="*/ T138 w 6155"/>
                            <a:gd name="T140" fmla="*/ 481 h 1900"/>
                            <a:gd name="T141" fmla="+- 0 10893 5751"/>
                            <a:gd name="T142" fmla="*/ T141 w 6155"/>
                            <a:gd name="T143" fmla="*/ 329 h 1900"/>
                            <a:gd name="T144" fmla="+- 0 10741 5751"/>
                            <a:gd name="T145" fmla="*/ T144 w 6155"/>
                            <a:gd name="T146" fmla="*/ 170 h 1900"/>
                            <a:gd name="T147" fmla="+- 0 10575 5751"/>
                            <a:gd name="T148" fmla="*/ T147 w 6155"/>
                            <a:gd name="T149" fmla="*/ 45 h 1900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  <a:cxn ang="0">
                              <a:pos x="T127" y="T128"/>
                            </a:cxn>
                            <a:cxn ang="0">
                              <a:pos x="T130" y="T131"/>
                            </a:cxn>
                            <a:cxn ang="0">
                              <a:pos x="T133" y="T134"/>
                            </a:cxn>
                            <a:cxn ang="0">
                              <a:pos x="T136" y="T137"/>
                            </a:cxn>
                            <a:cxn ang="0">
                              <a:pos x="T139" y="T140"/>
                            </a:cxn>
                            <a:cxn ang="0">
                              <a:pos x="T142" y="T143"/>
                            </a:cxn>
                            <a:cxn ang="0">
                              <a:pos x="T145" y="T146"/>
                            </a:cxn>
                            <a:cxn ang="0">
                              <a:pos x="T148" y="T149"/>
                            </a:cxn>
                          </a:cxnLst>
                          <a:rect l="0" t="0" r="r" b="b"/>
                          <a:pathLst>
                            <a:path w="6155" h="1900">
                              <a:moveTo>
                                <a:pt x="6155" y="1299"/>
                              </a:moveTo>
                              <a:lnTo>
                                <a:pt x="4302" y="1299"/>
                              </a:lnTo>
                              <a:lnTo>
                                <a:pt x="4370" y="1301"/>
                              </a:lnTo>
                              <a:lnTo>
                                <a:pt x="4440" y="1312"/>
                              </a:lnTo>
                              <a:lnTo>
                                <a:pt x="4508" y="1331"/>
                              </a:lnTo>
                              <a:lnTo>
                                <a:pt x="4573" y="1358"/>
                              </a:lnTo>
                              <a:lnTo>
                                <a:pt x="4636" y="1391"/>
                              </a:lnTo>
                              <a:lnTo>
                                <a:pt x="4698" y="1430"/>
                              </a:lnTo>
                              <a:lnTo>
                                <a:pt x="4761" y="1474"/>
                              </a:lnTo>
                              <a:lnTo>
                                <a:pt x="4824" y="1522"/>
                              </a:lnTo>
                              <a:lnTo>
                                <a:pt x="4957" y="1626"/>
                              </a:lnTo>
                              <a:lnTo>
                                <a:pt x="5028" y="1681"/>
                              </a:lnTo>
                              <a:lnTo>
                                <a:pt x="5103" y="1737"/>
                              </a:lnTo>
                              <a:lnTo>
                                <a:pt x="5144" y="1764"/>
                              </a:lnTo>
                              <a:lnTo>
                                <a:pt x="5197" y="1796"/>
                              </a:lnTo>
                              <a:lnTo>
                                <a:pt x="5263" y="1829"/>
                              </a:lnTo>
                              <a:lnTo>
                                <a:pt x="5343" y="1859"/>
                              </a:lnTo>
                              <a:lnTo>
                                <a:pt x="5436" y="1884"/>
                              </a:lnTo>
                              <a:lnTo>
                                <a:pt x="5543" y="1899"/>
                              </a:lnTo>
                              <a:lnTo>
                                <a:pt x="5550" y="1900"/>
                              </a:lnTo>
                              <a:lnTo>
                                <a:pt x="5609" y="1897"/>
                              </a:lnTo>
                              <a:lnTo>
                                <a:pt x="5668" y="1892"/>
                              </a:lnTo>
                              <a:lnTo>
                                <a:pt x="5784" y="1881"/>
                              </a:lnTo>
                              <a:lnTo>
                                <a:pt x="5880" y="1851"/>
                              </a:lnTo>
                              <a:lnTo>
                                <a:pt x="5969" y="1828"/>
                              </a:lnTo>
                              <a:lnTo>
                                <a:pt x="6052" y="1811"/>
                              </a:lnTo>
                              <a:lnTo>
                                <a:pt x="6129" y="1800"/>
                              </a:lnTo>
                              <a:lnTo>
                                <a:pt x="6155" y="1798"/>
                              </a:lnTo>
                              <a:lnTo>
                                <a:pt x="6155" y="1299"/>
                              </a:lnTo>
                              <a:close/>
                              <a:moveTo>
                                <a:pt x="2416" y="0"/>
                              </a:moveTo>
                              <a:lnTo>
                                <a:pt x="0" y="0"/>
                              </a:lnTo>
                              <a:lnTo>
                                <a:pt x="5" y="4"/>
                              </a:lnTo>
                              <a:lnTo>
                                <a:pt x="49" y="34"/>
                              </a:lnTo>
                              <a:lnTo>
                                <a:pt x="104" y="68"/>
                              </a:lnTo>
                              <a:lnTo>
                                <a:pt x="168" y="106"/>
                              </a:lnTo>
                              <a:lnTo>
                                <a:pt x="240" y="148"/>
                              </a:lnTo>
                              <a:lnTo>
                                <a:pt x="317" y="191"/>
                              </a:lnTo>
                              <a:lnTo>
                                <a:pt x="399" y="236"/>
                              </a:lnTo>
                              <a:lnTo>
                                <a:pt x="484" y="282"/>
                              </a:lnTo>
                              <a:lnTo>
                                <a:pt x="570" y="327"/>
                              </a:lnTo>
                              <a:lnTo>
                                <a:pt x="656" y="372"/>
                              </a:lnTo>
                              <a:lnTo>
                                <a:pt x="741" y="414"/>
                              </a:lnTo>
                              <a:lnTo>
                                <a:pt x="822" y="454"/>
                              </a:lnTo>
                              <a:lnTo>
                                <a:pt x="899" y="490"/>
                              </a:lnTo>
                              <a:lnTo>
                                <a:pt x="969" y="522"/>
                              </a:lnTo>
                              <a:lnTo>
                                <a:pt x="1031" y="548"/>
                              </a:lnTo>
                              <a:lnTo>
                                <a:pt x="1084" y="569"/>
                              </a:lnTo>
                              <a:lnTo>
                                <a:pt x="1126" y="582"/>
                              </a:lnTo>
                              <a:lnTo>
                                <a:pt x="1155" y="588"/>
                              </a:lnTo>
                              <a:lnTo>
                                <a:pt x="1635" y="772"/>
                              </a:lnTo>
                              <a:lnTo>
                                <a:pt x="1682" y="782"/>
                              </a:lnTo>
                              <a:lnTo>
                                <a:pt x="1751" y="804"/>
                              </a:lnTo>
                              <a:lnTo>
                                <a:pt x="1836" y="835"/>
                              </a:lnTo>
                              <a:lnTo>
                                <a:pt x="1928" y="871"/>
                              </a:lnTo>
                              <a:lnTo>
                                <a:pt x="2019" y="908"/>
                              </a:lnTo>
                              <a:lnTo>
                                <a:pt x="2102" y="945"/>
                              </a:lnTo>
                              <a:lnTo>
                                <a:pt x="2170" y="976"/>
                              </a:lnTo>
                              <a:lnTo>
                                <a:pt x="2214" y="1000"/>
                              </a:lnTo>
                              <a:lnTo>
                                <a:pt x="2272" y="1039"/>
                              </a:lnTo>
                              <a:lnTo>
                                <a:pt x="2329" y="1084"/>
                              </a:lnTo>
                              <a:lnTo>
                                <a:pt x="2440" y="1177"/>
                              </a:lnTo>
                              <a:lnTo>
                                <a:pt x="2501" y="1225"/>
                              </a:lnTo>
                              <a:lnTo>
                                <a:pt x="2562" y="1273"/>
                              </a:lnTo>
                              <a:lnTo>
                                <a:pt x="2624" y="1318"/>
                              </a:lnTo>
                              <a:lnTo>
                                <a:pt x="2687" y="1361"/>
                              </a:lnTo>
                              <a:lnTo>
                                <a:pt x="2751" y="1401"/>
                              </a:lnTo>
                              <a:lnTo>
                                <a:pt x="2816" y="1436"/>
                              </a:lnTo>
                              <a:lnTo>
                                <a:pt x="2883" y="1467"/>
                              </a:lnTo>
                              <a:lnTo>
                                <a:pt x="2952" y="1491"/>
                              </a:lnTo>
                              <a:lnTo>
                                <a:pt x="3014" y="1509"/>
                              </a:lnTo>
                              <a:lnTo>
                                <a:pt x="3078" y="1523"/>
                              </a:lnTo>
                              <a:lnTo>
                                <a:pt x="3141" y="1534"/>
                              </a:lnTo>
                              <a:lnTo>
                                <a:pt x="3205" y="1541"/>
                              </a:lnTo>
                              <a:lnTo>
                                <a:pt x="3283" y="1545"/>
                              </a:lnTo>
                              <a:lnTo>
                                <a:pt x="3362" y="1544"/>
                              </a:lnTo>
                              <a:lnTo>
                                <a:pt x="3440" y="1538"/>
                              </a:lnTo>
                              <a:lnTo>
                                <a:pt x="3519" y="1526"/>
                              </a:lnTo>
                              <a:lnTo>
                                <a:pt x="3597" y="1509"/>
                              </a:lnTo>
                              <a:lnTo>
                                <a:pt x="3675" y="1487"/>
                              </a:lnTo>
                              <a:lnTo>
                                <a:pt x="3752" y="1460"/>
                              </a:lnTo>
                              <a:lnTo>
                                <a:pt x="3908" y="1404"/>
                              </a:lnTo>
                              <a:lnTo>
                                <a:pt x="3985" y="1380"/>
                              </a:lnTo>
                              <a:lnTo>
                                <a:pt x="4073" y="1345"/>
                              </a:lnTo>
                              <a:lnTo>
                                <a:pt x="4154" y="1320"/>
                              </a:lnTo>
                              <a:lnTo>
                                <a:pt x="4231" y="1305"/>
                              </a:lnTo>
                              <a:lnTo>
                                <a:pt x="4302" y="1299"/>
                              </a:lnTo>
                              <a:lnTo>
                                <a:pt x="6155" y="1299"/>
                              </a:lnTo>
                              <a:lnTo>
                                <a:pt x="6155" y="786"/>
                              </a:lnTo>
                              <a:lnTo>
                                <a:pt x="5833" y="786"/>
                              </a:lnTo>
                              <a:lnTo>
                                <a:pt x="5758" y="783"/>
                              </a:lnTo>
                              <a:lnTo>
                                <a:pt x="5754" y="783"/>
                              </a:lnTo>
                              <a:lnTo>
                                <a:pt x="5745" y="782"/>
                              </a:lnTo>
                              <a:lnTo>
                                <a:pt x="5679" y="770"/>
                              </a:lnTo>
                              <a:lnTo>
                                <a:pt x="5616" y="750"/>
                              </a:lnTo>
                              <a:lnTo>
                                <a:pt x="5556" y="721"/>
                              </a:lnTo>
                              <a:lnTo>
                                <a:pt x="5499" y="686"/>
                              </a:lnTo>
                              <a:lnTo>
                                <a:pt x="5444" y="645"/>
                              </a:lnTo>
                              <a:lnTo>
                                <a:pt x="5391" y="599"/>
                              </a:lnTo>
                              <a:lnTo>
                                <a:pt x="5340" y="549"/>
                              </a:lnTo>
                              <a:lnTo>
                                <a:pt x="5289" y="496"/>
                              </a:lnTo>
                              <a:lnTo>
                                <a:pt x="5276" y="481"/>
                              </a:lnTo>
                              <a:lnTo>
                                <a:pt x="3225" y="481"/>
                              </a:lnTo>
                              <a:lnTo>
                                <a:pt x="3147" y="479"/>
                              </a:lnTo>
                              <a:lnTo>
                                <a:pt x="3120" y="476"/>
                              </a:lnTo>
                              <a:lnTo>
                                <a:pt x="3094" y="472"/>
                              </a:lnTo>
                              <a:lnTo>
                                <a:pt x="3068" y="466"/>
                              </a:lnTo>
                              <a:lnTo>
                                <a:pt x="3041" y="459"/>
                              </a:lnTo>
                              <a:lnTo>
                                <a:pt x="2975" y="434"/>
                              </a:lnTo>
                              <a:lnTo>
                                <a:pt x="2910" y="401"/>
                              </a:lnTo>
                              <a:lnTo>
                                <a:pt x="2848" y="362"/>
                              </a:lnTo>
                              <a:lnTo>
                                <a:pt x="2787" y="319"/>
                              </a:lnTo>
                              <a:lnTo>
                                <a:pt x="2728" y="271"/>
                              </a:lnTo>
                              <a:lnTo>
                                <a:pt x="2670" y="221"/>
                              </a:lnTo>
                              <a:lnTo>
                                <a:pt x="2612" y="170"/>
                              </a:lnTo>
                              <a:lnTo>
                                <a:pt x="2555" y="118"/>
                              </a:lnTo>
                              <a:lnTo>
                                <a:pt x="2497" y="67"/>
                              </a:lnTo>
                              <a:lnTo>
                                <a:pt x="2439" y="18"/>
                              </a:lnTo>
                              <a:lnTo>
                                <a:pt x="2416" y="0"/>
                              </a:lnTo>
                              <a:close/>
                              <a:moveTo>
                                <a:pt x="6155" y="744"/>
                              </a:moveTo>
                              <a:lnTo>
                                <a:pt x="6057" y="762"/>
                              </a:lnTo>
                              <a:lnTo>
                                <a:pt x="5982" y="774"/>
                              </a:lnTo>
                              <a:lnTo>
                                <a:pt x="5907" y="783"/>
                              </a:lnTo>
                              <a:lnTo>
                                <a:pt x="5833" y="786"/>
                              </a:lnTo>
                              <a:lnTo>
                                <a:pt x="6155" y="786"/>
                              </a:lnTo>
                              <a:lnTo>
                                <a:pt x="6155" y="744"/>
                              </a:lnTo>
                              <a:close/>
                              <a:moveTo>
                                <a:pt x="4717" y="0"/>
                              </a:moveTo>
                              <a:lnTo>
                                <a:pt x="4363" y="0"/>
                              </a:lnTo>
                              <a:lnTo>
                                <a:pt x="4312" y="14"/>
                              </a:lnTo>
                              <a:lnTo>
                                <a:pt x="4240" y="40"/>
                              </a:lnTo>
                              <a:lnTo>
                                <a:pt x="4169" y="70"/>
                              </a:lnTo>
                              <a:lnTo>
                                <a:pt x="4098" y="103"/>
                              </a:lnTo>
                              <a:lnTo>
                                <a:pt x="4027" y="140"/>
                              </a:lnTo>
                              <a:lnTo>
                                <a:pt x="3957" y="178"/>
                              </a:lnTo>
                              <a:lnTo>
                                <a:pt x="3747" y="295"/>
                              </a:lnTo>
                              <a:lnTo>
                                <a:pt x="3679" y="332"/>
                              </a:lnTo>
                              <a:lnTo>
                                <a:pt x="3610" y="367"/>
                              </a:lnTo>
                              <a:lnTo>
                                <a:pt x="3535" y="401"/>
                              </a:lnTo>
                              <a:lnTo>
                                <a:pt x="3458" y="431"/>
                              </a:lnTo>
                              <a:lnTo>
                                <a:pt x="3381" y="455"/>
                              </a:lnTo>
                              <a:lnTo>
                                <a:pt x="3303" y="472"/>
                              </a:lnTo>
                              <a:lnTo>
                                <a:pt x="3225" y="481"/>
                              </a:lnTo>
                              <a:lnTo>
                                <a:pt x="5276" y="481"/>
                              </a:lnTo>
                              <a:lnTo>
                                <a:pt x="5240" y="441"/>
                              </a:lnTo>
                              <a:lnTo>
                                <a:pt x="5142" y="329"/>
                              </a:lnTo>
                              <a:lnTo>
                                <a:pt x="5092" y="274"/>
                              </a:lnTo>
                              <a:lnTo>
                                <a:pt x="5042" y="220"/>
                              </a:lnTo>
                              <a:lnTo>
                                <a:pt x="4990" y="170"/>
                              </a:lnTo>
                              <a:lnTo>
                                <a:pt x="4937" y="123"/>
                              </a:lnTo>
                              <a:lnTo>
                                <a:pt x="4882" y="81"/>
                              </a:lnTo>
                              <a:lnTo>
                                <a:pt x="4824" y="45"/>
                              </a:lnTo>
                              <a:lnTo>
                                <a:pt x="4764" y="16"/>
                              </a:lnTo>
                              <a:lnTo>
                                <a:pt x="47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B7349">
                            <a:alpha val="9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docshape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263" y="604"/>
                          <a:ext cx="204" cy="38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docshape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61" y="736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1" name="docshape20"/>
                      <wps:cNvSpPr>
                        <a:spLocks/>
                      </wps:cNvSpPr>
                      <wps:spPr bwMode="auto">
                        <a:xfrm>
                          <a:off x="9107" y="670"/>
                          <a:ext cx="535" cy="320"/>
                        </a:xfrm>
                        <a:custGeom>
                          <a:avLst/>
                          <a:gdLst>
                            <a:gd name="T0" fmla="+- 0 9635 9108"/>
                            <a:gd name="T1" fmla="*/ T0 w 535"/>
                            <a:gd name="T2" fmla="+- 0 852 670"/>
                            <a:gd name="T3" fmla="*/ 852 h 320"/>
                            <a:gd name="T4" fmla="+- 0 9629 9108"/>
                            <a:gd name="T5" fmla="*/ T4 w 535"/>
                            <a:gd name="T6" fmla="+- 0 840 670"/>
                            <a:gd name="T7" fmla="*/ 840 h 320"/>
                            <a:gd name="T8" fmla="+- 0 9615 9108"/>
                            <a:gd name="T9" fmla="*/ T8 w 535"/>
                            <a:gd name="T10" fmla="+- 0 835 670"/>
                            <a:gd name="T11" fmla="*/ 835 h 320"/>
                            <a:gd name="T12" fmla="+- 0 9144 9108"/>
                            <a:gd name="T13" fmla="*/ T12 w 535"/>
                            <a:gd name="T14" fmla="+- 0 875 670"/>
                            <a:gd name="T15" fmla="*/ 875 h 320"/>
                            <a:gd name="T16" fmla="+- 0 9134 9108"/>
                            <a:gd name="T17" fmla="*/ T16 w 535"/>
                            <a:gd name="T18" fmla="+- 0 879 670"/>
                            <a:gd name="T19" fmla="*/ 879 h 320"/>
                            <a:gd name="T20" fmla="+- 0 9130 9108"/>
                            <a:gd name="T21" fmla="*/ T20 w 535"/>
                            <a:gd name="T22" fmla="+- 0 888 670"/>
                            <a:gd name="T23" fmla="*/ 888 h 320"/>
                            <a:gd name="T24" fmla="+- 0 9130 9108"/>
                            <a:gd name="T25" fmla="*/ T24 w 535"/>
                            <a:gd name="T26" fmla="+- 0 898 670"/>
                            <a:gd name="T27" fmla="*/ 898 h 320"/>
                            <a:gd name="T28" fmla="+- 0 9136 9108"/>
                            <a:gd name="T29" fmla="*/ T28 w 535"/>
                            <a:gd name="T30" fmla="+- 0 907 670"/>
                            <a:gd name="T31" fmla="*/ 907 h 320"/>
                            <a:gd name="T32" fmla="+- 0 9155 9108"/>
                            <a:gd name="T33" fmla="*/ T32 w 535"/>
                            <a:gd name="T34" fmla="+- 0 924 670"/>
                            <a:gd name="T35" fmla="*/ 924 h 320"/>
                            <a:gd name="T36" fmla="+- 0 9172 9108"/>
                            <a:gd name="T37" fmla="*/ T36 w 535"/>
                            <a:gd name="T38" fmla="+- 0 942 670"/>
                            <a:gd name="T39" fmla="*/ 942 h 320"/>
                            <a:gd name="T40" fmla="+- 0 9187 9108"/>
                            <a:gd name="T41" fmla="*/ T40 w 535"/>
                            <a:gd name="T42" fmla="+- 0 962 670"/>
                            <a:gd name="T43" fmla="*/ 962 h 320"/>
                            <a:gd name="T44" fmla="+- 0 9202 9108"/>
                            <a:gd name="T45" fmla="*/ T44 w 535"/>
                            <a:gd name="T46" fmla="+- 0 983 670"/>
                            <a:gd name="T47" fmla="*/ 983 h 320"/>
                            <a:gd name="T48" fmla="+- 0 9213 9108"/>
                            <a:gd name="T49" fmla="*/ T48 w 535"/>
                            <a:gd name="T50" fmla="+- 0 990 670"/>
                            <a:gd name="T51" fmla="*/ 990 h 320"/>
                            <a:gd name="T52" fmla="+- 0 9225 9108"/>
                            <a:gd name="T53" fmla="*/ T52 w 535"/>
                            <a:gd name="T54" fmla="+- 0 986 670"/>
                            <a:gd name="T55" fmla="*/ 986 h 320"/>
                            <a:gd name="T56" fmla="+- 0 9232 9108"/>
                            <a:gd name="T57" fmla="*/ T56 w 535"/>
                            <a:gd name="T58" fmla="+- 0 974 670"/>
                            <a:gd name="T59" fmla="*/ 974 h 320"/>
                            <a:gd name="T60" fmla="+- 0 9230 9108"/>
                            <a:gd name="T61" fmla="*/ T60 w 535"/>
                            <a:gd name="T62" fmla="+- 0 960 670"/>
                            <a:gd name="T63" fmla="*/ 960 h 320"/>
                            <a:gd name="T64" fmla="+- 0 9220 9108"/>
                            <a:gd name="T65" fmla="*/ T64 w 535"/>
                            <a:gd name="T66" fmla="+- 0 946 670"/>
                            <a:gd name="T67" fmla="*/ 946 h 320"/>
                            <a:gd name="T68" fmla="+- 0 9210 9108"/>
                            <a:gd name="T69" fmla="*/ T68 w 535"/>
                            <a:gd name="T70" fmla="+- 0 932 670"/>
                            <a:gd name="T71" fmla="*/ 932 h 320"/>
                            <a:gd name="T72" fmla="+- 0 9199 9108"/>
                            <a:gd name="T73" fmla="*/ T72 w 535"/>
                            <a:gd name="T74" fmla="+- 0 919 670"/>
                            <a:gd name="T75" fmla="*/ 919 h 320"/>
                            <a:gd name="T76" fmla="+- 0 9187 9108"/>
                            <a:gd name="T77" fmla="*/ T76 w 535"/>
                            <a:gd name="T78" fmla="+- 0 907 670"/>
                            <a:gd name="T79" fmla="*/ 907 h 320"/>
                            <a:gd name="T80" fmla="+- 0 9621 9108"/>
                            <a:gd name="T81" fmla="*/ T80 w 535"/>
                            <a:gd name="T82" fmla="+- 0 871 670"/>
                            <a:gd name="T83" fmla="*/ 871 h 320"/>
                            <a:gd name="T84" fmla="+- 0 9633 9108"/>
                            <a:gd name="T85" fmla="*/ T84 w 535"/>
                            <a:gd name="T86" fmla="+- 0 864 670"/>
                            <a:gd name="T87" fmla="*/ 864 h 320"/>
                            <a:gd name="T88" fmla="+- 0 9635 9108"/>
                            <a:gd name="T89" fmla="*/ T88 w 535"/>
                            <a:gd name="T90" fmla="+- 0 852 670"/>
                            <a:gd name="T91" fmla="*/ 852 h 320"/>
                            <a:gd name="T92" fmla="+- 0 9642 9108"/>
                            <a:gd name="T93" fmla="*/ T92 w 535"/>
                            <a:gd name="T94" fmla="+- 0 779 670"/>
                            <a:gd name="T95" fmla="*/ 779 h 320"/>
                            <a:gd name="T96" fmla="+- 0 9636 9108"/>
                            <a:gd name="T97" fmla="*/ T96 w 535"/>
                            <a:gd name="T98" fmla="+- 0 767 670"/>
                            <a:gd name="T99" fmla="*/ 767 h 320"/>
                            <a:gd name="T100" fmla="+- 0 9622 9108"/>
                            <a:gd name="T101" fmla="*/ T100 w 535"/>
                            <a:gd name="T102" fmla="+- 0 762 670"/>
                            <a:gd name="T103" fmla="*/ 762 h 320"/>
                            <a:gd name="T104" fmla="+- 0 9168 9108"/>
                            <a:gd name="T105" fmla="*/ T104 w 535"/>
                            <a:gd name="T106" fmla="+- 0 790 670"/>
                            <a:gd name="T107" fmla="*/ 790 h 320"/>
                            <a:gd name="T108" fmla="+- 0 9246 9108"/>
                            <a:gd name="T109" fmla="*/ T108 w 535"/>
                            <a:gd name="T110" fmla="+- 0 698 670"/>
                            <a:gd name="T111" fmla="*/ 698 h 320"/>
                            <a:gd name="T112" fmla="+- 0 9250 9108"/>
                            <a:gd name="T113" fmla="*/ T112 w 535"/>
                            <a:gd name="T114" fmla="+- 0 685 670"/>
                            <a:gd name="T115" fmla="*/ 685 h 320"/>
                            <a:gd name="T116" fmla="+- 0 9243 9108"/>
                            <a:gd name="T117" fmla="*/ T116 w 535"/>
                            <a:gd name="T118" fmla="+- 0 674 670"/>
                            <a:gd name="T119" fmla="*/ 674 h 320"/>
                            <a:gd name="T120" fmla="+- 0 9230 9108"/>
                            <a:gd name="T121" fmla="*/ T120 w 535"/>
                            <a:gd name="T122" fmla="+- 0 670 670"/>
                            <a:gd name="T123" fmla="*/ 670 h 320"/>
                            <a:gd name="T124" fmla="+- 0 9217 9108"/>
                            <a:gd name="T125" fmla="*/ T124 w 535"/>
                            <a:gd name="T126" fmla="+- 0 677 670"/>
                            <a:gd name="T127" fmla="*/ 677 h 320"/>
                            <a:gd name="T128" fmla="+- 0 9112 9108"/>
                            <a:gd name="T129" fmla="*/ T128 w 535"/>
                            <a:gd name="T130" fmla="+- 0 799 670"/>
                            <a:gd name="T131" fmla="*/ 799 h 320"/>
                            <a:gd name="T132" fmla="+- 0 9108 9108"/>
                            <a:gd name="T133" fmla="*/ T132 w 535"/>
                            <a:gd name="T134" fmla="+- 0 809 670"/>
                            <a:gd name="T135" fmla="*/ 809 h 320"/>
                            <a:gd name="T136" fmla="+- 0 9111 9108"/>
                            <a:gd name="T137" fmla="*/ T136 w 535"/>
                            <a:gd name="T138" fmla="+- 0 819 670"/>
                            <a:gd name="T139" fmla="*/ 819 h 320"/>
                            <a:gd name="T140" fmla="+- 0 9119 9108"/>
                            <a:gd name="T141" fmla="*/ T140 w 535"/>
                            <a:gd name="T142" fmla="+- 0 826 670"/>
                            <a:gd name="T143" fmla="*/ 826 h 320"/>
                            <a:gd name="T144" fmla="+- 0 9129 9108"/>
                            <a:gd name="T145" fmla="*/ T144 w 535"/>
                            <a:gd name="T146" fmla="+- 0 828 670"/>
                            <a:gd name="T147" fmla="*/ 828 h 320"/>
                            <a:gd name="T148" fmla="+- 0 9628 9108"/>
                            <a:gd name="T149" fmla="*/ T148 w 535"/>
                            <a:gd name="T150" fmla="+- 0 798 670"/>
                            <a:gd name="T151" fmla="*/ 798 h 320"/>
                            <a:gd name="T152" fmla="+- 0 9640 9108"/>
                            <a:gd name="T153" fmla="*/ T152 w 535"/>
                            <a:gd name="T154" fmla="+- 0 791 670"/>
                            <a:gd name="T155" fmla="*/ 791 h 320"/>
                            <a:gd name="T156" fmla="+- 0 9642 9108"/>
                            <a:gd name="T157" fmla="*/ T156 w 535"/>
                            <a:gd name="T158" fmla="+- 0 779 670"/>
                            <a:gd name="T159" fmla="*/ 779 h 3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535" h="320">
                              <a:moveTo>
                                <a:pt x="527" y="182"/>
                              </a:moveTo>
                              <a:lnTo>
                                <a:pt x="521" y="170"/>
                              </a:lnTo>
                              <a:lnTo>
                                <a:pt x="507" y="165"/>
                              </a:lnTo>
                              <a:lnTo>
                                <a:pt x="36" y="205"/>
                              </a:lnTo>
                              <a:lnTo>
                                <a:pt x="26" y="209"/>
                              </a:lnTo>
                              <a:lnTo>
                                <a:pt x="22" y="218"/>
                              </a:lnTo>
                              <a:lnTo>
                                <a:pt x="22" y="228"/>
                              </a:lnTo>
                              <a:lnTo>
                                <a:pt x="28" y="237"/>
                              </a:lnTo>
                              <a:lnTo>
                                <a:pt x="47" y="254"/>
                              </a:lnTo>
                              <a:lnTo>
                                <a:pt x="64" y="272"/>
                              </a:lnTo>
                              <a:lnTo>
                                <a:pt x="79" y="292"/>
                              </a:lnTo>
                              <a:lnTo>
                                <a:pt x="94" y="313"/>
                              </a:lnTo>
                              <a:lnTo>
                                <a:pt x="105" y="320"/>
                              </a:lnTo>
                              <a:lnTo>
                                <a:pt x="117" y="316"/>
                              </a:lnTo>
                              <a:lnTo>
                                <a:pt x="124" y="304"/>
                              </a:lnTo>
                              <a:lnTo>
                                <a:pt x="122" y="290"/>
                              </a:lnTo>
                              <a:lnTo>
                                <a:pt x="112" y="276"/>
                              </a:lnTo>
                              <a:lnTo>
                                <a:pt x="102" y="262"/>
                              </a:lnTo>
                              <a:lnTo>
                                <a:pt x="91" y="249"/>
                              </a:lnTo>
                              <a:lnTo>
                                <a:pt x="79" y="237"/>
                              </a:lnTo>
                              <a:lnTo>
                                <a:pt x="513" y="201"/>
                              </a:lnTo>
                              <a:lnTo>
                                <a:pt x="525" y="194"/>
                              </a:lnTo>
                              <a:lnTo>
                                <a:pt x="527" y="182"/>
                              </a:lnTo>
                              <a:close/>
                              <a:moveTo>
                                <a:pt x="534" y="109"/>
                              </a:moveTo>
                              <a:lnTo>
                                <a:pt x="528" y="97"/>
                              </a:lnTo>
                              <a:lnTo>
                                <a:pt x="514" y="92"/>
                              </a:lnTo>
                              <a:lnTo>
                                <a:pt x="60" y="120"/>
                              </a:lnTo>
                              <a:lnTo>
                                <a:pt x="138" y="28"/>
                              </a:lnTo>
                              <a:lnTo>
                                <a:pt x="142" y="15"/>
                              </a:lnTo>
                              <a:lnTo>
                                <a:pt x="135" y="4"/>
                              </a:lnTo>
                              <a:lnTo>
                                <a:pt x="122" y="0"/>
                              </a:lnTo>
                              <a:lnTo>
                                <a:pt x="109" y="7"/>
                              </a:lnTo>
                              <a:lnTo>
                                <a:pt x="4" y="129"/>
                              </a:lnTo>
                              <a:lnTo>
                                <a:pt x="0" y="139"/>
                              </a:lnTo>
                              <a:lnTo>
                                <a:pt x="3" y="149"/>
                              </a:lnTo>
                              <a:lnTo>
                                <a:pt x="11" y="156"/>
                              </a:lnTo>
                              <a:lnTo>
                                <a:pt x="21" y="158"/>
                              </a:lnTo>
                              <a:lnTo>
                                <a:pt x="520" y="128"/>
                              </a:lnTo>
                              <a:lnTo>
                                <a:pt x="532" y="121"/>
                              </a:lnTo>
                              <a:lnTo>
                                <a:pt x="534" y="10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docshape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665" y="693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" name="docshape22"/>
                      <wps:cNvSpPr>
                        <a:spLocks/>
                      </wps:cNvSpPr>
                      <wps:spPr bwMode="auto">
                        <a:xfrm>
                          <a:off x="7877" y="409"/>
                          <a:ext cx="532" cy="279"/>
                        </a:xfrm>
                        <a:custGeom>
                          <a:avLst/>
                          <a:gdLst>
                            <a:gd name="T0" fmla="+- 0 8097 7878"/>
                            <a:gd name="T1" fmla="*/ T0 w 532"/>
                            <a:gd name="T2" fmla="+- 0 410 410"/>
                            <a:gd name="T3" fmla="*/ 410 h 279"/>
                            <a:gd name="T4" fmla="+- 0 7881 7878"/>
                            <a:gd name="T5" fmla="*/ T4 w 532"/>
                            <a:gd name="T6" fmla="+- 0 491 410"/>
                            <a:gd name="T7" fmla="*/ 491 h 279"/>
                            <a:gd name="T8" fmla="+- 0 7878 7878"/>
                            <a:gd name="T9" fmla="*/ T8 w 532"/>
                            <a:gd name="T10" fmla="+- 0 503 410"/>
                            <a:gd name="T11" fmla="*/ 503 h 279"/>
                            <a:gd name="T12" fmla="+- 0 7880 7878"/>
                            <a:gd name="T13" fmla="*/ T12 w 532"/>
                            <a:gd name="T14" fmla="+- 0 512 410"/>
                            <a:gd name="T15" fmla="*/ 512 h 279"/>
                            <a:gd name="T16" fmla="+- 0 7878 7878"/>
                            <a:gd name="T17" fmla="*/ T16 w 532"/>
                            <a:gd name="T18" fmla="+- 0 518 410"/>
                            <a:gd name="T19" fmla="*/ 518 h 279"/>
                            <a:gd name="T20" fmla="+- 0 7878 7878"/>
                            <a:gd name="T21" fmla="*/ T20 w 532"/>
                            <a:gd name="T22" fmla="+- 0 524 410"/>
                            <a:gd name="T23" fmla="*/ 524 h 279"/>
                            <a:gd name="T24" fmla="+- 0 7900 7878"/>
                            <a:gd name="T25" fmla="*/ T24 w 532"/>
                            <a:gd name="T26" fmla="+- 0 566 410"/>
                            <a:gd name="T27" fmla="*/ 566 h 279"/>
                            <a:gd name="T28" fmla="+- 0 7935 7878"/>
                            <a:gd name="T29" fmla="*/ T28 w 532"/>
                            <a:gd name="T30" fmla="+- 0 640 410"/>
                            <a:gd name="T31" fmla="*/ 640 h 279"/>
                            <a:gd name="T32" fmla="+- 0 7953 7878"/>
                            <a:gd name="T33" fmla="*/ T32 w 532"/>
                            <a:gd name="T34" fmla="+- 0 677 410"/>
                            <a:gd name="T35" fmla="*/ 677 h 279"/>
                            <a:gd name="T36" fmla="+- 0 7964 7878"/>
                            <a:gd name="T37" fmla="*/ T36 w 532"/>
                            <a:gd name="T38" fmla="+- 0 688 410"/>
                            <a:gd name="T39" fmla="*/ 688 h 279"/>
                            <a:gd name="T40" fmla="+- 0 7979 7878"/>
                            <a:gd name="T41" fmla="*/ T40 w 532"/>
                            <a:gd name="T42" fmla="+- 0 685 410"/>
                            <a:gd name="T43" fmla="*/ 685 h 279"/>
                            <a:gd name="T44" fmla="+- 0 7989 7878"/>
                            <a:gd name="T45" fmla="*/ T44 w 532"/>
                            <a:gd name="T46" fmla="+- 0 673 410"/>
                            <a:gd name="T47" fmla="*/ 673 h 279"/>
                            <a:gd name="T48" fmla="+- 0 7988 7878"/>
                            <a:gd name="T49" fmla="*/ T48 w 532"/>
                            <a:gd name="T50" fmla="+- 0 656 410"/>
                            <a:gd name="T51" fmla="*/ 656 h 279"/>
                            <a:gd name="T52" fmla="+- 0 7951 7878"/>
                            <a:gd name="T53" fmla="*/ T52 w 532"/>
                            <a:gd name="T54" fmla="+- 0 577 410"/>
                            <a:gd name="T55" fmla="*/ 577 h 279"/>
                            <a:gd name="T56" fmla="+- 0 7938 7878"/>
                            <a:gd name="T57" fmla="*/ T56 w 532"/>
                            <a:gd name="T58" fmla="+- 0 551 410"/>
                            <a:gd name="T59" fmla="*/ 551 h 279"/>
                            <a:gd name="T60" fmla="+- 0 8013 7878"/>
                            <a:gd name="T61" fmla="*/ T60 w 532"/>
                            <a:gd name="T62" fmla="+- 0 571 410"/>
                            <a:gd name="T63" fmla="*/ 571 h 279"/>
                            <a:gd name="T64" fmla="+- 0 8088 7878"/>
                            <a:gd name="T65" fmla="*/ T64 w 532"/>
                            <a:gd name="T66" fmla="+- 0 593 410"/>
                            <a:gd name="T67" fmla="*/ 593 h 279"/>
                            <a:gd name="T68" fmla="+- 0 8162 7878"/>
                            <a:gd name="T69" fmla="*/ T68 w 532"/>
                            <a:gd name="T70" fmla="+- 0 615 410"/>
                            <a:gd name="T71" fmla="*/ 615 h 279"/>
                            <a:gd name="T72" fmla="+- 0 8237 7878"/>
                            <a:gd name="T73" fmla="*/ T72 w 532"/>
                            <a:gd name="T74" fmla="+- 0 638 410"/>
                            <a:gd name="T75" fmla="*/ 638 h 279"/>
                            <a:gd name="T76" fmla="+- 0 8311 7878"/>
                            <a:gd name="T77" fmla="*/ T76 w 532"/>
                            <a:gd name="T78" fmla="+- 0 661 410"/>
                            <a:gd name="T79" fmla="*/ 661 h 279"/>
                            <a:gd name="T80" fmla="+- 0 8385 7878"/>
                            <a:gd name="T81" fmla="*/ T80 w 532"/>
                            <a:gd name="T82" fmla="+- 0 686 410"/>
                            <a:gd name="T83" fmla="*/ 686 h 279"/>
                            <a:gd name="T84" fmla="+- 0 8401 7878"/>
                            <a:gd name="T85" fmla="*/ T84 w 532"/>
                            <a:gd name="T86" fmla="+- 0 684 410"/>
                            <a:gd name="T87" fmla="*/ 684 h 279"/>
                            <a:gd name="T88" fmla="+- 0 8409 7878"/>
                            <a:gd name="T89" fmla="*/ T88 w 532"/>
                            <a:gd name="T90" fmla="+- 0 672 410"/>
                            <a:gd name="T91" fmla="*/ 672 h 279"/>
                            <a:gd name="T92" fmla="+- 0 8408 7878"/>
                            <a:gd name="T93" fmla="*/ T92 w 532"/>
                            <a:gd name="T94" fmla="+- 0 656 410"/>
                            <a:gd name="T95" fmla="*/ 656 h 279"/>
                            <a:gd name="T96" fmla="+- 0 8395 7878"/>
                            <a:gd name="T97" fmla="*/ T96 w 532"/>
                            <a:gd name="T98" fmla="+- 0 645 410"/>
                            <a:gd name="T99" fmla="*/ 645 h 279"/>
                            <a:gd name="T100" fmla="+- 0 8321 7878"/>
                            <a:gd name="T101" fmla="*/ T100 w 532"/>
                            <a:gd name="T102" fmla="+- 0 621 410"/>
                            <a:gd name="T103" fmla="*/ 621 h 279"/>
                            <a:gd name="T104" fmla="+- 0 8247 7878"/>
                            <a:gd name="T105" fmla="*/ T104 w 532"/>
                            <a:gd name="T106" fmla="+- 0 597 410"/>
                            <a:gd name="T107" fmla="*/ 597 h 279"/>
                            <a:gd name="T108" fmla="+- 0 8173 7878"/>
                            <a:gd name="T109" fmla="*/ T108 w 532"/>
                            <a:gd name="T110" fmla="+- 0 574 410"/>
                            <a:gd name="T111" fmla="*/ 574 h 279"/>
                            <a:gd name="T112" fmla="+- 0 8099 7878"/>
                            <a:gd name="T113" fmla="*/ T112 w 532"/>
                            <a:gd name="T114" fmla="+- 0 552 410"/>
                            <a:gd name="T115" fmla="*/ 552 h 279"/>
                            <a:gd name="T116" fmla="+- 0 8024 7878"/>
                            <a:gd name="T117" fmla="*/ T116 w 532"/>
                            <a:gd name="T118" fmla="+- 0 531 410"/>
                            <a:gd name="T119" fmla="*/ 531 h 279"/>
                            <a:gd name="T120" fmla="+- 0 7949 7878"/>
                            <a:gd name="T121" fmla="*/ T120 w 532"/>
                            <a:gd name="T122" fmla="+- 0 510 410"/>
                            <a:gd name="T123" fmla="*/ 510 h 279"/>
                            <a:gd name="T124" fmla="+- 0 8109 7878"/>
                            <a:gd name="T125" fmla="*/ T124 w 532"/>
                            <a:gd name="T126" fmla="+- 0 450 410"/>
                            <a:gd name="T127" fmla="*/ 450 h 279"/>
                            <a:gd name="T128" fmla="+- 0 8121 7878"/>
                            <a:gd name="T129" fmla="*/ T128 w 532"/>
                            <a:gd name="T130" fmla="+- 0 438 410"/>
                            <a:gd name="T131" fmla="*/ 438 h 279"/>
                            <a:gd name="T132" fmla="+- 0 8122 7878"/>
                            <a:gd name="T133" fmla="*/ T132 w 532"/>
                            <a:gd name="T134" fmla="+- 0 422 410"/>
                            <a:gd name="T135" fmla="*/ 422 h 279"/>
                            <a:gd name="T136" fmla="+- 0 8113 7878"/>
                            <a:gd name="T137" fmla="*/ T136 w 532"/>
                            <a:gd name="T138" fmla="+- 0 410 410"/>
                            <a:gd name="T139" fmla="*/ 410 h 279"/>
                            <a:gd name="T140" fmla="+- 0 8097 7878"/>
                            <a:gd name="T141" fmla="*/ T140 w 532"/>
                            <a:gd name="T142" fmla="+- 0 410 410"/>
                            <a:gd name="T143" fmla="*/ 410 h 27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532" h="279">
                              <a:moveTo>
                                <a:pt x="219" y="0"/>
                              </a:moveTo>
                              <a:lnTo>
                                <a:pt x="3" y="81"/>
                              </a:lnTo>
                              <a:lnTo>
                                <a:pt x="0" y="93"/>
                              </a:lnTo>
                              <a:lnTo>
                                <a:pt x="2" y="102"/>
                              </a:lnTo>
                              <a:lnTo>
                                <a:pt x="0" y="108"/>
                              </a:lnTo>
                              <a:lnTo>
                                <a:pt x="0" y="114"/>
                              </a:lnTo>
                              <a:lnTo>
                                <a:pt x="22" y="156"/>
                              </a:lnTo>
                              <a:lnTo>
                                <a:pt x="57" y="230"/>
                              </a:lnTo>
                              <a:lnTo>
                                <a:pt x="75" y="267"/>
                              </a:lnTo>
                              <a:lnTo>
                                <a:pt x="86" y="278"/>
                              </a:lnTo>
                              <a:lnTo>
                                <a:pt x="101" y="275"/>
                              </a:lnTo>
                              <a:lnTo>
                                <a:pt x="111" y="263"/>
                              </a:lnTo>
                              <a:lnTo>
                                <a:pt x="110" y="246"/>
                              </a:lnTo>
                              <a:lnTo>
                                <a:pt x="73" y="167"/>
                              </a:lnTo>
                              <a:lnTo>
                                <a:pt x="60" y="141"/>
                              </a:lnTo>
                              <a:lnTo>
                                <a:pt x="135" y="161"/>
                              </a:lnTo>
                              <a:lnTo>
                                <a:pt x="210" y="183"/>
                              </a:lnTo>
                              <a:lnTo>
                                <a:pt x="284" y="205"/>
                              </a:lnTo>
                              <a:lnTo>
                                <a:pt x="359" y="228"/>
                              </a:lnTo>
                              <a:lnTo>
                                <a:pt x="433" y="251"/>
                              </a:lnTo>
                              <a:lnTo>
                                <a:pt x="507" y="276"/>
                              </a:lnTo>
                              <a:lnTo>
                                <a:pt x="523" y="274"/>
                              </a:lnTo>
                              <a:lnTo>
                                <a:pt x="531" y="262"/>
                              </a:lnTo>
                              <a:lnTo>
                                <a:pt x="530" y="246"/>
                              </a:lnTo>
                              <a:lnTo>
                                <a:pt x="517" y="235"/>
                              </a:lnTo>
                              <a:lnTo>
                                <a:pt x="443" y="211"/>
                              </a:lnTo>
                              <a:lnTo>
                                <a:pt x="369" y="187"/>
                              </a:lnTo>
                              <a:lnTo>
                                <a:pt x="295" y="164"/>
                              </a:lnTo>
                              <a:lnTo>
                                <a:pt x="221" y="142"/>
                              </a:lnTo>
                              <a:lnTo>
                                <a:pt x="146" y="121"/>
                              </a:lnTo>
                              <a:lnTo>
                                <a:pt x="71" y="100"/>
                              </a:lnTo>
                              <a:lnTo>
                                <a:pt x="231" y="40"/>
                              </a:lnTo>
                              <a:lnTo>
                                <a:pt x="243" y="28"/>
                              </a:lnTo>
                              <a:lnTo>
                                <a:pt x="244" y="12"/>
                              </a:lnTo>
                              <a:lnTo>
                                <a:pt x="235" y="0"/>
                              </a:lnTo>
                              <a:lnTo>
                                <a:pt x="2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" name="docshape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96" y="323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" name="docshape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991" y="35"/>
                          <a:ext cx="241" cy="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6" name="docshape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612" y="92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7" name="docshape26"/>
                      <wps:cNvSpPr>
                        <a:spLocks/>
                      </wps:cNvSpPr>
                      <wps:spPr bwMode="auto">
                        <a:xfrm>
                          <a:off x="5790" y="92"/>
                          <a:ext cx="524" cy="314"/>
                        </a:xfrm>
                        <a:custGeom>
                          <a:avLst/>
                          <a:gdLst>
                            <a:gd name="T0" fmla="+- 0 6303 5790"/>
                            <a:gd name="T1" fmla="*/ T0 w 524"/>
                            <a:gd name="T2" fmla="+- 0 105 92"/>
                            <a:gd name="T3" fmla="*/ 105 h 314"/>
                            <a:gd name="T4" fmla="+- 0 6297 5790"/>
                            <a:gd name="T5" fmla="*/ T4 w 524"/>
                            <a:gd name="T6" fmla="+- 0 94 92"/>
                            <a:gd name="T7" fmla="*/ 94 h 314"/>
                            <a:gd name="T8" fmla="+- 0 6284 5790"/>
                            <a:gd name="T9" fmla="*/ T8 w 524"/>
                            <a:gd name="T10" fmla="+- 0 92 92"/>
                            <a:gd name="T11" fmla="*/ 92 h 314"/>
                            <a:gd name="T12" fmla="+- 0 5843 5790"/>
                            <a:gd name="T13" fmla="*/ T12 w 524"/>
                            <a:gd name="T14" fmla="+- 0 223 92"/>
                            <a:gd name="T15" fmla="*/ 223 h 314"/>
                            <a:gd name="T16" fmla="+- 0 5900 5790"/>
                            <a:gd name="T17" fmla="*/ T16 w 524"/>
                            <a:gd name="T18" fmla="+- 0 116 92"/>
                            <a:gd name="T19" fmla="*/ 116 h 314"/>
                            <a:gd name="T20" fmla="+- 0 5900 5790"/>
                            <a:gd name="T21" fmla="*/ T20 w 524"/>
                            <a:gd name="T22" fmla="+- 0 102 92"/>
                            <a:gd name="T23" fmla="*/ 102 h 314"/>
                            <a:gd name="T24" fmla="+- 0 5891 5790"/>
                            <a:gd name="T25" fmla="*/ T24 w 524"/>
                            <a:gd name="T26" fmla="+- 0 94 92"/>
                            <a:gd name="T27" fmla="*/ 94 h 314"/>
                            <a:gd name="T28" fmla="+- 0 5877 5790"/>
                            <a:gd name="T29" fmla="*/ T28 w 524"/>
                            <a:gd name="T30" fmla="+- 0 93 92"/>
                            <a:gd name="T31" fmla="*/ 93 h 314"/>
                            <a:gd name="T32" fmla="+- 0 5866 5790"/>
                            <a:gd name="T33" fmla="*/ T32 w 524"/>
                            <a:gd name="T34" fmla="+- 0 103 92"/>
                            <a:gd name="T35" fmla="*/ 103 h 314"/>
                            <a:gd name="T36" fmla="+- 0 5791 5790"/>
                            <a:gd name="T37" fmla="*/ T36 w 524"/>
                            <a:gd name="T38" fmla="+- 0 246 92"/>
                            <a:gd name="T39" fmla="*/ 246 h 314"/>
                            <a:gd name="T40" fmla="+- 0 5790 5790"/>
                            <a:gd name="T41" fmla="*/ T40 w 524"/>
                            <a:gd name="T42" fmla="+- 0 255 92"/>
                            <a:gd name="T43" fmla="*/ 255 h 314"/>
                            <a:gd name="T44" fmla="+- 0 5794 5790"/>
                            <a:gd name="T45" fmla="*/ T44 w 524"/>
                            <a:gd name="T46" fmla="+- 0 264 92"/>
                            <a:gd name="T47" fmla="*/ 264 h 314"/>
                            <a:gd name="T48" fmla="+- 0 5802 5790"/>
                            <a:gd name="T49" fmla="*/ T48 w 524"/>
                            <a:gd name="T50" fmla="+- 0 270 92"/>
                            <a:gd name="T51" fmla="*/ 270 h 314"/>
                            <a:gd name="T52" fmla="+- 0 5811 5790"/>
                            <a:gd name="T53" fmla="*/ T52 w 524"/>
                            <a:gd name="T54" fmla="+- 0 270 92"/>
                            <a:gd name="T55" fmla="*/ 270 h 314"/>
                            <a:gd name="T56" fmla="+- 0 6290 5790"/>
                            <a:gd name="T57" fmla="*/ T56 w 524"/>
                            <a:gd name="T58" fmla="+- 0 127 92"/>
                            <a:gd name="T59" fmla="*/ 127 h 314"/>
                            <a:gd name="T60" fmla="+- 0 6301 5790"/>
                            <a:gd name="T61" fmla="*/ T60 w 524"/>
                            <a:gd name="T62" fmla="+- 0 118 92"/>
                            <a:gd name="T63" fmla="*/ 118 h 314"/>
                            <a:gd name="T64" fmla="+- 0 6303 5790"/>
                            <a:gd name="T65" fmla="*/ T64 w 524"/>
                            <a:gd name="T66" fmla="+- 0 105 92"/>
                            <a:gd name="T67" fmla="*/ 105 h 314"/>
                            <a:gd name="T68" fmla="+- 0 6314 5790"/>
                            <a:gd name="T69" fmla="*/ T68 w 524"/>
                            <a:gd name="T70" fmla="+- 0 190 92"/>
                            <a:gd name="T71" fmla="*/ 190 h 314"/>
                            <a:gd name="T72" fmla="+- 0 6313 5790"/>
                            <a:gd name="T73" fmla="*/ T72 w 524"/>
                            <a:gd name="T74" fmla="+- 0 177 92"/>
                            <a:gd name="T75" fmla="*/ 177 h 314"/>
                            <a:gd name="T76" fmla="+- 0 6304 5790"/>
                            <a:gd name="T77" fmla="*/ T76 w 524"/>
                            <a:gd name="T78" fmla="+- 0 168 92"/>
                            <a:gd name="T79" fmla="*/ 168 h 314"/>
                            <a:gd name="T80" fmla="+- 0 6289 5790"/>
                            <a:gd name="T81" fmla="*/ T80 w 524"/>
                            <a:gd name="T82" fmla="+- 0 166 92"/>
                            <a:gd name="T83" fmla="*/ 166 h 314"/>
                            <a:gd name="T84" fmla="+- 0 5839 5790"/>
                            <a:gd name="T85" fmla="*/ T84 w 524"/>
                            <a:gd name="T86" fmla="+- 0 312 92"/>
                            <a:gd name="T87" fmla="*/ 312 h 314"/>
                            <a:gd name="T88" fmla="+- 0 5831 5790"/>
                            <a:gd name="T89" fmla="*/ T88 w 524"/>
                            <a:gd name="T90" fmla="+- 0 318 92"/>
                            <a:gd name="T91" fmla="*/ 318 h 314"/>
                            <a:gd name="T92" fmla="+- 0 5829 5790"/>
                            <a:gd name="T93" fmla="*/ T92 w 524"/>
                            <a:gd name="T94" fmla="+- 0 328 92"/>
                            <a:gd name="T95" fmla="*/ 328 h 314"/>
                            <a:gd name="T96" fmla="+- 0 5832 5790"/>
                            <a:gd name="T97" fmla="*/ T96 w 524"/>
                            <a:gd name="T98" fmla="+- 0 338 92"/>
                            <a:gd name="T99" fmla="*/ 338 h 314"/>
                            <a:gd name="T100" fmla="+- 0 5840 5790"/>
                            <a:gd name="T101" fmla="*/ T100 w 524"/>
                            <a:gd name="T102" fmla="+- 0 345 92"/>
                            <a:gd name="T103" fmla="*/ 345 h 314"/>
                            <a:gd name="T104" fmla="+- 0 5861 5790"/>
                            <a:gd name="T105" fmla="*/ T104 w 524"/>
                            <a:gd name="T106" fmla="+- 0 357 92"/>
                            <a:gd name="T107" fmla="*/ 357 h 314"/>
                            <a:gd name="T108" fmla="+- 0 5881 5790"/>
                            <a:gd name="T109" fmla="*/ T108 w 524"/>
                            <a:gd name="T110" fmla="+- 0 370 92"/>
                            <a:gd name="T111" fmla="*/ 370 h 314"/>
                            <a:gd name="T112" fmla="+- 0 5899 5790"/>
                            <a:gd name="T113" fmla="*/ T112 w 524"/>
                            <a:gd name="T114" fmla="+- 0 384 92"/>
                            <a:gd name="T115" fmla="*/ 384 h 314"/>
                            <a:gd name="T116" fmla="+- 0 5918 5790"/>
                            <a:gd name="T117" fmla="*/ T116 w 524"/>
                            <a:gd name="T118" fmla="+- 0 401 92"/>
                            <a:gd name="T119" fmla="*/ 401 h 314"/>
                            <a:gd name="T120" fmla="+- 0 5931 5790"/>
                            <a:gd name="T121" fmla="*/ T120 w 524"/>
                            <a:gd name="T122" fmla="+- 0 406 92"/>
                            <a:gd name="T123" fmla="*/ 406 h 314"/>
                            <a:gd name="T124" fmla="+- 0 5944 5790"/>
                            <a:gd name="T125" fmla="*/ T124 w 524"/>
                            <a:gd name="T126" fmla="+- 0 401 92"/>
                            <a:gd name="T127" fmla="*/ 401 h 314"/>
                            <a:gd name="T128" fmla="+- 0 5951 5790"/>
                            <a:gd name="T129" fmla="*/ T128 w 524"/>
                            <a:gd name="T130" fmla="+- 0 391 92"/>
                            <a:gd name="T131" fmla="*/ 391 h 314"/>
                            <a:gd name="T132" fmla="+- 0 5946 5790"/>
                            <a:gd name="T133" fmla="*/ T132 w 524"/>
                            <a:gd name="T134" fmla="+- 0 378 92"/>
                            <a:gd name="T135" fmla="*/ 378 h 314"/>
                            <a:gd name="T136" fmla="+- 0 5932 5790"/>
                            <a:gd name="T137" fmla="*/ T136 w 524"/>
                            <a:gd name="T138" fmla="+- 0 366 92"/>
                            <a:gd name="T139" fmla="*/ 366 h 314"/>
                            <a:gd name="T140" fmla="+- 0 5918 5790"/>
                            <a:gd name="T141" fmla="*/ T140 w 524"/>
                            <a:gd name="T142" fmla="+- 0 354 92"/>
                            <a:gd name="T143" fmla="*/ 354 h 314"/>
                            <a:gd name="T144" fmla="+- 0 5904 5790"/>
                            <a:gd name="T145" fmla="*/ T144 w 524"/>
                            <a:gd name="T146" fmla="+- 0 343 92"/>
                            <a:gd name="T147" fmla="*/ 343 h 314"/>
                            <a:gd name="T148" fmla="+- 0 5889 5790"/>
                            <a:gd name="T149" fmla="*/ T148 w 524"/>
                            <a:gd name="T150" fmla="+- 0 333 92"/>
                            <a:gd name="T151" fmla="*/ 333 h 314"/>
                            <a:gd name="T152" fmla="+- 0 6304 5790"/>
                            <a:gd name="T153" fmla="*/ T152 w 524"/>
                            <a:gd name="T154" fmla="+- 0 199 92"/>
                            <a:gd name="T155" fmla="*/ 199 h 314"/>
                            <a:gd name="T156" fmla="+- 0 6314 5790"/>
                            <a:gd name="T157" fmla="*/ T156 w 524"/>
                            <a:gd name="T158" fmla="+- 0 190 92"/>
                            <a:gd name="T159" fmla="*/ 190 h 3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524" h="314">
                              <a:moveTo>
                                <a:pt x="513" y="13"/>
                              </a:moveTo>
                              <a:lnTo>
                                <a:pt x="507" y="2"/>
                              </a:lnTo>
                              <a:lnTo>
                                <a:pt x="494" y="0"/>
                              </a:lnTo>
                              <a:lnTo>
                                <a:pt x="53" y="131"/>
                              </a:lnTo>
                              <a:lnTo>
                                <a:pt x="110" y="24"/>
                              </a:lnTo>
                              <a:lnTo>
                                <a:pt x="110" y="10"/>
                              </a:lnTo>
                              <a:lnTo>
                                <a:pt x="101" y="2"/>
                              </a:lnTo>
                              <a:lnTo>
                                <a:pt x="87" y="1"/>
                              </a:lnTo>
                              <a:lnTo>
                                <a:pt x="76" y="11"/>
                              </a:lnTo>
                              <a:lnTo>
                                <a:pt x="1" y="154"/>
                              </a:lnTo>
                              <a:lnTo>
                                <a:pt x="0" y="163"/>
                              </a:lnTo>
                              <a:lnTo>
                                <a:pt x="4" y="172"/>
                              </a:lnTo>
                              <a:lnTo>
                                <a:pt x="12" y="178"/>
                              </a:lnTo>
                              <a:lnTo>
                                <a:pt x="21" y="178"/>
                              </a:lnTo>
                              <a:lnTo>
                                <a:pt x="500" y="35"/>
                              </a:lnTo>
                              <a:lnTo>
                                <a:pt x="511" y="26"/>
                              </a:lnTo>
                              <a:lnTo>
                                <a:pt x="513" y="13"/>
                              </a:lnTo>
                              <a:close/>
                              <a:moveTo>
                                <a:pt x="524" y="98"/>
                              </a:moveTo>
                              <a:lnTo>
                                <a:pt x="523" y="85"/>
                              </a:lnTo>
                              <a:lnTo>
                                <a:pt x="514" y="76"/>
                              </a:lnTo>
                              <a:lnTo>
                                <a:pt x="499" y="74"/>
                              </a:lnTo>
                              <a:lnTo>
                                <a:pt x="49" y="220"/>
                              </a:lnTo>
                              <a:lnTo>
                                <a:pt x="41" y="226"/>
                              </a:lnTo>
                              <a:lnTo>
                                <a:pt x="39" y="236"/>
                              </a:lnTo>
                              <a:lnTo>
                                <a:pt x="42" y="246"/>
                              </a:lnTo>
                              <a:lnTo>
                                <a:pt x="50" y="253"/>
                              </a:lnTo>
                              <a:lnTo>
                                <a:pt x="71" y="265"/>
                              </a:lnTo>
                              <a:lnTo>
                                <a:pt x="91" y="278"/>
                              </a:lnTo>
                              <a:lnTo>
                                <a:pt x="109" y="292"/>
                              </a:lnTo>
                              <a:lnTo>
                                <a:pt x="128" y="309"/>
                              </a:lnTo>
                              <a:lnTo>
                                <a:pt x="141" y="314"/>
                              </a:lnTo>
                              <a:lnTo>
                                <a:pt x="154" y="309"/>
                              </a:lnTo>
                              <a:lnTo>
                                <a:pt x="161" y="299"/>
                              </a:lnTo>
                              <a:lnTo>
                                <a:pt x="156" y="286"/>
                              </a:lnTo>
                              <a:lnTo>
                                <a:pt x="142" y="274"/>
                              </a:lnTo>
                              <a:lnTo>
                                <a:pt x="128" y="262"/>
                              </a:lnTo>
                              <a:lnTo>
                                <a:pt x="114" y="251"/>
                              </a:lnTo>
                              <a:lnTo>
                                <a:pt x="99" y="241"/>
                              </a:lnTo>
                              <a:lnTo>
                                <a:pt x="514" y="107"/>
                              </a:lnTo>
                              <a:lnTo>
                                <a:pt x="524" y="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docshape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684" y="1454"/>
                          <a:ext cx="139" cy="1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" name="docshape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660" y="943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0" name="docshape29"/>
                      <wps:cNvSpPr>
                        <a:spLocks/>
                      </wps:cNvSpPr>
                      <wps:spPr bwMode="auto">
                        <a:xfrm>
                          <a:off x="11004" y="1101"/>
                          <a:ext cx="461" cy="378"/>
                        </a:xfrm>
                        <a:custGeom>
                          <a:avLst/>
                          <a:gdLst>
                            <a:gd name="T0" fmla="+- 0 11437 11004"/>
                            <a:gd name="T1" fmla="*/ T0 w 461"/>
                            <a:gd name="T2" fmla="+- 0 1461 1102"/>
                            <a:gd name="T3" fmla="*/ 1461 h 378"/>
                            <a:gd name="T4" fmla="+- 0 11430 11004"/>
                            <a:gd name="T5" fmla="*/ T4 w 461"/>
                            <a:gd name="T6" fmla="+- 0 1451 1102"/>
                            <a:gd name="T7" fmla="*/ 1451 h 378"/>
                            <a:gd name="T8" fmla="+- 0 11032 11004"/>
                            <a:gd name="T9" fmla="*/ T8 w 461"/>
                            <a:gd name="T10" fmla="+- 0 1198 1102"/>
                            <a:gd name="T11" fmla="*/ 1198 h 378"/>
                            <a:gd name="T12" fmla="+- 0 11022 11004"/>
                            <a:gd name="T13" fmla="*/ T12 w 461"/>
                            <a:gd name="T14" fmla="+- 0 1195 1102"/>
                            <a:gd name="T15" fmla="*/ 1195 h 378"/>
                            <a:gd name="T16" fmla="+- 0 11013 11004"/>
                            <a:gd name="T17" fmla="*/ T16 w 461"/>
                            <a:gd name="T18" fmla="+- 0 1197 1102"/>
                            <a:gd name="T19" fmla="*/ 1197 h 378"/>
                            <a:gd name="T20" fmla="+- 0 11006 11004"/>
                            <a:gd name="T21" fmla="*/ T20 w 461"/>
                            <a:gd name="T22" fmla="+- 0 1203 1102"/>
                            <a:gd name="T23" fmla="*/ 1203 h 378"/>
                            <a:gd name="T24" fmla="+- 0 11004 11004"/>
                            <a:gd name="T25" fmla="*/ T24 w 461"/>
                            <a:gd name="T26" fmla="+- 0 1213 1102"/>
                            <a:gd name="T27" fmla="*/ 1213 h 378"/>
                            <a:gd name="T28" fmla="+- 0 11036 11004"/>
                            <a:gd name="T29" fmla="*/ T28 w 461"/>
                            <a:gd name="T30" fmla="+- 0 1363 1102"/>
                            <a:gd name="T31" fmla="*/ 1363 h 378"/>
                            <a:gd name="T32" fmla="+- 0 11043 11004"/>
                            <a:gd name="T33" fmla="*/ T32 w 461"/>
                            <a:gd name="T34" fmla="+- 0 1374 1102"/>
                            <a:gd name="T35" fmla="*/ 1374 h 378"/>
                            <a:gd name="T36" fmla="+- 0 11056 11004"/>
                            <a:gd name="T37" fmla="*/ T36 w 461"/>
                            <a:gd name="T38" fmla="+- 0 1377 1102"/>
                            <a:gd name="T39" fmla="*/ 1377 h 378"/>
                            <a:gd name="T40" fmla="+- 0 11066 11004"/>
                            <a:gd name="T41" fmla="*/ T40 w 461"/>
                            <a:gd name="T42" fmla="+- 0 1371 1102"/>
                            <a:gd name="T43" fmla="*/ 1371 h 378"/>
                            <a:gd name="T44" fmla="+- 0 11069 11004"/>
                            <a:gd name="T45" fmla="*/ T44 w 461"/>
                            <a:gd name="T46" fmla="+- 0 1358 1102"/>
                            <a:gd name="T47" fmla="*/ 1358 h 378"/>
                            <a:gd name="T48" fmla="+- 0 11046 11004"/>
                            <a:gd name="T49" fmla="*/ T48 w 461"/>
                            <a:gd name="T50" fmla="+- 0 1247 1102"/>
                            <a:gd name="T51" fmla="*/ 1247 h 378"/>
                            <a:gd name="T52" fmla="+- 0 11409 11004"/>
                            <a:gd name="T53" fmla="*/ T52 w 461"/>
                            <a:gd name="T54" fmla="+- 0 1477 1102"/>
                            <a:gd name="T55" fmla="*/ 1477 h 378"/>
                            <a:gd name="T56" fmla="+- 0 11423 11004"/>
                            <a:gd name="T57" fmla="*/ T56 w 461"/>
                            <a:gd name="T58" fmla="+- 0 1480 1102"/>
                            <a:gd name="T59" fmla="*/ 1480 h 378"/>
                            <a:gd name="T60" fmla="+- 0 11433 11004"/>
                            <a:gd name="T61" fmla="*/ T60 w 461"/>
                            <a:gd name="T62" fmla="+- 0 1473 1102"/>
                            <a:gd name="T63" fmla="*/ 1473 h 378"/>
                            <a:gd name="T64" fmla="+- 0 11437 11004"/>
                            <a:gd name="T65" fmla="*/ T64 w 461"/>
                            <a:gd name="T66" fmla="+- 0 1461 1102"/>
                            <a:gd name="T67" fmla="*/ 1461 h 378"/>
                            <a:gd name="T68" fmla="+- 0 11465 11004"/>
                            <a:gd name="T69" fmla="*/ T68 w 461"/>
                            <a:gd name="T70" fmla="+- 0 1398 1102"/>
                            <a:gd name="T71" fmla="*/ 1398 h 378"/>
                            <a:gd name="T72" fmla="+- 0 11458 11004"/>
                            <a:gd name="T73" fmla="*/ T72 w 461"/>
                            <a:gd name="T74" fmla="+- 0 1387 1102"/>
                            <a:gd name="T75" fmla="*/ 1387 h 378"/>
                            <a:gd name="T76" fmla="+- 0 11116 11004"/>
                            <a:gd name="T77" fmla="*/ T76 w 461"/>
                            <a:gd name="T78" fmla="+- 0 1159 1102"/>
                            <a:gd name="T79" fmla="*/ 1159 h 378"/>
                            <a:gd name="T80" fmla="+- 0 11131 11004"/>
                            <a:gd name="T81" fmla="*/ T80 w 461"/>
                            <a:gd name="T82" fmla="+- 0 1154 1102"/>
                            <a:gd name="T83" fmla="*/ 1154 h 378"/>
                            <a:gd name="T84" fmla="+- 0 11146 11004"/>
                            <a:gd name="T85" fmla="*/ T84 w 461"/>
                            <a:gd name="T86" fmla="+- 0 1148 1102"/>
                            <a:gd name="T87" fmla="*/ 1148 h 378"/>
                            <a:gd name="T88" fmla="+- 0 11161 11004"/>
                            <a:gd name="T89" fmla="*/ T88 w 461"/>
                            <a:gd name="T90" fmla="+- 0 1141 1102"/>
                            <a:gd name="T91" fmla="*/ 1141 h 378"/>
                            <a:gd name="T92" fmla="+- 0 11175 11004"/>
                            <a:gd name="T93" fmla="*/ T92 w 461"/>
                            <a:gd name="T94" fmla="+- 0 1134 1102"/>
                            <a:gd name="T95" fmla="*/ 1134 h 378"/>
                            <a:gd name="T96" fmla="+- 0 11184 11004"/>
                            <a:gd name="T97" fmla="*/ T96 w 461"/>
                            <a:gd name="T98" fmla="+- 0 1123 1102"/>
                            <a:gd name="T99" fmla="*/ 1123 h 378"/>
                            <a:gd name="T100" fmla="+- 0 11183 11004"/>
                            <a:gd name="T101" fmla="*/ T100 w 461"/>
                            <a:gd name="T102" fmla="+- 0 1111 1102"/>
                            <a:gd name="T103" fmla="*/ 1111 h 378"/>
                            <a:gd name="T104" fmla="+- 0 11175 11004"/>
                            <a:gd name="T105" fmla="*/ T104 w 461"/>
                            <a:gd name="T106" fmla="+- 0 1102 1102"/>
                            <a:gd name="T107" fmla="*/ 1102 h 378"/>
                            <a:gd name="T108" fmla="+- 0 11163 11004"/>
                            <a:gd name="T109" fmla="*/ T108 w 461"/>
                            <a:gd name="T110" fmla="+- 0 1103 1102"/>
                            <a:gd name="T111" fmla="*/ 1103 h 378"/>
                            <a:gd name="T112" fmla="+- 0 11141 11004"/>
                            <a:gd name="T113" fmla="*/ T112 w 461"/>
                            <a:gd name="T114" fmla="+- 0 1113 1102"/>
                            <a:gd name="T115" fmla="*/ 1113 h 378"/>
                            <a:gd name="T116" fmla="+- 0 11119 11004"/>
                            <a:gd name="T117" fmla="*/ T116 w 461"/>
                            <a:gd name="T118" fmla="+- 0 1122 1102"/>
                            <a:gd name="T119" fmla="*/ 1122 h 378"/>
                            <a:gd name="T120" fmla="+- 0 11097 11004"/>
                            <a:gd name="T121" fmla="*/ T120 w 461"/>
                            <a:gd name="T122" fmla="+- 0 1129 1102"/>
                            <a:gd name="T123" fmla="*/ 1129 h 378"/>
                            <a:gd name="T124" fmla="+- 0 11073 11004"/>
                            <a:gd name="T125" fmla="*/ T124 w 461"/>
                            <a:gd name="T126" fmla="+- 0 1135 1102"/>
                            <a:gd name="T127" fmla="*/ 1135 h 378"/>
                            <a:gd name="T128" fmla="+- 0 11065 11004"/>
                            <a:gd name="T129" fmla="*/ T128 w 461"/>
                            <a:gd name="T130" fmla="+- 0 1140 1102"/>
                            <a:gd name="T131" fmla="*/ 1140 h 378"/>
                            <a:gd name="T132" fmla="+- 0 11059 11004"/>
                            <a:gd name="T133" fmla="*/ T132 w 461"/>
                            <a:gd name="T134" fmla="+- 0 1148 1102"/>
                            <a:gd name="T135" fmla="*/ 1148 h 378"/>
                            <a:gd name="T136" fmla="+- 0 11059 11004"/>
                            <a:gd name="T137" fmla="*/ T136 w 461"/>
                            <a:gd name="T138" fmla="+- 0 1157 1102"/>
                            <a:gd name="T139" fmla="*/ 1157 h 378"/>
                            <a:gd name="T140" fmla="+- 0 11065 11004"/>
                            <a:gd name="T141" fmla="*/ T140 w 461"/>
                            <a:gd name="T142" fmla="+- 0 1165 1102"/>
                            <a:gd name="T143" fmla="*/ 1165 h 378"/>
                            <a:gd name="T144" fmla="+- 0 11437 11004"/>
                            <a:gd name="T145" fmla="*/ T144 w 461"/>
                            <a:gd name="T146" fmla="+- 0 1413 1102"/>
                            <a:gd name="T147" fmla="*/ 1413 h 378"/>
                            <a:gd name="T148" fmla="+- 0 11450 11004"/>
                            <a:gd name="T149" fmla="*/ T148 w 461"/>
                            <a:gd name="T150" fmla="+- 0 1416 1102"/>
                            <a:gd name="T151" fmla="*/ 1416 h 378"/>
                            <a:gd name="T152" fmla="+- 0 11461 11004"/>
                            <a:gd name="T153" fmla="*/ T152 w 461"/>
                            <a:gd name="T154" fmla="+- 0 1409 1102"/>
                            <a:gd name="T155" fmla="*/ 1409 h 378"/>
                            <a:gd name="T156" fmla="+- 0 11465 11004"/>
                            <a:gd name="T157" fmla="*/ T156 w 461"/>
                            <a:gd name="T158" fmla="+- 0 1398 1102"/>
                            <a:gd name="T159" fmla="*/ 1398 h 37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461" h="378">
                              <a:moveTo>
                                <a:pt x="433" y="359"/>
                              </a:moveTo>
                              <a:lnTo>
                                <a:pt x="426" y="349"/>
                              </a:lnTo>
                              <a:lnTo>
                                <a:pt x="28" y="96"/>
                              </a:lnTo>
                              <a:lnTo>
                                <a:pt x="18" y="93"/>
                              </a:lnTo>
                              <a:lnTo>
                                <a:pt x="9" y="95"/>
                              </a:lnTo>
                              <a:lnTo>
                                <a:pt x="2" y="101"/>
                              </a:lnTo>
                              <a:lnTo>
                                <a:pt x="0" y="111"/>
                              </a:lnTo>
                              <a:lnTo>
                                <a:pt x="32" y="261"/>
                              </a:lnTo>
                              <a:lnTo>
                                <a:pt x="39" y="272"/>
                              </a:lnTo>
                              <a:lnTo>
                                <a:pt x="52" y="275"/>
                              </a:lnTo>
                              <a:lnTo>
                                <a:pt x="62" y="269"/>
                              </a:lnTo>
                              <a:lnTo>
                                <a:pt x="65" y="256"/>
                              </a:lnTo>
                              <a:lnTo>
                                <a:pt x="42" y="145"/>
                              </a:lnTo>
                              <a:lnTo>
                                <a:pt x="405" y="375"/>
                              </a:lnTo>
                              <a:lnTo>
                                <a:pt x="419" y="378"/>
                              </a:lnTo>
                              <a:lnTo>
                                <a:pt x="429" y="371"/>
                              </a:lnTo>
                              <a:lnTo>
                                <a:pt x="433" y="359"/>
                              </a:lnTo>
                              <a:close/>
                              <a:moveTo>
                                <a:pt x="461" y="296"/>
                              </a:moveTo>
                              <a:lnTo>
                                <a:pt x="454" y="285"/>
                              </a:lnTo>
                              <a:lnTo>
                                <a:pt x="112" y="57"/>
                              </a:lnTo>
                              <a:lnTo>
                                <a:pt x="127" y="52"/>
                              </a:lnTo>
                              <a:lnTo>
                                <a:pt x="142" y="46"/>
                              </a:lnTo>
                              <a:lnTo>
                                <a:pt x="157" y="39"/>
                              </a:lnTo>
                              <a:lnTo>
                                <a:pt x="171" y="32"/>
                              </a:lnTo>
                              <a:lnTo>
                                <a:pt x="180" y="21"/>
                              </a:lnTo>
                              <a:lnTo>
                                <a:pt x="179" y="9"/>
                              </a:lnTo>
                              <a:lnTo>
                                <a:pt x="171" y="0"/>
                              </a:lnTo>
                              <a:lnTo>
                                <a:pt x="159" y="1"/>
                              </a:lnTo>
                              <a:lnTo>
                                <a:pt x="137" y="11"/>
                              </a:lnTo>
                              <a:lnTo>
                                <a:pt x="115" y="20"/>
                              </a:lnTo>
                              <a:lnTo>
                                <a:pt x="93" y="27"/>
                              </a:lnTo>
                              <a:lnTo>
                                <a:pt x="69" y="33"/>
                              </a:lnTo>
                              <a:lnTo>
                                <a:pt x="61" y="38"/>
                              </a:lnTo>
                              <a:lnTo>
                                <a:pt x="55" y="46"/>
                              </a:lnTo>
                              <a:lnTo>
                                <a:pt x="55" y="55"/>
                              </a:lnTo>
                              <a:lnTo>
                                <a:pt x="61" y="63"/>
                              </a:lnTo>
                              <a:lnTo>
                                <a:pt x="433" y="311"/>
                              </a:lnTo>
                              <a:lnTo>
                                <a:pt x="446" y="314"/>
                              </a:lnTo>
                              <a:lnTo>
                                <a:pt x="457" y="307"/>
                              </a:lnTo>
                              <a:lnTo>
                                <a:pt x="461" y="2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1987C3F" id="Group 6" o:spid="_x0000_s1026" style="position:absolute;margin-left:234.5pt;margin-top:0;width:360.8pt;height:95pt;z-index:251658240;mso-position-horizontal-relative:page;mso-position-vertical-relative:page" coordorigin="4690" coordsize="7216,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">
              <v:shape id="docshape16" o:spid="_x0000_s1027" style="position:absolute;left:4689;width:7216;height:1581;visibility:visible;mso-wrap-style:square;v-text-anchor:top" coordsize="7216,1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" path="m7216,1070r-2009,l5306,1070r98,4l5500,1080r94,10l5686,1101r89,14l5861,1130r83,17l6024,1165r76,19l6173,1203r68,19l6304,1241r59,19l6416,1278r48,17l6507,1311r36,14l6794,1424r223,85l7216,1581r,-511xm7216,l,,49,20r58,26l165,72r58,27l281,127,748,359r60,29l869,417r62,27l994,472r63,26l1122,524r65,24l1254,572r68,22l1391,615r71,20l1535,654r73,16l1684,685r77,14l1841,710r81,9l2005,727r85,5l2177,734r90,1l2321,736r56,4l2436,746r61,8l2560,764r65,11l2692,788r69,14l2832,817r699,160l3698,1011r85,17l3868,1043r86,14l4040,1069r87,12l4213,1090r87,8l4387,1104r87,4l4561,1110r86,-1l4733,1106r86,-6l5006,1080r101,-7l5207,1070r2009,l7216,xe" fillcolor="#a95121" stroked="f">
                <v:path arrowok="t" o:connecttype="custom" o:connectlocs="5207,1070;5404,1074;5594,1090;5775,1115;5944,1147;6100,1184;6241,1222;6363,1260;6464,1295;6543,1325;7017,1509;7216,1070;0,0;107,46;223,99;748,359;869,417;994,472;1122,524;1254,572;1391,615;1535,654;1684,685;1841,710;2005,727;2177,734;2321,736;2436,746;2560,764;2692,788;2832,817;3698,1011;3868,1043;4040,1069;4213,1090;4387,1104;4561,1110;4733,1106;5006,1080;5207,1070;7216,0" o:connectangles="0,0,0,0,0,0,0,0,0,0,0,0,0,0,0,0,0,0,0,0,0,0,0,0,0,0,0,0,0,0,0,0,0,0,0,0,0,0,0,0,0"/>
              </v:shape>
              <v:shape id="docshape17" o:spid="_x0000_s1028" style="position:absolute;left:5750;width:6155;height:1900;visibility:visible;mso-wrap-style:square;v-text-anchor:top" coordsize="6155,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" path="m6155,1299r-1853,l4370,1301r70,11l4508,1331r65,27l4636,1391r62,39l4761,1474r63,48l4957,1626r71,55l5103,1737r41,27l5197,1796r66,33l5343,1859r93,25l5543,1899r7,1l5609,1897r59,-5l5784,1881r96,-30l5969,1828r83,-17l6129,1800r26,-2l6155,1299xm2416,l,,5,4,49,34r55,34l168,106r72,42l317,191r82,45l484,282r86,45l656,372r85,42l822,454r77,36l969,522r62,26l1084,569r42,13l1155,588r480,184l1682,782r69,22l1836,835r92,36l2019,908r83,37l2170,976r44,24l2272,1039r57,45l2440,1177r61,48l2562,1273r62,45l2687,1361r64,40l2816,1436r67,31l2952,1491r62,18l3078,1523r63,11l3205,1541r78,4l3362,1544r78,-6l3519,1526r78,-17l3675,1487r77,-27l3908,1404r77,-24l4073,1345r81,-25l4231,1305r71,-6l6155,1299r,-513l5833,786r-75,-3l5754,783r-9,-1l5679,770r-63,-20l5556,721r-57,-35l5444,645r-53,-46l5340,549r-51,-53l5276,481r-2051,l3147,479r-27,-3l3094,472r-26,-6l3041,459r-66,-25l2910,401r-62,-39l2787,319r-59,-48l2670,221r-58,-51l2555,118,2497,67,2439,18,2416,xm6155,744r-98,18l5982,774r-75,9l5833,786r322,l6155,744xm4717,l4363,r-51,14l4240,40r-71,30l4098,103r-71,37l3957,178,3747,295r-68,37l3610,367r-75,34l3458,431r-77,24l3303,472r-78,9l5276,481r-36,-40l5142,329r-50,-55l5042,220r-52,-50l4937,123,4882,81,4824,45,4764,16,4717,xe" fillcolor="#bb7349" stroked="f">
                <v:fill opacity="62194f"/>
                <v:path arrowok="t" o:connecttype="custom" o:connectlocs="4370,1301;4573,1358;4761,1474;5028,1681;5197,1796;5436,1884;5609,1897;5880,1851;6129,1800;2416,0;49,34;240,148;484,282;741,414;969,522;1126,582;1682,782;1928,871;2170,976;2329,1084;2562,1273;2751,1401;2952,1491;3141,1534;3362,1544;3597,1509;3908,1404;4154,1320;6155,1299;5758,783;5679,770;5499,686;5340,549;3225,481;3094,472;2975,434;2787,319;2612,170;2439,18;6057,762;5833,786;4717,0;4240,40;4027,140;3679,332;3458,431;3225,481;5142,329;4990,170;4824,45" o:connectangles="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18" o:spid="_x0000_s1029" type="#_x0000_t75" style="position:absolute;left:10263;top:604;width:204;height: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">
                <v:imagedata r:id="rId10" o:title=""/>
              </v:shape>
              <v:shape id="docshape19" o:spid="_x0000_s1030" type="#_x0000_t75" style="position:absolute;left:9861;top:736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">
                <v:imagedata r:id="rId11" o:title=""/>
              </v:shape>
              <v:shape id="docshape20" o:spid="_x0000_s1031" style="position:absolute;left:9107;top:670;width:535;height:320;visibility:visible;mso-wrap-style:square;v-text-anchor:top" coordsize="535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" path="m527,182r-6,-12l507,165,36,205r-10,4l22,218r,10l28,237r19,17l64,272r15,20l94,313r11,7l117,316r7,-12l122,290,112,276,102,262,91,249,79,237,513,201r12,-7l527,182xm534,109l528,97,514,92,60,120,138,28r4,-13l135,4,122,,109,7,4,129,,139r3,10l11,156r10,2l520,128r12,-7l534,109xe" fillcolor="#c2b59b" stroked="f">
                <v:path arrowok="t" o:connecttype="custom" o:connectlocs="527,852;521,840;507,835;36,875;26,879;22,888;22,898;28,907;47,924;64,942;79,962;94,983;105,990;117,986;124,974;122,960;112,946;102,932;91,919;79,907;513,871;525,864;527,852;534,779;528,767;514,762;60,790;138,698;142,685;135,674;122,670;109,677;4,799;0,809;3,819;11,826;21,828;520,798;532,791;534,779" o:connectangles="0,0,0,0,0,0,0,0,0,0,0,0,0,0,0,0,0,0,0,0,0,0,0,0,0,0,0,0,0,0,0,0,0,0,0,0,0,0,0,0"/>
              </v:shape>
              <v:shape id="docshape21" o:spid="_x0000_s1032" type="#_x0000_t75" style="position:absolute;left:8665;top:693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">
                <v:imagedata r:id="rId12" o:title=""/>
              </v:shape>
              <v:shape id="docshape22" o:spid="_x0000_s1033" style="position:absolute;left:7877;top:409;width:532;height:279;visibility:visible;mso-wrap-style:square;v-text-anchor:top" coordsize="532,2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" path="m219,l3,81,,93r2,9l,108r,6l22,156r35,74l75,267r11,11l101,275r10,-12l110,246,73,167,60,141r75,20l210,183r74,22l359,228r74,23l507,276r16,-2l531,262r-1,-16l517,235,443,211,369,187,295,164,221,142,146,121,71,100,231,40,243,28r1,-16l235,,219,xe" fillcolor="#c2b59b" stroked="f">
                <v:path arrowok="t" o:connecttype="custom" o:connectlocs="219,410;3,491;0,503;2,512;0,518;0,524;22,566;57,640;75,677;86,688;101,685;111,673;110,656;73,577;60,551;135,571;210,593;284,615;359,638;433,661;507,686;523,684;531,672;530,656;517,645;443,621;369,597;295,574;221,552;146,531;71,510;231,450;243,438;244,422;235,410;219,410" o:connectangles="0,0,0,0,0,0,0,0,0,0,0,0,0,0,0,0,0,0,0,0,0,0,0,0,0,0,0,0,0,0,0,0,0,0,0,0"/>
              </v:shape>
              <v:shape id="docshape23" o:spid="_x0000_s1034" type="#_x0000_t75" style="position:absolute;left:7496;top:323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">
                <v:imagedata r:id="rId13" o:title=""/>
              </v:shape>
              <v:shape id="docshape24" o:spid="_x0000_s1035" type="#_x0000_t75" style="position:absolute;left:6991;top:35;width:241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">
                <v:imagedata r:id="rId14" o:title=""/>
              </v:shape>
              <v:shape id="docshape25" o:spid="_x0000_s1036" type="#_x0000_t75" style="position:absolute;left:6612;top:92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">
                <v:imagedata r:id="rId15" o:title=""/>
              </v:shape>
              <v:shape id="docshape26" o:spid="_x0000_s1037" style="position:absolute;left:5790;top:92;width:524;height:314;visibility:visible;mso-wrap-style:square;v-text-anchor:top" coordsize="524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" path="m513,13l507,2,494,,53,131,110,24r,-14l101,2,87,1,76,11,1,154,,163r4,9l12,178r9,l500,35r11,-9l513,13xm524,98l523,85r-9,-9l499,74,49,220r-8,6l39,236r3,10l50,253r21,12l91,278r18,14l128,309r13,5l154,309r7,-10l156,286,142,274,128,262,114,251,99,241,514,107r10,-9xe" fillcolor="#c2b59b" stroked="f">
                <v:path arrowok="t" o:connecttype="custom" o:connectlocs="513,105;507,94;494,92;53,223;110,116;110,102;101,94;87,93;76,103;1,246;0,255;4,264;12,270;21,270;500,127;511,118;513,105;524,190;523,177;514,168;499,166;49,312;41,318;39,328;42,338;50,345;71,357;91,370;109,384;128,401;141,406;154,401;161,391;156,378;142,366;128,354;114,343;99,333;514,199;524,190" o:connectangles="0,0,0,0,0,0,0,0,0,0,0,0,0,0,0,0,0,0,0,0,0,0,0,0,0,0,0,0,0,0,0,0,0,0,0,0,0,0,0,0"/>
              </v:shape>
              <v:shape id="docshape27" o:spid="_x0000_s1038" type="#_x0000_t75" style="position:absolute;left:11684;top:1454;width:139;height:1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">
                <v:imagedata r:id="rId16" o:title=""/>
              </v:shape>
              <v:shape id="docshape28" o:spid="_x0000_s1039" type="#_x0000_t75" style="position:absolute;left:10660;top:943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">
                <v:imagedata r:id="rId17" o:title=""/>
              </v:shape>
              <v:shape id="docshape29" o:spid="_x0000_s1040" style="position:absolute;left:11004;top:1101;width:461;height:378;visibility:visible;mso-wrap-style:square;v-text-anchor:top" coordsize="461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" path="m433,359r-7,-10l28,96,18,93,9,95r-7,6l,111,32,261r7,11l52,275r10,-6l65,256,42,145,405,375r14,3l429,371r4,-12xm461,296r-7,-11l112,57r15,-5l142,46r15,-7l171,32r9,-11l179,9,171,,159,1,137,11r-22,9l93,27,69,33r-8,5l55,46r,9l61,63,433,311r13,3l457,307r4,-11xe" fillcolor="#c2b59b" stroked="f">
                <v:path arrowok="t" o:connecttype="custom" o:connectlocs="433,1461;426,1451;28,1198;18,1195;9,1197;2,1203;0,1213;32,1363;39,1374;52,1377;62,1371;65,1358;42,1247;405,1477;419,1480;429,1473;433,1461;461,1398;454,1387;112,1159;127,1154;142,1148;157,1141;171,1134;180,1123;179,1111;171,1102;159,1103;137,1113;115,1122;93,1129;69,1135;61,1140;55,1148;55,1157;61,1165;433,1413;446,1416;457,1409;461,1398" o:connectangles="0,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42BC9E5A" w14:textId="77777777" w:rsidR="00C70012" w:rsidRPr="00C70012" w:rsidRDefault="00C70012" w:rsidP="00C03C30">
    <w:pPr>
      <w:pStyle w:val="Header"/>
      <w:ind w:left="-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A5384"/>
    <w:multiLevelType w:val="hybridMultilevel"/>
    <w:tmpl w:val="6386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53EBD"/>
    <w:multiLevelType w:val="hybridMultilevel"/>
    <w:tmpl w:val="5690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933E3"/>
    <w:multiLevelType w:val="hybridMultilevel"/>
    <w:tmpl w:val="9A1C8AE0"/>
    <w:lvl w:ilvl="0" w:tplc="61B4987C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F2447"/>
    <w:multiLevelType w:val="multilevel"/>
    <w:tmpl w:val="E24E6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F208DE"/>
    <w:multiLevelType w:val="hybridMultilevel"/>
    <w:tmpl w:val="B0BA6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16D3A"/>
    <w:multiLevelType w:val="hybridMultilevel"/>
    <w:tmpl w:val="EC1C8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E536B"/>
    <w:multiLevelType w:val="hybridMultilevel"/>
    <w:tmpl w:val="E4BCA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9720BD"/>
    <w:multiLevelType w:val="hybridMultilevel"/>
    <w:tmpl w:val="90F8F014"/>
    <w:lvl w:ilvl="0" w:tplc="CD4440B0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722D6"/>
    <w:multiLevelType w:val="hybridMultilevel"/>
    <w:tmpl w:val="412A6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8833FE"/>
    <w:multiLevelType w:val="hybridMultilevel"/>
    <w:tmpl w:val="9EF22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C385E"/>
    <w:multiLevelType w:val="hybridMultilevel"/>
    <w:tmpl w:val="49940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4A0581"/>
    <w:multiLevelType w:val="hybridMultilevel"/>
    <w:tmpl w:val="B6D0C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cs="Times New Roman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cs="Times New Roman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</w:lvl>
    <w:lvl w:ilvl="3">
      <w:start w:val="1"/>
      <w:numFmt w:val="none"/>
      <w:lvlRestart w:val="0"/>
      <w:lvlText w:val=""/>
      <w:lvlJc w:val="left"/>
      <w:pPr>
        <w:ind w:left="0" w:firstLine="0"/>
      </w:pPr>
    </w:lvl>
    <w:lvl w:ilvl="4">
      <w:start w:val="1"/>
      <w:numFmt w:val="none"/>
      <w:lvlRestart w:val="0"/>
      <w:lvlText w:val=""/>
      <w:lvlJc w:val="left"/>
      <w:pPr>
        <w:ind w:left="0" w:firstLine="0"/>
      </w:pPr>
    </w:lvl>
    <w:lvl w:ilvl="5">
      <w:start w:val="1"/>
      <w:numFmt w:val="none"/>
      <w:lvlRestart w:val="0"/>
      <w:lvlText w:val=""/>
      <w:lvlJc w:val="left"/>
      <w:pPr>
        <w:ind w:left="0" w:firstLine="0"/>
      </w:pPr>
    </w:lvl>
    <w:lvl w:ilvl="6">
      <w:start w:val="1"/>
      <w:numFmt w:val="none"/>
      <w:lvlRestart w:val="0"/>
      <w:lvlText w:val=""/>
      <w:lvlJc w:val="left"/>
      <w:pPr>
        <w:ind w:left="0" w:firstLine="0"/>
      </w:pPr>
    </w:lvl>
    <w:lvl w:ilvl="7">
      <w:start w:val="1"/>
      <w:numFmt w:val="none"/>
      <w:lvlRestart w:val="0"/>
      <w:lvlText w:val=""/>
      <w:lvlJc w:val="left"/>
      <w:pPr>
        <w:ind w:left="0" w:firstLine="0"/>
      </w:pPr>
    </w:lvl>
    <w:lvl w:ilvl="8">
      <w:start w:val="1"/>
      <w:numFmt w:val="none"/>
      <w:lvlRestart w:val="0"/>
      <w:lvlText w:val=""/>
      <w:lvlJc w:val="left"/>
      <w:pPr>
        <w:ind w:left="0" w:firstLine="0"/>
      </w:pPr>
    </w:lvl>
  </w:abstractNum>
  <w:abstractNum w:abstractNumId="13" w15:restartNumberingAfterBreak="0">
    <w:nsid w:val="5CE50BC4"/>
    <w:multiLevelType w:val="hybridMultilevel"/>
    <w:tmpl w:val="759430BA"/>
    <w:lvl w:ilvl="0" w:tplc="B00A117E">
      <w:numFmt w:val="bullet"/>
      <w:lvlText w:val="-"/>
      <w:lvlJc w:val="left"/>
      <w:pPr>
        <w:ind w:left="-27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4" w15:restartNumberingAfterBreak="0">
    <w:nsid w:val="6B450463"/>
    <w:multiLevelType w:val="hybridMultilevel"/>
    <w:tmpl w:val="DF008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B1381"/>
    <w:multiLevelType w:val="hybridMultilevel"/>
    <w:tmpl w:val="F752B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EC6F22"/>
    <w:multiLevelType w:val="hybridMultilevel"/>
    <w:tmpl w:val="8AF69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557FBB"/>
    <w:multiLevelType w:val="multilevel"/>
    <w:tmpl w:val="1DAA7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9604BA"/>
    <w:multiLevelType w:val="hybridMultilevel"/>
    <w:tmpl w:val="61460EF0"/>
    <w:lvl w:ilvl="0" w:tplc="DF508AA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F76316"/>
    <w:multiLevelType w:val="hybridMultilevel"/>
    <w:tmpl w:val="17A47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213688">
    <w:abstractNumId w:val="5"/>
  </w:num>
  <w:num w:numId="2" w16cid:durableId="101193931">
    <w:abstractNumId w:val="2"/>
  </w:num>
  <w:num w:numId="3" w16cid:durableId="1672904616">
    <w:abstractNumId w:val="9"/>
  </w:num>
  <w:num w:numId="4" w16cid:durableId="730465535">
    <w:abstractNumId w:val="7"/>
  </w:num>
  <w:num w:numId="5" w16cid:durableId="1759977747">
    <w:abstractNumId w:val="6"/>
  </w:num>
  <w:num w:numId="6" w16cid:durableId="195167644">
    <w:abstractNumId w:val="16"/>
  </w:num>
  <w:num w:numId="7" w16cid:durableId="1633563022">
    <w:abstractNumId w:val="15"/>
  </w:num>
  <w:num w:numId="8" w16cid:durableId="1167405463">
    <w:abstractNumId w:val="19"/>
  </w:num>
  <w:num w:numId="9" w16cid:durableId="1033071910">
    <w:abstractNumId w:val="1"/>
  </w:num>
  <w:num w:numId="10" w16cid:durableId="125777015">
    <w:abstractNumId w:val="11"/>
  </w:num>
  <w:num w:numId="11" w16cid:durableId="28654110">
    <w:abstractNumId w:val="8"/>
  </w:num>
  <w:num w:numId="12" w16cid:durableId="1441683858">
    <w:abstractNumId w:val="0"/>
  </w:num>
  <w:num w:numId="13" w16cid:durableId="183982510">
    <w:abstractNumId w:val="14"/>
  </w:num>
  <w:num w:numId="14" w16cid:durableId="953093804">
    <w:abstractNumId w:val="4"/>
  </w:num>
  <w:num w:numId="15" w16cid:durableId="282854639">
    <w:abstractNumId w:val="10"/>
  </w:num>
  <w:num w:numId="16" w16cid:durableId="1741898859">
    <w:abstractNumId w:val="12"/>
  </w:num>
  <w:num w:numId="17" w16cid:durableId="1439836978">
    <w:abstractNumId w:val="13"/>
  </w:num>
  <w:num w:numId="18" w16cid:durableId="1220939680">
    <w:abstractNumId w:val="3"/>
  </w:num>
  <w:num w:numId="19" w16cid:durableId="479155148">
    <w:abstractNumId w:val="17"/>
  </w:num>
  <w:num w:numId="20" w16cid:durableId="56564858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sTA0AWJLU2NjYyUdpeDU4uLM/DyQAsNaAKjKNEksAAAA"/>
  </w:docVars>
  <w:rsids>
    <w:rsidRoot w:val="0050206A"/>
    <w:rsid w:val="000227B4"/>
    <w:rsid w:val="000247D2"/>
    <w:rsid w:val="00036148"/>
    <w:rsid w:val="00037FB2"/>
    <w:rsid w:val="0008350A"/>
    <w:rsid w:val="000A0A38"/>
    <w:rsid w:val="000A1A4A"/>
    <w:rsid w:val="000E16D7"/>
    <w:rsid w:val="001035B0"/>
    <w:rsid w:val="00115E09"/>
    <w:rsid w:val="001256DD"/>
    <w:rsid w:val="00146635"/>
    <w:rsid w:val="0018184D"/>
    <w:rsid w:val="001A5AA7"/>
    <w:rsid w:val="001E2CBF"/>
    <w:rsid w:val="001F3CFD"/>
    <w:rsid w:val="00224931"/>
    <w:rsid w:val="00234405"/>
    <w:rsid w:val="002468E4"/>
    <w:rsid w:val="002505BA"/>
    <w:rsid w:val="002641D3"/>
    <w:rsid w:val="00291F33"/>
    <w:rsid w:val="00291F67"/>
    <w:rsid w:val="002A5999"/>
    <w:rsid w:val="002B094E"/>
    <w:rsid w:val="002F1C23"/>
    <w:rsid w:val="00360846"/>
    <w:rsid w:val="00376425"/>
    <w:rsid w:val="0037727A"/>
    <w:rsid w:val="003819FF"/>
    <w:rsid w:val="003922CF"/>
    <w:rsid w:val="00396BBF"/>
    <w:rsid w:val="003A7AE0"/>
    <w:rsid w:val="003B5CB4"/>
    <w:rsid w:val="00406251"/>
    <w:rsid w:val="00454D05"/>
    <w:rsid w:val="004757B0"/>
    <w:rsid w:val="00482AAE"/>
    <w:rsid w:val="004960A3"/>
    <w:rsid w:val="004A134B"/>
    <w:rsid w:val="004A3567"/>
    <w:rsid w:val="004D5691"/>
    <w:rsid w:val="005011D4"/>
    <w:rsid w:val="0050206A"/>
    <w:rsid w:val="0052697A"/>
    <w:rsid w:val="00545CBE"/>
    <w:rsid w:val="0057317D"/>
    <w:rsid w:val="0057395C"/>
    <w:rsid w:val="005C7231"/>
    <w:rsid w:val="005C740E"/>
    <w:rsid w:val="00617E19"/>
    <w:rsid w:val="00626A09"/>
    <w:rsid w:val="0063248D"/>
    <w:rsid w:val="00690AF8"/>
    <w:rsid w:val="006939DF"/>
    <w:rsid w:val="00695ACE"/>
    <w:rsid w:val="006D315F"/>
    <w:rsid w:val="00721CEA"/>
    <w:rsid w:val="00764C18"/>
    <w:rsid w:val="007C25D5"/>
    <w:rsid w:val="00806FCC"/>
    <w:rsid w:val="008167AC"/>
    <w:rsid w:val="008417B7"/>
    <w:rsid w:val="008418B1"/>
    <w:rsid w:val="008864CB"/>
    <w:rsid w:val="008A6E3D"/>
    <w:rsid w:val="008C2095"/>
    <w:rsid w:val="008C3C11"/>
    <w:rsid w:val="008E78F9"/>
    <w:rsid w:val="008F67C5"/>
    <w:rsid w:val="009114C3"/>
    <w:rsid w:val="00911E02"/>
    <w:rsid w:val="00932D06"/>
    <w:rsid w:val="00945CA6"/>
    <w:rsid w:val="009A1D23"/>
    <w:rsid w:val="009A241C"/>
    <w:rsid w:val="009B5D8E"/>
    <w:rsid w:val="009C5A23"/>
    <w:rsid w:val="009E2438"/>
    <w:rsid w:val="009E6DDD"/>
    <w:rsid w:val="009F3083"/>
    <w:rsid w:val="009F68AD"/>
    <w:rsid w:val="00A353FF"/>
    <w:rsid w:val="00A61D01"/>
    <w:rsid w:val="00A82992"/>
    <w:rsid w:val="00A87087"/>
    <w:rsid w:val="00AA5679"/>
    <w:rsid w:val="00AB1D9F"/>
    <w:rsid w:val="00AB7256"/>
    <w:rsid w:val="00AB76D8"/>
    <w:rsid w:val="00B1483D"/>
    <w:rsid w:val="00B36ACE"/>
    <w:rsid w:val="00B5013A"/>
    <w:rsid w:val="00B83F9B"/>
    <w:rsid w:val="00BB5B49"/>
    <w:rsid w:val="00BC20EA"/>
    <w:rsid w:val="00BE64E2"/>
    <w:rsid w:val="00BF009B"/>
    <w:rsid w:val="00C03C30"/>
    <w:rsid w:val="00C35E7E"/>
    <w:rsid w:val="00C46CE5"/>
    <w:rsid w:val="00C534D9"/>
    <w:rsid w:val="00C70012"/>
    <w:rsid w:val="00C86BAB"/>
    <w:rsid w:val="00C919C1"/>
    <w:rsid w:val="00CB10BC"/>
    <w:rsid w:val="00CC562D"/>
    <w:rsid w:val="00CD53F4"/>
    <w:rsid w:val="00CF371E"/>
    <w:rsid w:val="00CF5BD4"/>
    <w:rsid w:val="00D0001D"/>
    <w:rsid w:val="00D123C2"/>
    <w:rsid w:val="00D17BD7"/>
    <w:rsid w:val="00D27F61"/>
    <w:rsid w:val="00D33B3F"/>
    <w:rsid w:val="00D8288C"/>
    <w:rsid w:val="00D87B4A"/>
    <w:rsid w:val="00D90598"/>
    <w:rsid w:val="00D927C7"/>
    <w:rsid w:val="00DC6696"/>
    <w:rsid w:val="00DC7542"/>
    <w:rsid w:val="00DF01B0"/>
    <w:rsid w:val="00DF1854"/>
    <w:rsid w:val="00E0120D"/>
    <w:rsid w:val="00E01AEC"/>
    <w:rsid w:val="00E167D9"/>
    <w:rsid w:val="00E20A36"/>
    <w:rsid w:val="00E5670D"/>
    <w:rsid w:val="00E57055"/>
    <w:rsid w:val="00EB7852"/>
    <w:rsid w:val="00EC0C3A"/>
    <w:rsid w:val="00EC0D3A"/>
    <w:rsid w:val="00EE4F62"/>
    <w:rsid w:val="00EF28AF"/>
    <w:rsid w:val="00F126C4"/>
    <w:rsid w:val="00F16E63"/>
    <w:rsid w:val="00F316B8"/>
    <w:rsid w:val="00F618E4"/>
    <w:rsid w:val="00F627E9"/>
    <w:rsid w:val="00F676CF"/>
    <w:rsid w:val="00F81719"/>
    <w:rsid w:val="00F9301E"/>
    <w:rsid w:val="00FA38BF"/>
    <w:rsid w:val="00FB6377"/>
    <w:rsid w:val="00FC1A14"/>
    <w:rsid w:val="00FD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24807E"/>
  <w15:docId w15:val="{BFF06ECF-1B74-47CC-837E-AAB724D94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000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01D"/>
  </w:style>
  <w:style w:type="paragraph" w:styleId="Footer">
    <w:name w:val="footer"/>
    <w:basedOn w:val="Normal"/>
    <w:link w:val="FooterChar"/>
    <w:uiPriority w:val="99"/>
    <w:unhideWhenUsed/>
    <w:rsid w:val="00D000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01D"/>
  </w:style>
  <w:style w:type="character" w:styleId="Hyperlink">
    <w:name w:val="Hyperlink"/>
    <w:basedOn w:val="DefaultParagraphFont"/>
    <w:uiPriority w:val="99"/>
    <w:unhideWhenUsed/>
    <w:rsid w:val="008167AC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167AC"/>
  </w:style>
  <w:style w:type="paragraph" w:customStyle="1" w:styleId="Body">
    <w:name w:val="Body"/>
    <w:rsid w:val="00396BBF"/>
    <w:pPr>
      <w:widowControl/>
      <w:autoSpaceDE/>
      <w:autoSpaceDN/>
      <w:spacing w:after="200" w:line="276" w:lineRule="auto"/>
    </w:pPr>
    <w:rPr>
      <w:rFonts w:ascii="Calibri" w:eastAsia="Calibri" w:hAnsi="Calibri" w:cs="Calibri"/>
      <w:color w:val="000000"/>
      <w:u w:color="000000"/>
      <w:lang w:val="en-AU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DJCStabletext">
    <w:name w:val="DJCS table text"/>
    <w:uiPriority w:val="3"/>
    <w:qFormat/>
    <w:rsid w:val="00F316B8"/>
    <w:pPr>
      <w:widowControl/>
      <w:autoSpaceDE/>
      <w:autoSpaceDN/>
      <w:spacing w:before="80" w:after="60"/>
    </w:pPr>
    <w:rPr>
      <w:rFonts w:ascii="Arial" w:eastAsia="Times New Roman" w:hAnsi="Arial" w:cs="Times New Roman"/>
      <w:szCs w:val="20"/>
      <w:lang w:val="en-AU"/>
    </w:rPr>
  </w:style>
  <w:style w:type="paragraph" w:customStyle="1" w:styleId="DJRtablebullet2">
    <w:name w:val="DJR table bullet 2"/>
    <w:basedOn w:val="DJCStabletext"/>
    <w:uiPriority w:val="11"/>
    <w:rsid w:val="00F316B8"/>
    <w:pPr>
      <w:numPr>
        <w:ilvl w:val="1"/>
        <w:numId w:val="16"/>
      </w:numPr>
    </w:pPr>
  </w:style>
  <w:style w:type="paragraph" w:customStyle="1" w:styleId="DJCStablebullet1">
    <w:name w:val="DJCS table bullet 1"/>
    <w:basedOn w:val="DJCStabletext"/>
    <w:uiPriority w:val="3"/>
    <w:qFormat/>
    <w:rsid w:val="00F316B8"/>
    <w:pPr>
      <w:numPr>
        <w:numId w:val="16"/>
      </w:numPr>
    </w:pPr>
  </w:style>
  <w:style w:type="paragraph" w:customStyle="1" w:styleId="DJRtablecolheadwhite">
    <w:name w:val="DJR table col head white"/>
    <w:basedOn w:val="Normal"/>
    <w:uiPriority w:val="11"/>
    <w:rsid w:val="00F316B8"/>
    <w:pPr>
      <w:widowControl/>
      <w:autoSpaceDE/>
      <w:autoSpaceDN/>
      <w:spacing w:before="80" w:after="60"/>
    </w:pPr>
    <w:rPr>
      <w:rFonts w:ascii="Arial" w:eastAsia="Times New Roman" w:hAnsi="Arial" w:cs="Times New Roman"/>
      <w:b/>
      <w:color w:val="FFFFFF" w:themeColor="background1"/>
      <w:szCs w:val="20"/>
      <w:lang w:val="en-AU"/>
    </w:rPr>
  </w:style>
  <w:style w:type="table" w:customStyle="1" w:styleId="DJRblacktable">
    <w:name w:val="DJR black table"/>
    <w:basedOn w:val="TableNormal"/>
    <w:uiPriority w:val="99"/>
    <w:rsid w:val="00F316B8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F316B8"/>
    <w:rPr>
      <w:b/>
      <w:bCs/>
    </w:rPr>
  </w:style>
  <w:style w:type="numbering" w:customStyle="1" w:styleId="ZZTablebullets">
    <w:name w:val="ZZ Table bullets"/>
    <w:rsid w:val="00F316B8"/>
    <w:pPr>
      <w:numPr>
        <w:numId w:val="16"/>
      </w:numPr>
    </w:pPr>
  </w:style>
  <w:style w:type="character" w:styleId="PlaceholderText">
    <w:name w:val="Placeholder Text"/>
    <w:basedOn w:val="DefaultParagraphFont"/>
    <w:uiPriority w:val="99"/>
    <w:semiHidden/>
    <w:rsid w:val="00BC20EA"/>
  </w:style>
  <w:style w:type="paragraph" w:styleId="NormalWeb">
    <w:name w:val="Normal (Web)"/>
    <w:basedOn w:val="Normal"/>
    <w:uiPriority w:val="99"/>
    <w:semiHidden/>
    <w:unhideWhenUsed/>
    <w:rsid w:val="003B5CB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27F6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D31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mmunity@tlawc.com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community@tlawc.com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774db9d-ba7f-474c-97ed-8ce6e7651f9d" xsi:nil="true"/>
    <lcf76f155ced4ddcb4097134ff3c332f xmlns="45bf429e-57bd-490a-87c1-a6b2507a7e2e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68E639177456438FD1A45ECE6CF0E0" ma:contentTypeVersion="18" ma:contentTypeDescription="Create a new document." ma:contentTypeScope="" ma:versionID="b27c269459709d34f2446aaf502c1327">
  <xsd:schema xmlns:xsd="http://www.w3.org/2001/XMLSchema" xmlns:xs="http://www.w3.org/2001/XMLSchema" xmlns:p="http://schemas.microsoft.com/office/2006/metadata/properties" xmlns:ns1="http://schemas.microsoft.com/sharepoint/v3" xmlns:ns2="45bf429e-57bd-490a-87c1-a6b2507a7e2e" xmlns:ns3="d774db9d-ba7f-474c-97ed-8ce6e7651f9d" targetNamespace="http://schemas.microsoft.com/office/2006/metadata/properties" ma:root="true" ma:fieldsID="5de697ec7a82fc60f6b8e0d697deec6e" ns1:_="" ns2:_="" ns3:_="">
    <xsd:import namespace="http://schemas.microsoft.com/sharepoint/v3"/>
    <xsd:import namespace="45bf429e-57bd-490a-87c1-a6b2507a7e2e"/>
    <xsd:import namespace="d774db9d-ba7f-474c-97ed-8ce6e7651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f429e-57bd-490a-87c1-a6b2507a7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99dee99-d503-42e3-a5d6-b12f1c8688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4db9d-ba7f-474c-97ed-8ce6e7651f9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decd7a3-f3f8-488e-9eb5-618bc4299949}" ma:internalName="TaxCatchAll" ma:showField="CatchAllData" ma:web="d774db9d-ba7f-474c-97ed-8ce6e7651f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7D4A5B-A850-4960-84CC-6B09A2938BAB}">
  <ds:schemaRefs>
    <ds:schemaRef ds:uri="d774db9d-ba7f-474c-97ed-8ce6e7651f9d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45bf429e-57bd-490a-87c1-a6b2507a7e2e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A1F0B24-E6D8-4312-B9E7-5C0C8A54CC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5bf429e-57bd-490a-87c1-a6b2507a7e2e"/>
    <ds:schemaRef ds:uri="d774db9d-ba7f-474c-97ed-8ce6e7651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82779E-56E3-4C10-8ED2-02A06E0F13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Sutton</dc:creator>
  <cp:keywords/>
  <cp:lastModifiedBy>Brie Antonopoulos</cp:lastModifiedBy>
  <cp:revision>36</cp:revision>
  <dcterms:created xsi:type="dcterms:W3CDTF">2023-04-21T04:36:00Z</dcterms:created>
  <dcterms:modified xsi:type="dcterms:W3CDTF">2023-04-26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2T00:00:00Z</vt:filetime>
  </property>
  <property fmtid="{D5CDD505-2E9C-101B-9397-08002B2CF9AE}" pid="3" name="Creator">
    <vt:lpwstr>Adobe InDesign 17.0 (Macintosh)</vt:lpwstr>
  </property>
  <property fmtid="{D5CDD505-2E9C-101B-9397-08002B2CF9AE}" pid="4" name="LastSaved">
    <vt:filetime>2022-04-12T00:00:00Z</vt:filetime>
  </property>
  <property fmtid="{D5CDD505-2E9C-101B-9397-08002B2CF9AE}" pid="5" name="ContentTypeId">
    <vt:lpwstr>0x010100A468E639177456438FD1A45ECE6CF0E0</vt:lpwstr>
  </property>
  <property fmtid="{D5CDD505-2E9C-101B-9397-08002B2CF9AE}" pid="6" name="MediaServiceImageTags">
    <vt:lpwstr/>
  </property>
</Properties>
</file>